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0"/>
        <w:gridCol w:w="1942"/>
        <w:gridCol w:w="1944"/>
        <w:gridCol w:w="1869"/>
        <w:gridCol w:w="2229"/>
        <w:gridCol w:w="1526"/>
      </w:tblGrid>
      <w:tr w:rsidR="0047199E" w:rsidRPr="00550A31" w14:paraId="29582520" w14:textId="77777777" w:rsidTr="006214E4">
        <w:trPr>
          <w:trHeight w:val="773"/>
          <w:jc w:val="center"/>
        </w:trPr>
        <w:tc>
          <w:tcPr>
            <w:tcW w:w="5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9DF50" w14:textId="7A279F73" w:rsidR="002D0E7F" w:rsidRPr="00550A31" w:rsidRDefault="0047199E" w:rsidP="00B76D23">
            <w:pPr>
              <w:rPr>
                <w:rFonts w:eastAsia="Calibri"/>
              </w:rPr>
            </w:pPr>
            <w:r>
              <w:rPr>
                <w:noProof/>
              </w:rPr>
              <w:drawing>
                <wp:anchor distT="0" distB="0" distL="114300" distR="114300" simplePos="0" relativeHeight="251604992" behindDoc="0" locked="0" layoutInCell="1" allowOverlap="1" wp14:anchorId="5D1CE8A6" wp14:editId="1F61AB72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-6350</wp:posOffset>
                  </wp:positionV>
                  <wp:extent cx="741680" cy="822960"/>
                  <wp:effectExtent l="0" t="0" r="127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680" cy="822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8DF4D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Academic Year: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B3B48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202</w:t>
            </w:r>
            <w:r>
              <w:t>2</w:t>
            </w:r>
            <w:r w:rsidRPr="00290F49">
              <w:t>/202</w:t>
            </w:r>
            <w:r>
              <w:t>3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DF660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Term: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183B7" w14:textId="531175B1" w:rsidR="002D0E7F" w:rsidRPr="00290F49" w:rsidRDefault="00A31589" w:rsidP="00B76D23">
            <w:pPr>
              <w:jc w:val="center"/>
              <w:rPr>
                <w:rFonts w:eastAsia="Calibri"/>
              </w:rPr>
            </w:pPr>
            <w:r>
              <w:t>Spring</w:t>
            </w:r>
            <w:r w:rsidR="002D0E7F" w:rsidRPr="00290F49">
              <w:t xml:space="preserve"> 202</w:t>
            </w:r>
            <w:r>
              <w:t>3</w:t>
            </w:r>
          </w:p>
        </w:tc>
        <w:tc>
          <w:tcPr>
            <w:tcW w:w="7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6B7DB" w14:textId="60139ED8" w:rsidR="002D0E7F" w:rsidRPr="00550A31" w:rsidRDefault="0047199E" w:rsidP="00B76D23">
            <w:pPr>
              <w:rPr>
                <w:rFonts w:eastAsia="Calibri"/>
              </w:rPr>
            </w:pPr>
            <w:r>
              <w:rPr>
                <w:noProof/>
              </w:rPr>
              <w:drawing>
                <wp:anchor distT="0" distB="0" distL="114300" distR="114300" simplePos="0" relativeHeight="251603968" behindDoc="0" locked="0" layoutInCell="1" allowOverlap="1" wp14:anchorId="6BC1AD97" wp14:editId="207E1112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1270</wp:posOffset>
                  </wp:positionV>
                  <wp:extent cx="912343" cy="906780"/>
                  <wp:effectExtent l="0" t="0" r="254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343" cy="90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7199E" w:rsidRPr="00550A31" w14:paraId="7EFD31F3" w14:textId="77777777" w:rsidTr="00C91A9A">
        <w:trPr>
          <w:trHeight w:val="800"/>
          <w:jc w:val="center"/>
        </w:trPr>
        <w:tc>
          <w:tcPr>
            <w:tcW w:w="5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50AED" w14:textId="77777777" w:rsidR="002D0E7F" w:rsidRPr="00550A31" w:rsidRDefault="002D0E7F" w:rsidP="00B76D23"/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0F8D2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Course Code: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65825" w14:textId="7C096F20" w:rsidR="002D0E7F" w:rsidRPr="00290F49" w:rsidRDefault="001025A2" w:rsidP="00B76D23">
            <w:pPr>
              <w:jc w:val="center"/>
              <w:rPr>
                <w:rFonts w:eastAsia="Calibri"/>
                <w:rtl/>
              </w:rPr>
            </w:pPr>
            <w:r>
              <w:t>ELC</w:t>
            </w:r>
            <w:r w:rsidRPr="00290F49">
              <w:t xml:space="preserve"> </w:t>
            </w:r>
            <w:r>
              <w:t>4028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064B2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Course Title: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3F807" w14:textId="6F35AF3D" w:rsidR="002D0E7F" w:rsidRPr="00290F49" w:rsidRDefault="001025A2" w:rsidP="00B76D23">
            <w:pPr>
              <w:jc w:val="center"/>
              <w:rPr>
                <w:rFonts w:eastAsia="Calibri"/>
              </w:rPr>
            </w:pPr>
            <w:r>
              <w:t>Artificial Neural Networks and its Applications</w:t>
            </w:r>
          </w:p>
        </w:tc>
        <w:tc>
          <w:tcPr>
            <w:tcW w:w="70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EE5A7" w14:textId="77777777" w:rsidR="002D0E7F" w:rsidRPr="00550A31" w:rsidRDefault="002D0E7F" w:rsidP="00B76D23"/>
        </w:tc>
      </w:tr>
    </w:tbl>
    <w:p w14:paraId="527221E6" w14:textId="5CD907F9" w:rsidR="002D0E7F" w:rsidRDefault="002D0E7F" w:rsidP="00B76D23">
      <w:pPr>
        <w:rPr>
          <w:lang w:val="en-GB"/>
        </w:rPr>
      </w:pPr>
      <w:r w:rsidRPr="00060C04">
        <w:rPr>
          <w:noProof/>
        </w:rPr>
        <mc:AlternateContent>
          <mc:Choice Requires="wps">
            <w:drawing>
              <wp:anchor distT="45720" distB="45720" distL="114300" distR="114300" simplePos="0" relativeHeight="251526144" behindDoc="0" locked="0" layoutInCell="1" allowOverlap="1" wp14:anchorId="28623DC1" wp14:editId="67037250">
                <wp:simplePos x="0" y="0"/>
                <wp:positionH relativeFrom="margin">
                  <wp:align>center</wp:align>
                </wp:positionH>
                <wp:positionV relativeFrom="paragraph">
                  <wp:posOffset>336338</wp:posOffset>
                </wp:positionV>
                <wp:extent cx="6485255" cy="121031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255" cy="1210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F839C" w14:textId="77777777" w:rsidR="002D0E7F" w:rsidRPr="00875F98" w:rsidRDefault="002D0E7F" w:rsidP="00B76D23">
                            <w:pPr>
                              <w:pStyle w:val="Title"/>
                            </w:pPr>
                            <w:r w:rsidRPr="00875F98">
                              <w:t>Cairo University</w:t>
                            </w:r>
                          </w:p>
                          <w:p w14:paraId="1778CDFE" w14:textId="77777777" w:rsidR="002D0E7F" w:rsidRPr="00875F98" w:rsidRDefault="002D0E7F" w:rsidP="00B76D23">
                            <w:pPr>
                              <w:pStyle w:val="Title"/>
                            </w:pPr>
                            <w:r w:rsidRPr="00875F98">
                              <w:t>Faculty of Engineering</w:t>
                            </w:r>
                          </w:p>
                          <w:p w14:paraId="10834658" w14:textId="77777777" w:rsidR="002D0E7F" w:rsidRPr="00875F98" w:rsidRDefault="002D0E7F" w:rsidP="00B76D23">
                            <w:pPr>
                              <w:pStyle w:val="Title"/>
                            </w:pPr>
                            <w:r w:rsidRPr="00875F98">
                              <w:t>Electronics and Communicati</w:t>
                            </w:r>
                            <w:r>
                              <w:t>ons Engineering Department – 4th</w:t>
                            </w:r>
                            <w:r w:rsidRPr="00875F98">
                              <w:t xml:space="preserve"> Year</w:t>
                            </w:r>
                          </w:p>
                          <w:p w14:paraId="172E52DF" w14:textId="77777777" w:rsidR="002D0E7F" w:rsidRPr="00123096" w:rsidRDefault="002D0E7F" w:rsidP="00B76D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23D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5pt;width:510.65pt;height:95.3pt;z-index:2515261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" stroked="f">
                <v:textbox>
                  <w:txbxContent>
                    <w:p w14:paraId="3A4F839C" w14:textId="77777777" w:rsidR="002D0E7F" w:rsidRPr="00875F98" w:rsidRDefault="002D0E7F" w:rsidP="00B76D23">
                      <w:pPr>
                        <w:pStyle w:val="Title"/>
                      </w:pPr>
                      <w:r w:rsidRPr="00875F98">
                        <w:t>Cairo University</w:t>
                      </w:r>
                    </w:p>
                    <w:p w14:paraId="1778CDFE" w14:textId="77777777" w:rsidR="002D0E7F" w:rsidRPr="00875F98" w:rsidRDefault="002D0E7F" w:rsidP="00B76D23">
                      <w:pPr>
                        <w:pStyle w:val="Title"/>
                      </w:pPr>
                      <w:r w:rsidRPr="00875F98">
                        <w:t>Faculty of Engineering</w:t>
                      </w:r>
                    </w:p>
                    <w:p w14:paraId="10834658" w14:textId="77777777" w:rsidR="002D0E7F" w:rsidRPr="00875F98" w:rsidRDefault="002D0E7F" w:rsidP="00B76D23">
                      <w:pPr>
                        <w:pStyle w:val="Title"/>
                      </w:pPr>
                      <w:r w:rsidRPr="00875F98">
                        <w:t>Electronics and Communicati</w:t>
                      </w:r>
                      <w:r>
                        <w:t>ons Engineering Department – 4th</w:t>
                      </w:r>
                      <w:r w:rsidRPr="00875F98">
                        <w:t xml:space="preserve"> Year</w:t>
                      </w:r>
                    </w:p>
                    <w:p w14:paraId="172E52DF" w14:textId="77777777" w:rsidR="002D0E7F" w:rsidRPr="00123096" w:rsidRDefault="002D0E7F" w:rsidP="00B76D23"/>
                  </w:txbxContent>
                </v:textbox>
                <w10:wrap type="square" anchorx="margin"/>
              </v:shape>
            </w:pict>
          </mc:Fallback>
        </mc:AlternateContent>
      </w:r>
    </w:p>
    <w:p w14:paraId="7F8B60AC" w14:textId="2E343533" w:rsidR="002D0E7F" w:rsidRDefault="002D0E7F" w:rsidP="00B76D23">
      <w:pPr>
        <w:rPr>
          <w:noProof/>
        </w:rPr>
      </w:pPr>
    </w:p>
    <w:p w14:paraId="3D5FE99A" w14:textId="5FBA6636" w:rsidR="002C21E8" w:rsidRDefault="002C21E8" w:rsidP="00B76D23">
      <w:pPr>
        <w:rPr>
          <w:noProof/>
        </w:rPr>
      </w:pPr>
    </w:p>
    <w:p w14:paraId="38D74C9D" w14:textId="77777777" w:rsidR="001025A2" w:rsidRDefault="001025A2" w:rsidP="00B76D23">
      <w:pPr>
        <w:pStyle w:val="Title"/>
        <w:rPr>
          <w:lang w:val="en-GB"/>
        </w:rPr>
      </w:pPr>
      <w:r>
        <w:rPr>
          <w:lang w:val="en-GB"/>
        </w:rPr>
        <w:t>Neural Networks Applications</w:t>
      </w:r>
    </w:p>
    <w:p w14:paraId="6FE0477E" w14:textId="3B71A6F7" w:rsidR="0085550D" w:rsidRPr="0085550D" w:rsidRDefault="0085550D" w:rsidP="00B76D23">
      <w:pPr>
        <w:jc w:val="center"/>
        <w:rPr>
          <w:lang w:val="en-GB"/>
        </w:rPr>
      </w:pPr>
      <w:r w:rsidRPr="0085550D">
        <w:rPr>
          <w:lang w:val="en-GB"/>
        </w:rPr>
        <w:t>-</w:t>
      </w:r>
      <w:r>
        <w:rPr>
          <w:lang w:val="en-GB"/>
        </w:rPr>
        <w:t xml:space="preserve"> </w:t>
      </w:r>
      <w:r w:rsidR="00302D10">
        <w:rPr>
          <w:lang w:val="en-GB"/>
        </w:rPr>
        <w:t>Assignment 3</w:t>
      </w:r>
      <w:r w:rsidR="001025A2">
        <w:rPr>
          <w:lang w:val="en-GB"/>
        </w:rPr>
        <w:t xml:space="preserve"> </w:t>
      </w:r>
      <w:r>
        <w:rPr>
          <w:lang w:val="en-GB"/>
        </w:rPr>
        <w:t>-</w:t>
      </w:r>
    </w:p>
    <w:p w14:paraId="648D98A5" w14:textId="698E5D7E" w:rsidR="002D0E7F" w:rsidRDefault="002D0E7F" w:rsidP="00B76D23">
      <w:pPr>
        <w:rPr>
          <w:noProof/>
        </w:rPr>
      </w:pPr>
    </w:p>
    <w:p w14:paraId="2725DCCA" w14:textId="75CA67DF" w:rsidR="002D0E7F" w:rsidRDefault="002D0E7F" w:rsidP="00B76D23">
      <w:pPr>
        <w:rPr>
          <w:lang w:val="en-GB"/>
        </w:rPr>
      </w:pPr>
    </w:p>
    <w:p w14:paraId="72940BF8" w14:textId="0D34F2F6" w:rsidR="002D0E7F" w:rsidRDefault="002D0E7F" w:rsidP="00B76D23">
      <w:pPr>
        <w:rPr>
          <w:lang w:val="en-GB"/>
        </w:rPr>
      </w:pPr>
    </w:p>
    <w:p w14:paraId="349C1A16" w14:textId="47086F89" w:rsidR="002D0E7F" w:rsidRDefault="002D0E7F" w:rsidP="00B76D23">
      <w:pPr>
        <w:rPr>
          <w:lang w:val="en-GB"/>
        </w:rPr>
      </w:pPr>
    </w:p>
    <w:p w14:paraId="63A19488" w14:textId="2F27849B" w:rsidR="002D0E7F" w:rsidRDefault="002D0E7F" w:rsidP="00B76D23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528192" behindDoc="0" locked="0" layoutInCell="1" allowOverlap="1" wp14:anchorId="10E26D2C" wp14:editId="0A455297">
                <wp:simplePos x="0" y="0"/>
                <wp:positionH relativeFrom="margin">
                  <wp:posOffset>472440</wp:posOffset>
                </wp:positionH>
                <wp:positionV relativeFrom="page">
                  <wp:posOffset>5943600</wp:posOffset>
                </wp:positionV>
                <wp:extent cx="3192780" cy="422275"/>
                <wp:effectExtent l="0" t="0" r="762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42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9A6C7" w14:textId="290F1C44" w:rsidR="002D0E7F" w:rsidRPr="00B76D23" w:rsidRDefault="002D0E7F" w:rsidP="00B76D23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76D23">
                              <w:rPr>
                                <w:i/>
                                <w:iCs/>
                              </w:rPr>
                              <w:t xml:space="preserve">Submitted to: </w:t>
                            </w:r>
                            <w:r w:rsidR="001025A2" w:rsidRPr="00B76D23">
                              <w:rPr>
                                <w:i/>
                                <w:iCs/>
                              </w:rPr>
                              <w:t xml:space="preserve">Dr. </w:t>
                            </w:r>
                            <w:r w:rsidR="00302D10">
                              <w:rPr>
                                <w:i/>
                                <w:iCs/>
                              </w:rPr>
                              <w:t xml:space="preserve">Mohsen </w:t>
                            </w:r>
                            <w:proofErr w:type="spellStart"/>
                            <w:r w:rsidR="00302D10">
                              <w:rPr>
                                <w:i/>
                                <w:iCs/>
                              </w:rPr>
                              <w:t>Rashw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26D2C" id="_x0000_s1027" type="#_x0000_t202" style="position:absolute;margin-left:37.2pt;margin-top:468pt;width:251.4pt;height:33.25pt;z-index:251528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" stroked="f">
                <v:textbox style="mso-fit-shape-to-text:t">
                  <w:txbxContent>
                    <w:p w14:paraId="4519A6C7" w14:textId="290F1C44" w:rsidR="002D0E7F" w:rsidRPr="00B76D23" w:rsidRDefault="002D0E7F" w:rsidP="00B76D23">
                      <w:pPr>
                        <w:rPr>
                          <w:i/>
                          <w:iCs/>
                        </w:rPr>
                      </w:pPr>
                      <w:r w:rsidRPr="00B76D23">
                        <w:rPr>
                          <w:i/>
                          <w:iCs/>
                        </w:rPr>
                        <w:t xml:space="preserve">Submitted to: </w:t>
                      </w:r>
                      <w:r w:rsidR="001025A2" w:rsidRPr="00B76D23">
                        <w:rPr>
                          <w:i/>
                          <w:iCs/>
                        </w:rPr>
                        <w:t xml:space="preserve">Dr. </w:t>
                      </w:r>
                      <w:r w:rsidR="00302D10">
                        <w:rPr>
                          <w:i/>
                          <w:iCs/>
                        </w:rPr>
                        <w:t xml:space="preserve">Mohsen </w:t>
                      </w:r>
                      <w:proofErr w:type="spellStart"/>
                      <w:r w:rsidR="00302D10">
                        <w:rPr>
                          <w:i/>
                          <w:iCs/>
                        </w:rPr>
                        <w:t>Rashwan</w:t>
                      </w:r>
                      <w:proofErr w:type="spellEnd"/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10068"/>
        <w:tblW w:w="0" w:type="auto"/>
        <w:tblLook w:val="04A0" w:firstRow="1" w:lastRow="0" w:firstColumn="1" w:lastColumn="0" w:noHBand="0" w:noVBand="1"/>
      </w:tblPr>
      <w:tblGrid>
        <w:gridCol w:w="5395"/>
        <w:gridCol w:w="810"/>
        <w:gridCol w:w="810"/>
        <w:gridCol w:w="1616"/>
        <w:gridCol w:w="1625"/>
      </w:tblGrid>
      <w:tr w:rsidR="001C662C" w14:paraId="34D2F25C" w14:textId="3EA629F5" w:rsidTr="001C662C">
        <w:tc>
          <w:tcPr>
            <w:tcW w:w="5395" w:type="dxa"/>
            <w:vAlign w:val="center"/>
          </w:tcPr>
          <w:p w14:paraId="48CC1DBE" w14:textId="77777777" w:rsidR="001C662C" w:rsidRDefault="001C662C" w:rsidP="00B76D23">
            <w:p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810" w:type="dxa"/>
            <w:vAlign w:val="center"/>
          </w:tcPr>
          <w:p w14:paraId="599DD0EC" w14:textId="77777777" w:rsidR="001C662C" w:rsidRDefault="001C662C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BN</w:t>
            </w:r>
          </w:p>
        </w:tc>
        <w:tc>
          <w:tcPr>
            <w:tcW w:w="810" w:type="dxa"/>
            <w:vAlign w:val="center"/>
          </w:tcPr>
          <w:p w14:paraId="1664D1D7" w14:textId="77777777" w:rsidR="001C662C" w:rsidRDefault="001C662C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Sec</w:t>
            </w:r>
          </w:p>
        </w:tc>
        <w:tc>
          <w:tcPr>
            <w:tcW w:w="1616" w:type="dxa"/>
          </w:tcPr>
          <w:p w14:paraId="1F90F787" w14:textId="4E42BD24" w:rsidR="001C662C" w:rsidRDefault="001C662C" w:rsidP="00B76D23">
            <w:pPr>
              <w:jc w:val="center"/>
              <w:rPr>
                <w:rtl/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625" w:type="dxa"/>
          </w:tcPr>
          <w:p w14:paraId="07A46F8D" w14:textId="7012E2BA" w:rsidR="001C662C" w:rsidRDefault="001C662C" w:rsidP="00B76D23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رقم الجلوس</w:t>
            </w:r>
          </w:p>
        </w:tc>
      </w:tr>
      <w:tr w:rsidR="001025A2" w14:paraId="34FA0120" w14:textId="77777777" w:rsidTr="001C662C">
        <w:tc>
          <w:tcPr>
            <w:tcW w:w="5395" w:type="dxa"/>
            <w:vAlign w:val="center"/>
          </w:tcPr>
          <w:p w14:paraId="1024BA0A" w14:textId="54915908" w:rsidR="001025A2" w:rsidRDefault="001025A2" w:rsidP="00B76D23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احمد محمود حسيني عطية</w:t>
            </w:r>
          </w:p>
        </w:tc>
        <w:tc>
          <w:tcPr>
            <w:tcW w:w="810" w:type="dxa"/>
            <w:vAlign w:val="center"/>
          </w:tcPr>
          <w:p w14:paraId="6C01CABA" w14:textId="202EE5FA" w:rsidR="001025A2" w:rsidRDefault="001025A2" w:rsidP="00B76D23">
            <w:pPr>
              <w:jc w:val="center"/>
              <w:rPr>
                <w:rtl/>
              </w:rPr>
            </w:pPr>
            <w:r>
              <w:t>22</w:t>
            </w:r>
          </w:p>
        </w:tc>
        <w:tc>
          <w:tcPr>
            <w:tcW w:w="810" w:type="dxa"/>
            <w:vAlign w:val="center"/>
          </w:tcPr>
          <w:p w14:paraId="1BCB2B26" w14:textId="3055E2EB" w:rsidR="001025A2" w:rsidRDefault="001025A2" w:rsidP="00B76D23">
            <w:pPr>
              <w:jc w:val="center"/>
              <w:rPr>
                <w:rtl/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616" w:type="dxa"/>
          </w:tcPr>
          <w:p w14:paraId="5C4301BB" w14:textId="132C3867" w:rsidR="001025A2" w:rsidRPr="0070217E" w:rsidRDefault="001025A2" w:rsidP="00B76D23">
            <w:pPr>
              <w:jc w:val="center"/>
            </w:pPr>
            <w:r w:rsidRPr="00704618">
              <w:t>9180178</w:t>
            </w:r>
          </w:p>
        </w:tc>
        <w:tc>
          <w:tcPr>
            <w:tcW w:w="1625" w:type="dxa"/>
          </w:tcPr>
          <w:p w14:paraId="11A6543A" w14:textId="1C38B83A" w:rsidR="001025A2" w:rsidRPr="0070217E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4022</w:t>
            </w:r>
          </w:p>
        </w:tc>
      </w:tr>
      <w:tr w:rsidR="001025A2" w14:paraId="6E7C177F" w14:textId="77777777" w:rsidTr="001C662C">
        <w:tc>
          <w:tcPr>
            <w:tcW w:w="5395" w:type="dxa"/>
            <w:vAlign w:val="center"/>
          </w:tcPr>
          <w:p w14:paraId="77CC4849" w14:textId="739D64CC" w:rsidR="001025A2" w:rsidRDefault="001025A2" w:rsidP="00B76D23">
            <w:pPr>
              <w:jc w:val="right"/>
              <w:rPr>
                <w:rtl/>
              </w:rPr>
            </w:pPr>
            <w:r w:rsidRPr="00141EA4">
              <w:rPr>
                <w:rFonts w:hint="cs"/>
                <w:rtl/>
              </w:rPr>
              <w:t>علي ماهر عبدالسلام نبيه</w:t>
            </w:r>
          </w:p>
        </w:tc>
        <w:tc>
          <w:tcPr>
            <w:tcW w:w="810" w:type="dxa"/>
            <w:vAlign w:val="center"/>
          </w:tcPr>
          <w:p w14:paraId="72FE0670" w14:textId="071D1B85" w:rsidR="001025A2" w:rsidRPr="00CF01E0" w:rsidRDefault="001025A2" w:rsidP="00B76D23">
            <w:pPr>
              <w:jc w:val="center"/>
            </w:pPr>
            <w:r>
              <w:rPr>
                <w:lang w:val="en-GB"/>
              </w:rPr>
              <w:t>5</w:t>
            </w:r>
          </w:p>
        </w:tc>
        <w:tc>
          <w:tcPr>
            <w:tcW w:w="810" w:type="dxa"/>
            <w:vAlign w:val="center"/>
          </w:tcPr>
          <w:p w14:paraId="1649E283" w14:textId="0644A6F5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2261F68E" w14:textId="440FC8B2" w:rsidR="001025A2" w:rsidRDefault="001025A2" w:rsidP="00B76D23">
            <w:pPr>
              <w:jc w:val="center"/>
            </w:pPr>
            <w:r>
              <w:t>9190067</w:t>
            </w:r>
          </w:p>
        </w:tc>
        <w:tc>
          <w:tcPr>
            <w:tcW w:w="1625" w:type="dxa"/>
          </w:tcPr>
          <w:p w14:paraId="2B837DC1" w14:textId="27C6117B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4117</w:t>
            </w:r>
          </w:p>
        </w:tc>
      </w:tr>
      <w:tr w:rsidR="001025A2" w14:paraId="52DC7A47" w14:textId="2471F7CA" w:rsidTr="001C662C">
        <w:tc>
          <w:tcPr>
            <w:tcW w:w="5395" w:type="dxa"/>
            <w:vAlign w:val="center"/>
          </w:tcPr>
          <w:p w14:paraId="1BA87151" w14:textId="3BCBC38C" w:rsidR="001025A2" w:rsidRPr="00141EA4" w:rsidRDefault="001025A2" w:rsidP="00B76D23">
            <w:pPr>
              <w:jc w:val="right"/>
            </w:pPr>
            <w:r w:rsidRPr="00D97A78">
              <w:rPr>
                <w:rFonts w:hint="cs"/>
                <w:rtl/>
              </w:rPr>
              <w:t>محمد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احمد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طه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السيد</w:t>
            </w:r>
          </w:p>
        </w:tc>
        <w:tc>
          <w:tcPr>
            <w:tcW w:w="810" w:type="dxa"/>
            <w:vAlign w:val="center"/>
          </w:tcPr>
          <w:p w14:paraId="280FE541" w14:textId="5772EB03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</w:tc>
        <w:tc>
          <w:tcPr>
            <w:tcW w:w="810" w:type="dxa"/>
            <w:vAlign w:val="center"/>
          </w:tcPr>
          <w:p w14:paraId="04DAA444" w14:textId="41BB3075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620874BE" w14:textId="1371EA2A" w:rsidR="001025A2" w:rsidRDefault="001025A2" w:rsidP="00B76D23">
            <w:pPr>
              <w:jc w:val="center"/>
              <w:rPr>
                <w:lang w:val="en-GB"/>
              </w:rPr>
            </w:pPr>
            <w:r>
              <w:t>9191043</w:t>
            </w:r>
          </w:p>
        </w:tc>
        <w:tc>
          <w:tcPr>
            <w:tcW w:w="1625" w:type="dxa"/>
          </w:tcPr>
          <w:p w14:paraId="433BC10C" w14:textId="38EA2777" w:rsidR="001025A2" w:rsidRDefault="001025A2" w:rsidP="00B76D23">
            <w:pPr>
              <w:jc w:val="center"/>
              <w:rPr>
                <w:lang w:val="en-GB"/>
              </w:rPr>
            </w:pPr>
            <w:r>
              <w:t>34142</w:t>
            </w:r>
          </w:p>
        </w:tc>
      </w:tr>
      <w:tr w:rsidR="001025A2" w14:paraId="55E8A537" w14:textId="77777777" w:rsidTr="001C662C">
        <w:tc>
          <w:tcPr>
            <w:tcW w:w="5395" w:type="dxa"/>
            <w:vAlign w:val="center"/>
          </w:tcPr>
          <w:p w14:paraId="7D2B8BC8" w14:textId="2C87A28E" w:rsidR="001025A2" w:rsidRDefault="001025A2" w:rsidP="00B76D23">
            <w:pPr>
              <w:jc w:val="right"/>
              <w:rPr>
                <w:rtl/>
              </w:rPr>
            </w:pPr>
            <w:r w:rsidRPr="00D97A78">
              <w:rPr>
                <w:rFonts w:hint="cs"/>
                <w:rtl/>
              </w:rPr>
              <w:t>محمد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حسام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عثمان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يسن</w:t>
            </w:r>
          </w:p>
        </w:tc>
        <w:tc>
          <w:tcPr>
            <w:tcW w:w="810" w:type="dxa"/>
            <w:vAlign w:val="center"/>
          </w:tcPr>
          <w:p w14:paraId="0A9E68A7" w14:textId="7C8D2CC5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5</w:t>
            </w:r>
          </w:p>
        </w:tc>
        <w:tc>
          <w:tcPr>
            <w:tcW w:w="810" w:type="dxa"/>
            <w:vAlign w:val="center"/>
          </w:tcPr>
          <w:p w14:paraId="7A217ED8" w14:textId="1FD6C986" w:rsidR="001025A2" w:rsidRDefault="001025A2" w:rsidP="00B76D23">
            <w:pPr>
              <w:jc w:val="center"/>
              <w:rPr>
                <w:rtl/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720C1CCD" w14:textId="613AB515" w:rsidR="001025A2" w:rsidRPr="001D74EB" w:rsidRDefault="001025A2" w:rsidP="00B76D23">
            <w:pPr>
              <w:jc w:val="center"/>
            </w:pPr>
            <w:r>
              <w:t>9191083</w:t>
            </w:r>
          </w:p>
        </w:tc>
        <w:tc>
          <w:tcPr>
            <w:tcW w:w="1625" w:type="dxa"/>
          </w:tcPr>
          <w:p w14:paraId="55B9D9E2" w14:textId="0D83BF1A" w:rsidR="001025A2" w:rsidRPr="00BE485F" w:rsidRDefault="001025A2" w:rsidP="00B76D23">
            <w:pPr>
              <w:jc w:val="center"/>
            </w:pPr>
            <w:r>
              <w:t>34147</w:t>
            </w:r>
          </w:p>
        </w:tc>
      </w:tr>
      <w:tr w:rsidR="001025A2" w14:paraId="7A1436F2" w14:textId="77777777" w:rsidTr="001C662C">
        <w:tc>
          <w:tcPr>
            <w:tcW w:w="5395" w:type="dxa"/>
            <w:vAlign w:val="center"/>
          </w:tcPr>
          <w:p w14:paraId="076986E1" w14:textId="46279655" w:rsidR="001025A2" w:rsidRPr="00141EA4" w:rsidRDefault="001025A2" w:rsidP="00B76D23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محمد عاطف ربيع</w:t>
            </w:r>
          </w:p>
        </w:tc>
        <w:tc>
          <w:tcPr>
            <w:tcW w:w="810" w:type="dxa"/>
            <w:vAlign w:val="center"/>
          </w:tcPr>
          <w:p w14:paraId="76682473" w14:textId="77BE91B2" w:rsidR="001025A2" w:rsidRDefault="001025A2" w:rsidP="00B76D23">
            <w:pPr>
              <w:jc w:val="center"/>
              <w:rPr>
                <w:lang w:val="en-GB"/>
              </w:rPr>
            </w:pPr>
            <w:r>
              <w:t>43</w:t>
            </w:r>
          </w:p>
        </w:tc>
        <w:tc>
          <w:tcPr>
            <w:tcW w:w="810" w:type="dxa"/>
            <w:vAlign w:val="center"/>
          </w:tcPr>
          <w:p w14:paraId="144B5142" w14:textId="3E9904BE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2878FFA9" w14:textId="36BF6F16" w:rsidR="001025A2" w:rsidRDefault="001025A2" w:rsidP="00B76D23">
            <w:pPr>
              <w:jc w:val="center"/>
            </w:pPr>
            <w:r w:rsidRPr="00D97A78">
              <w:t>9190924</w:t>
            </w:r>
          </w:p>
        </w:tc>
        <w:tc>
          <w:tcPr>
            <w:tcW w:w="1625" w:type="dxa"/>
          </w:tcPr>
          <w:p w14:paraId="44F4B017" w14:textId="75AFCD3B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4155</w:t>
            </w:r>
          </w:p>
        </w:tc>
      </w:tr>
    </w:tbl>
    <w:p w14:paraId="21075C75" w14:textId="77777777" w:rsidR="002D0E7F" w:rsidRDefault="002D0E7F" w:rsidP="00B76D23"/>
    <w:p w14:paraId="2BCE98F6" w14:textId="77777777" w:rsidR="00D800CE" w:rsidRDefault="00D800CE" w:rsidP="00B76D23"/>
    <w:p w14:paraId="746B4A73" w14:textId="6E213DFF" w:rsidR="00D800CE" w:rsidRDefault="00D800CE" w:rsidP="00B76D23">
      <w:pPr>
        <w:sectPr w:rsidR="00D800CE" w:rsidSect="00933813">
          <w:pgSz w:w="12240" w:h="15840"/>
          <w:pgMar w:top="720" w:right="720" w:bottom="720" w:left="720" w:header="720" w:footer="720" w:gutter="0"/>
          <w:cols w:space="720"/>
          <w:docGrid w:linePitch="381"/>
        </w:sectPr>
      </w:pPr>
      <w:r>
        <w:br w:type="page"/>
      </w:r>
    </w:p>
    <w:bookmarkStart w:id="0" w:name="_Toc128918676" w:displacedByCustomXml="next"/>
    <w:sdt>
      <w:sdtPr>
        <w:rPr>
          <w:rFonts w:asciiTheme="majorBidi" w:eastAsiaTheme="minorHAnsi" w:hAnsiTheme="majorBidi"/>
          <w:color w:val="auto"/>
          <w:sz w:val="28"/>
          <w:szCs w:val="28"/>
          <w:lang w:bidi="ar-SA"/>
        </w:rPr>
        <w:id w:val="-1495716995"/>
        <w:docPartObj>
          <w:docPartGallery w:val="Table of Contents"/>
          <w:docPartUnique/>
        </w:docPartObj>
      </w:sdtPr>
      <w:sdtEndPr>
        <w:rPr>
          <w:noProof/>
          <w:sz w:val="24"/>
          <w:szCs w:val="24"/>
          <w:lang w:bidi="ar-EG"/>
        </w:rPr>
      </w:sdtEndPr>
      <w:sdtContent>
        <w:p w14:paraId="125503E7" w14:textId="5E49E1EC" w:rsidR="00814507" w:rsidRPr="00814507" w:rsidRDefault="00814507" w:rsidP="00B76D23">
          <w:pPr>
            <w:pStyle w:val="TOCHeading"/>
            <w:rPr>
              <w:rStyle w:val="Heading1Char"/>
              <w:color w:val="auto"/>
            </w:rPr>
          </w:pPr>
          <w:r w:rsidRPr="00814507">
            <w:rPr>
              <w:rStyle w:val="Heading1Char"/>
              <w:color w:val="auto"/>
            </w:rPr>
            <w:t>Table of Contents</w:t>
          </w:r>
        </w:p>
        <w:p w14:paraId="7ED5695C" w14:textId="04E52253" w:rsidR="00D540FE" w:rsidRDefault="00000000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367194" w:history="1">
            <w:r w:rsidR="00D540FE" w:rsidRPr="00A824BC">
              <w:rPr>
                <w:rStyle w:val="Hyperlink"/>
                <w:noProof/>
              </w:rPr>
              <w:t>1. Problem 1 – MNIST dataset</w:t>
            </w:r>
            <w:r w:rsidR="00D540FE">
              <w:rPr>
                <w:noProof/>
                <w:webHidden/>
              </w:rPr>
              <w:tab/>
            </w:r>
            <w:r w:rsidR="00D540FE">
              <w:rPr>
                <w:noProof/>
                <w:webHidden/>
              </w:rPr>
              <w:fldChar w:fldCharType="begin"/>
            </w:r>
            <w:r w:rsidR="00D540FE">
              <w:rPr>
                <w:noProof/>
                <w:webHidden/>
              </w:rPr>
              <w:instrText xml:space="preserve"> PAGEREF _Toc133367194 \h </w:instrText>
            </w:r>
            <w:r w:rsidR="00D540FE">
              <w:rPr>
                <w:noProof/>
                <w:webHidden/>
              </w:rPr>
            </w:r>
            <w:r w:rsidR="00D540FE">
              <w:rPr>
                <w:noProof/>
                <w:webHidden/>
              </w:rPr>
              <w:fldChar w:fldCharType="separate"/>
            </w:r>
            <w:r w:rsidR="00D540FE">
              <w:rPr>
                <w:noProof/>
                <w:webHidden/>
              </w:rPr>
              <w:t>1</w:t>
            </w:r>
            <w:r w:rsidR="00D540FE">
              <w:rPr>
                <w:noProof/>
                <w:webHidden/>
              </w:rPr>
              <w:fldChar w:fldCharType="end"/>
            </w:r>
          </w:hyperlink>
        </w:p>
        <w:p w14:paraId="5C37E7BB" w14:textId="510A7C35" w:rsidR="00D540FE" w:rsidRDefault="00D540F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195" w:history="1">
            <w:r w:rsidRPr="00A824BC">
              <w:rPr>
                <w:rStyle w:val="Hyperlink"/>
                <w:noProof/>
              </w:rPr>
              <w:t>1.1.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1CDC5" w14:textId="6AE0A161" w:rsidR="00D540FE" w:rsidRDefault="00D540FE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196" w:history="1">
            <w:r w:rsidRPr="00A824BC">
              <w:rPr>
                <w:rStyle w:val="Hyperlink"/>
                <w:noProof/>
              </w:rPr>
              <w:t>1.1.1 Process MNIST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FDA6F" w14:textId="68B8E55A" w:rsidR="00D540FE" w:rsidRDefault="00D540FE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197" w:history="1">
            <w:r w:rsidRPr="00A824BC">
              <w:rPr>
                <w:rStyle w:val="Hyperlink"/>
                <w:noProof/>
              </w:rPr>
              <w:t>1.1.2 CNN no Att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B7BF6" w14:textId="7639D052" w:rsidR="00D540FE" w:rsidRDefault="00D540FE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198" w:history="1">
            <w:r w:rsidRPr="00A824BC">
              <w:rPr>
                <w:rStyle w:val="Hyperlink"/>
                <w:noProof/>
              </w:rPr>
              <w:t>1.1.3 CNN with Att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F6994" w14:textId="646F2AFD" w:rsidR="00D540FE" w:rsidRDefault="00D540F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199" w:history="1">
            <w:r w:rsidRPr="00A824BC">
              <w:rPr>
                <w:rStyle w:val="Hyperlink"/>
                <w:noProof/>
              </w:rPr>
              <w:t>1.2. Experime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22B1C" w14:textId="4C825E22" w:rsidR="00D540FE" w:rsidRDefault="00D540F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0" w:history="1">
            <w:r w:rsidRPr="00A824BC">
              <w:rPr>
                <w:rStyle w:val="Hyperlink"/>
                <w:noProof/>
              </w:rPr>
              <w:t>1.3. Comparison and Impact of Att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C8A92" w14:textId="0D7ACAA8" w:rsidR="00D540FE" w:rsidRDefault="00D540F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1" w:history="1">
            <w:r w:rsidRPr="00A824BC">
              <w:rPr>
                <w:rStyle w:val="Hyperlink"/>
                <w:noProof/>
              </w:rPr>
              <w:t>2. Problem 2 – Speech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CBBC3" w14:textId="0D36BE2A" w:rsidR="00D540FE" w:rsidRDefault="00D540F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2" w:history="1">
            <w:r w:rsidRPr="00A824BC">
              <w:rPr>
                <w:rStyle w:val="Hyperlink"/>
                <w:noProof/>
              </w:rPr>
              <w:t>2.1.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BEE92" w14:textId="4FE1C803" w:rsidR="00D540FE" w:rsidRDefault="00D540FE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3" w:history="1">
            <w:r w:rsidRPr="00A824BC">
              <w:rPr>
                <w:rStyle w:val="Hyperlink"/>
                <w:noProof/>
              </w:rPr>
              <w:t>2.1.1 Process Audio into Spec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C42DC" w14:textId="079A52E4" w:rsidR="00D540FE" w:rsidRDefault="00D540FE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4" w:history="1">
            <w:r w:rsidRPr="00A824BC">
              <w:rPr>
                <w:rStyle w:val="Hyperlink"/>
                <w:noProof/>
              </w:rPr>
              <w:t>2.1.2 CNN no Att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DDA72" w14:textId="024686DA" w:rsidR="00D540FE" w:rsidRDefault="00D540FE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5" w:history="1">
            <w:r w:rsidRPr="00A824BC">
              <w:rPr>
                <w:rStyle w:val="Hyperlink"/>
                <w:noProof/>
              </w:rPr>
              <w:t>2.1.3 CNN with Att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2303C" w14:textId="0A8F97EA" w:rsidR="00D540FE" w:rsidRDefault="00D540F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6" w:history="1">
            <w:r w:rsidRPr="00A824BC">
              <w:rPr>
                <w:rStyle w:val="Hyperlink"/>
                <w:noProof/>
              </w:rPr>
              <w:t>2.2. Experime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1726C" w14:textId="07153D61" w:rsidR="00D540FE" w:rsidRDefault="00D540FE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7" w:history="1">
            <w:r w:rsidRPr="00A824BC">
              <w:rPr>
                <w:rStyle w:val="Hyperlink"/>
                <w:noProof/>
              </w:rPr>
              <w:t>2.3. Comparison and Impact of Att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F6032" w14:textId="417C9A34" w:rsidR="00D540FE" w:rsidRDefault="00D540F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3367208" w:history="1">
            <w:r w:rsidRPr="00A824BC">
              <w:rPr>
                <w:rStyle w:val="Hyperlink"/>
                <w:noProof/>
              </w:rPr>
              <w:t>3.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67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37A00" w14:textId="2F5A122A" w:rsidR="00814507" w:rsidRDefault="00000000" w:rsidP="00B76D23">
          <w:r>
            <w:rPr>
              <w:b/>
              <w:bCs/>
              <w:noProof/>
            </w:rPr>
            <w:fldChar w:fldCharType="end"/>
          </w:r>
        </w:p>
      </w:sdtContent>
    </w:sdt>
    <w:p w14:paraId="4C208217" w14:textId="77777777" w:rsidR="005609E2" w:rsidRDefault="005609E2" w:rsidP="00B76D23"/>
    <w:p w14:paraId="3B89110C" w14:textId="3760DA13" w:rsidR="002D2B89" w:rsidRDefault="002D2B89" w:rsidP="00B76D23">
      <w:pPr>
        <w:sectPr w:rsidR="002D2B89" w:rsidSect="002D2B89">
          <w:footerReference w:type="default" r:id="rId10"/>
          <w:pgSz w:w="12240" w:h="15840"/>
          <w:pgMar w:top="720" w:right="720" w:bottom="720" w:left="720" w:header="720" w:footer="720" w:gutter="0"/>
          <w:pgNumType w:fmt="upperRoman" w:start="1"/>
          <w:cols w:space="720"/>
          <w:docGrid w:linePitch="381"/>
        </w:sectPr>
      </w:pPr>
    </w:p>
    <w:p w14:paraId="0B07AD5A" w14:textId="759DCD04" w:rsidR="003E627C" w:rsidRDefault="000840AA" w:rsidP="000840AA">
      <w:pPr>
        <w:pStyle w:val="Heading1"/>
      </w:pPr>
      <w:bookmarkStart w:id="1" w:name="_Toc133367194"/>
      <w:bookmarkEnd w:id="0"/>
      <w:r>
        <w:lastRenderedPageBreak/>
        <w:t>1. Problem 1 – MNIST dataset</w:t>
      </w:r>
      <w:bookmarkEnd w:id="1"/>
    </w:p>
    <w:p w14:paraId="3560E430" w14:textId="79EB0116" w:rsidR="000840AA" w:rsidRDefault="000840AA" w:rsidP="000840AA">
      <w:pPr>
        <w:pStyle w:val="Heading2"/>
      </w:pPr>
      <w:bookmarkStart w:id="2" w:name="_Toc133367195"/>
      <w:r>
        <w:t>1.1. Code</w:t>
      </w:r>
      <w:bookmarkEnd w:id="2"/>
    </w:p>
    <w:p w14:paraId="4DCC4418" w14:textId="77777777" w:rsidR="000840AA" w:rsidRDefault="000840AA" w:rsidP="000840A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Import Libraries</w:t>
      </w:r>
    </w:p>
    <w:p w14:paraId="305D31CC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gramStart"/>
      <w:r>
        <w:rPr>
          <w:rStyle w:val="OperatorTok"/>
        </w:rPr>
        <w:t>!</w:t>
      </w:r>
      <w:r>
        <w:rPr>
          <w:rStyle w:val="NormalTok"/>
        </w:rPr>
        <w:t>pip</w:t>
      </w:r>
      <w:proofErr w:type="gramEnd"/>
      <w:r>
        <w:rPr>
          <w:rStyle w:val="NormalTok"/>
        </w:rPr>
        <w:t xml:space="preserve"> install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OperatorTok"/>
        </w:rPr>
        <w:t>-</w:t>
      </w:r>
      <w:r>
        <w:rPr>
          <w:rStyle w:val="NormalTok"/>
        </w:rPr>
        <w:t>io</w:t>
      </w:r>
    </w:p>
    <w:p w14:paraId="024C3A3A" w14:textId="77777777" w:rsidR="000840AA" w:rsidRDefault="000840AA" w:rsidP="000840AA">
      <w:pPr>
        <w:pStyle w:val="SourceCode"/>
      </w:pPr>
      <w:r>
        <w:rPr>
          <w:rStyle w:val="VerbatimChar"/>
        </w:rPr>
        <w:t>Looking in indexes: https://pypi.org/simple, https://us-python.pkg.dev/colab-wheels/public/simple/</w:t>
      </w:r>
      <w:r>
        <w:br/>
      </w:r>
      <w:r>
        <w:rPr>
          <w:rStyle w:val="VerbatimChar"/>
        </w:rPr>
        <w:t xml:space="preserve">Collecting </w:t>
      </w:r>
      <w:proofErr w:type="spellStart"/>
      <w:r>
        <w:rPr>
          <w:rStyle w:val="VerbatimChar"/>
        </w:rPr>
        <w:t>tensorflow</w:t>
      </w:r>
      <w:proofErr w:type="spellEnd"/>
      <w:r>
        <w:rPr>
          <w:rStyle w:val="VerbatimChar"/>
        </w:rPr>
        <w:t>-io</w:t>
      </w:r>
      <w:r>
        <w:br/>
      </w:r>
      <w:r>
        <w:rPr>
          <w:rStyle w:val="VerbatimChar"/>
        </w:rPr>
        <w:t xml:space="preserve">  Downloading tensorflow_io-0.32.0-cp39-cp39-manylinux_2_12_x86_64.manylinux2010_x86_64.whl (28.0 MB)</w:t>
      </w:r>
      <w:r>
        <w:br/>
      </w:r>
      <w:r>
        <w:rPr>
          <w:rStyle w:val="VerbatimChar"/>
        </w:rPr>
        <w:t>━━━━━━━━━━━━━━━━━━━━━━━━━━━━━━━━━━━━━━━━ 28.0/28.0 MB 30.1 MB/s eta 0:00:00</w:t>
      </w:r>
      <w:r>
        <w:br/>
      </w:r>
      <w:proofErr w:type="spellStart"/>
      <w:r>
        <w:rPr>
          <w:rStyle w:val="VerbatimChar"/>
        </w:rPr>
        <w:t>ent</w:t>
      </w:r>
      <w:proofErr w:type="spellEnd"/>
      <w:r>
        <w:rPr>
          <w:rStyle w:val="VerbatimChar"/>
        </w:rPr>
        <w:t xml:space="preserve"> already satisfied: </w:t>
      </w:r>
      <w:proofErr w:type="spellStart"/>
      <w:r>
        <w:rPr>
          <w:rStyle w:val="VerbatimChar"/>
        </w:rPr>
        <w:t>tensorflow</w:t>
      </w:r>
      <w:proofErr w:type="spellEnd"/>
      <w:r>
        <w:rPr>
          <w:rStyle w:val="VerbatimChar"/>
        </w:rPr>
        <w:t>-io-</w:t>
      </w:r>
      <w:proofErr w:type="spellStart"/>
      <w:r>
        <w:rPr>
          <w:rStyle w:val="VerbatimChar"/>
        </w:rPr>
        <w:t>gcs</w:t>
      </w:r>
      <w:proofErr w:type="spellEnd"/>
      <w:r>
        <w:rPr>
          <w:rStyle w:val="VerbatimChar"/>
        </w:rPr>
        <w:t>-filesystem==0.32.0 in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lib/python3.9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-packages (from </w:t>
      </w:r>
      <w:proofErr w:type="spellStart"/>
      <w:r>
        <w:rPr>
          <w:rStyle w:val="VerbatimChar"/>
        </w:rPr>
        <w:t>tensorflow</w:t>
      </w:r>
      <w:proofErr w:type="spellEnd"/>
      <w:r>
        <w:rPr>
          <w:rStyle w:val="VerbatimChar"/>
        </w:rPr>
        <w:t>-io) (0.32.0)</w:t>
      </w:r>
      <w:r>
        <w:br/>
      </w:r>
      <w:r>
        <w:rPr>
          <w:rStyle w:val="VerbatimChar"/>
        </w:rPr>
        <w:t xml:space="preserve">Installing collected packages: </w:t>
      </w:r>
      <w:proofErr w:type="spellStart"/>
      <w:r>
        <w:rPr>
          <w:rStyle w:val="VerbatimChar"/>
        </w:rPr>
        <w:t>tensorflow</w:t>
      </w:r>
      <w:proofErr w:type="spellEnd"/>
      <w:r>
        <w:rPr>
          <w:rStyle w:val="VerbatimChar"/>
        </w:rPr>
        <w:t>-io</w:t>
      </w:r>
      <w:r>
        <w:br/>
      </w:r>
      <w:r>
        <w:rPr>
          <w:rStyle w:val="VerbatimChar"/>
        </w:rPr>
        <w:t>Successfully installed tensorflow-io-0.32.0</w:t>
      </w:r>
    </w:p>
    <w:p w14:paraId="416271C0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dataset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nis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backend </w:t>
      </w:r>
      <w:proofErr w:type="spellStart"/>
      <w:r>
        <w:rPr>
          <w:rStyle w:val="ImportTok"/>
        </w:rPr>
        <w:t>as</w:t>
      </w:r>
      <w:r>
        <w:rPr>
          <w:rStyle w:val="NormalTok"/>
        </w:rPr>
        <w:t xml:space="preserve"> k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.keras.callback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arlyStopping</w:t>
      </w:r>
      <w:proofErr w:type="spellEnd"/>
    </w:p>
    <w:p w14:paraId="78B2B2CF" w14:textId="3F04EBF7" w:rsidR="000840AA" w:rsidRDefault="000840AA" w:rsidP="000840AA">
      <w:pPr>
        <w:pStyle w:val="Heading3"/>
      </w:pPr>
      <w:bookmarkStart w:id="3" w:name="Xf11d3d4f6f3e6ef13256738c5e402e0a4d3e6a4"/>
      <w:bookmarkStart w:id="4" w:name="_Toc133367196"/>
      <w:r>
        <w:t>1.</w:t>
      </w:r>
      <w:r>
        <w:t>1.1</w:t>
      </w:r>
      <w:r>
        <w:t xml:space="preserve"> Process MNIST dataset</w:t>
      </w:r>
      <w:bookmarkEnd w:id="4"/>
    </w:p>
    <w:bookmarkEnd w:id="3"/>
    <w:p w14:paraId="7A829ACB" w14:textId="77777777" w:rsidR="000840AA" w:rsidRDefault="000840AA" w:rsidP="000840A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Assign training and test data</w:t>
      </w:r>
    </w:p>
    <w:p w14:paraId="7F7957A7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br/>
      </w:r>
      <w:proofErr w:type="spellStart"/>
      <w:r>
        <w:rPr>
          <w:rStyle w:val="NormalTok"/>
        </w:rPr>
        <w:t>num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img_ro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br/>
      </w:r>
      <w:r>
        <w:rPr>
          <w:rStyle w:val="NormalTok"/>
        </w:rPr>
        <w:t>(</w:t>
      </w:r>
      <w:proofErr w:type="spellStart"/>
      <w:r>
        <w:rPr>
          <w:rStyle w:val="NormalTok"/>
        </w:rPr>
        <w:t>x_</w:t>
      </w:r>
      <w:proofErr w:type="gramStart"/>
      <w:r>
        <w:rPr>
          <w:rStyle w:val="NormalTok"/>
        </w:rPr>
        <w:t>train,y</w:t>
      </w:r>
      <w:proofErr w:type="gramEnd"/>
      <w:r>
        <w:rPr>
          <w:rStyle w:val="NormalTok"/>
        </w:rPr>
        <w:t>_train</w:t>
      </w:r>
      <w:proofErr w:type="spellEnd"/>
      <w:r>
        <w:rPr>
          <w:rStyle w:val="NormalTok"/>
        </w:rPr>
        <w:t>),(</w:t>
      </w:r>
      <w:proofErr w:type="spellStart"/>
      <w:r>
        <w:rPr>
          <w:rStyle w:val="NormalTok"/>
        </w:rPr>
        <w:t>x_test,y_tes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mnist.load_data</w:t>
      </w:r>
      <w:proofErr w:type="spellEnd"/>
      <w:r>
        <w:rPr>
          <w:rStyle w:val="NormalTok"/>
        </w:rPr>
        <w:t>()</w:t>
      </w:r>
    </w:p>
    <w:p w14:paraId="6D248FE3" w14:textId="77777777" w:rsidR="000840AA" w:rsidRDefault="000840AA" w:rsidP="000840AA">
      <w:pPr>
        <w:pStyle w:val="SourceCode"/>
      </w:pPr>
      <w:r>
        <w:rPr>
          <w:rStyle w:val="VerbatimChar"/>
        </w:rPr>
        <w:t>Downloading data from https://storage.googleapis.com/tensorflow/tf-keras-datasets/mnist.npz</w:t>
      </w:r>
      <w:r>
        <w:br/>
      </w:r>
      <w:r>
        <w:rPr>
          <w:rStyle w:val="VerbatimChar"/>
        </w:rPr>
        <w:t>11490434/11490434 [==============================] - 2s 0us/step</w:t>
      </w:r>
    </w:p>
    <w:p w14:paraId="2EB0D8CC" w14:textId="77777777" w:rsidR="000840AA" w:rsidRDefault="000840AA" w:rsidP="000840A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Reshape the images</w:t>
      </w:r>
    </w:p>
    <w:p w14:paraId="5179E226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.image_data_format</w:t>
      </w:r>
      <w:proofErr w:type="spellEnd"/>
      <w:r>
        <w:rPr>
          <w:rStyle w:val="NormalTok"/>
        </w:rPr>
        <w:t>()</w:t>
      </w:r>
      <w:r>
        <w:rPr>
          <w:rStyle w:val="OperatorTok"/>
        </w:rPr>
        <w:t>==</w:t>
      </w:r>
      <w:r>
        <w:rPr>
          <w:rStyle w:val="StringTok"/>
        </w:rPr>
        <w:t>'</w:t>
      </w:r>
      <w:proofErr w:type="spellStart"/>
      <w:r>
        <w:rPr>
          <w:rStyle w:val="StringTok"/>
        </w:rPr>
        <w:t>channels_first</w:t>
      </w:r>
      <w:proofErr w:type="spellEnd"/>
      <w:r>
        <w:rPr>
          <w:rStyle w:val="StringTok"/>
        </w:rPr>
        <w:t>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rai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train.reshap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img_rows,img_col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es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test.reshap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img_rows,img_col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rai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train.reshap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img_rows,img_col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tes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test.reshap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img_rows,img_col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input_shape</w:t>
      </w:r>
      <w:proofErr w:type="spellEnd"/>
      <w:r>
        <w:rPr>
          <w:rStyle w:val="OperatorTok"/>
        </w:rPr>
        <w:t>=</w:t>
      </w:r>
      <w:r>
        <w:rPr>
          <w:rStyle w:val="NormalTok"/>
        </w:rPr>
        <w:t>(img_rows,img_col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</w:t>
      </w:r>
      <w:proofErr w:type="spellEnd"/>
      <w:r>
        <w:rPr>
          <w:rStyle w:val="OperatorTok"/>
        </w:rPr>
        <w:t>/</w:t>
      </w:r>
      <w:r>
        <w:rPr>
          <w:rStyle w:val="FloatTok"/>
        </w:rPr>
        <w:t>255.0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test</w:t>
      </w:r>
      <w:proofErr w:type="spellEnd"/>
      <w:r>
        <w:rPr>
          <w:rStyle w:val="OperatorTok"/>
        </w:rPr>
        <w:t>/</w:t>
      </w:r>
      <w:r>
        <w:rPr>
          <w:rStyle w:val="FloatTok"/>
        </w:rPr>
        <w:t>255.0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x_train</w:t>
      </w:r>
      <w:proofErr w:type="spellEnd"/>
      <w:r>
        <w:rPr>
          <w:rStyle w:val="StringTok"/>
        </w:rPr>
        <w:t xml:space="preserve"> shape:'</w:t>
      </w:r>
      <w:r>
        <w:rPr>
          <w:rStyle w:val="NormalTok"/>
        </w:rPr>
        <w:t>,</w:t>
      </w:r>
      <w:proofErr w:type="spellStart"/>
      <w:r>
        <w:rPr>
          <w:rStyle w:val="NormalTok"/>
        </w:rPr>
        <w:t>x_train.shape</w:t>
      </w:r>
      <w:proofErr w:type="spellEnd"/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x_test</w:t>
      </w:r>
      <w:proofErr w:type="spellEnd"/>
      <w:r>
        <w:rPr>
          <w:rStyle w:val="StringTok"/>
        </w:rPr>
        <w:t xml:space="preserve"> shape:'</w:t>
      </w:r>
      <w:r>
        <w:rPr>
          <w:rStyle w:val="NormalTok"/>
        </w:rPr>
        <w:t>,</w:t>
      </w:r>
      <w:proofErr w:type="spellStart"/>
      <w:r>
        <w:rPr>
          <w:rStyle w:val="NormalTok"/>
        </w:rPr>
        <w:t>x_test.shape</w:t>
      </w:r>
      <w:proofErr w:type="spellEnd"/>
      <w:r>
        <w:rPr>
          <w:rStyle w:val="NormalTok"/>
        </w:rPr>
        <w:t>)</w:t>
      </w:r>
    </w:p>
    <w:p w14:paraId="4BE5B60D" w14:textId="77777777" w:rsidR="000840AA" w:rsidRDefault="000840AA" w:rsidP="000840AA">
      <w:pPr>
        <w:pStyle w:val="SourceCode"/>
      </w:pPr>
      <w:proofErr w:type="spellStart"/>
      <w:r>
        <w:rPr>
          <w:rStyle w:val="VerbatimChar"/>
        </w:rPr>
        <w:lastRenderedPageBreak/>
        <w:t>x_train</w:t>
      </w:r>
      <w:proofErr w:type="spellEnd"/>
      <w:r>
        <w:rPr>
          <w:rStyle w:val="VerbatimChar"/>
        </w:rPr>
        <w:t xml:space="preserve"> shape: (60000, 28, 28, 1) </w:t>
      </w:r>
      <w:r>
        <w:br/>
      </w:r>
      <w:proofErr w:type="spellStart"/>
      <w:r>
        <w:rPr>
          <w:rStyle w:val="VerbatimChar"/>
        </w:rPr>
        <w:t>x_test</w:t>
      </w:r>
      <w:proofErr w:type="spellEnd"/>
      <w:r>
        <w:rPr>
          <w:rStyle w:val="VerbatimChar"/>
        </w:rPr>
        <w:t xml:space="preserve"> shape: (10000, 28, 28, 1)</w:t>
      </w:r>
    </w:p>
    <w:p w14:paraId="4686004A" w14:textId="77777777" w:rsidR="000840AA" w:rsidRDefault="000840AA" w:rsidP="000840A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Convert class vectors to binary class matrices</w:t>
      </w:r>
    </w:p>
    <w:p w14:paraId="1DC6027B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y_trai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keras.utils.to_categoric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</w:t>
      </w:r>
      <w:proofErr w:type="gramStart"/>
      <w:r>
        <w:rPr>
          <w:rStyle w:val="NormalTok"/>
        </w:rPr>
        <w:t>train,num</w:t>
      </w:r>
      <w:proofErr w:type="gramEnd"/>
      <w:r>
        <w:rPr>
          <w:rStyle w:val="NormalTok"/>
        </w:rPr>
        <w:t>_class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tes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keras.utils.to_categoric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,num_classes</w:t>
      </w:r>
      <w:proofErr w:type="spellEnd"/>
      <w:r>
        <w:rPr>
          <w:rStyle w:val="NormalTok"/>
        </w:rPr>
        <w:t>)</w:t>
      </w:r>
    </w:p>
    <w:p w14:paraId="5059FC3A" w14:textId="784D9037" w:rsidR="000840AA" w:rsidRDefault="000840AA" w:rsidP="000840AA">
      <w:pPr>
        <w:pStyle w:val="Heading3"/>
      </w:pPr>
      <w:bookmarkStart w:id="5" w:name="Xcdaeaf07a9453380f6e94cfe1320fd05a8d1b61"/>
      <w:bookmarkStart w:id="6" w:name="_Toc133367197"/>
      <w:r>
        <w:t>1</w:t>
      </w:r>
      <w:r>
        <w:t>.</w:t>
      </w:r>
      <w:r>
        <w:t>1.2</w:t>
      </w:r>
      <w:r>
        <w:t xml:space="preserve"> CNN no Attention</w:t>
      </w:r>
      <w:bookmarkEnd w:id="6"/>
    </w:p>
    <w:bookmarkEnd w:id="5"/>
    <w:p w14:paraId="272E2B37" w14:textId="77777777" w:rsidR="000840AA" w:rsidRDefault="000840AA" w:rsidP="000840A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Design the CNN architecture</w:t>
      </w:r>
    </w:p>
    <w:p w14:paraId="313CB745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keras.model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layers</w:t>
      </w:r>
    </w:p>
    <w:p w14:paraId="014FA730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>model</w:t>
      </w:r>
      <w:r>
        <w:rPr>
          <w:rStyle w:val="OperatorTok"/>
        </w:rPr>
        <w:t>=</w:t>
      </w:r>
      <w:proofErr w:type="gramStart"/>
      <w:r>
        <w:rPr>
          <w:rStyle w:val="NormalTok"/>
        </w:rPr>
        <w:t>Sequential(</w:t>
      </w:r>
      <w:proofErr w:type="gram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>( layers.Conv2D(</w:t>
      </w:r>
      <w:r>
        <w:rPr>
          <w:rStyle w:val="DecValTok"/>
        </w:rPr>
        <w:t>32</w:t>
      </w:r>
      <w:r>
        <w:rPr>
          <w:rStyle w:val="NormalTok"/>
        </w:rPr>
        <w:t>,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input_shape</w:t>
      </w:r>
      <w:r>
        <w:rPr>
          <w:rStyle w:val="OperatorTok"/>
        </w:rPr>
        <w:t>=</w:t>
      </w:r>
      <w:r>
        <w:rPr>
          <w:rStyle w:val="NormalTok"/>
        </w:rPr>
        <w:t>input_shape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>( layers.Max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Dropout</w:t>
      </w:r>
      <w:proofErr w:type="spellEnd"/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Flatten</w:t>
      </w:r>
      <w:proofErr w:type="spellEnd"/>
      <w:r>
        <w:rPr>
          <w:rStyle w:val="NormalTok"/>
        </w:rPr>
        <w:t>(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_classes,activation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 )</w:t>
      </w:r>
      <w:r>
        <w:br/>
      </w:r>
      <w:proofErr w:type="spellStart"/>
      <w:r>
        <w:rPr>
          <w:rStyle w:val="NormalTok"/>
        </w:rPr>
        <w:t>model.summary</w:t>
      </w:r>
      <w:proofErr w:type="spellEnd"/>
      <w:r>
        <w:rPr>
          <w:rStyle w:val="NormalTok"/>
        </w:rPr>
        <w:t>()</w:t>
      </w:r>
    </w:p>
    <w:p w14:paraId="67CD9D19" w14:textId="77777777" w:rsidR="000840AA" w:rsidRDefault="000840AA" w:rsidP="000840AA">
      <w:pPr>
        <w:pStyle w:val="SourceCode"/>
      </w:pPr>
      <w:bookmarkStart w:id="7" w:name="_Hlk133355302"/>
      <w:r>
        <w:rPr>
          <w:rStyle w:val="VerbatimChar"/>
        </w:rPr>
        <w:t>Model: "sequential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conv2d (Conv2D)             (None, 26, 26, 32)        32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 (MaxPooling2D  (None, 13, 13, 32)       0         </w:t>
      </w:r>
      <w:r>
        <w:br/>
      </w:r>
      <w:r>
        <w:rPr>
          <w:rStyle w:val="VerbatimChar"/>
        </w:rPr>
        <w:t xml:space="preserve"> )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 (Dropout)           (None, 13, 13, 32)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 (Flatten)           (None, 5408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32)                173088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10)                33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173,738</w:t>
      </w:r>
      <w:r>
        <w:br/>
      </w:r>
      <w:r>
        <w:rPr>
          <w:rStyle w:val="VerbatimChar"/>
        </w:rPr>
        <w:t>Trainable params: 173,738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bookmarkEnd w:id="7"/>
    <w:p w14:paraId="5610BEEB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model.</w:t>
      </w:r>
      <w:r>
        <w:rPr>
          <w:rStyle w:val="BuiltInTok"/>
        </w:rPr>
        <w:t>compile</w:t>
      </w:r>
      <w:proofErr w:type="spellEnd"/>
      <w:r>
        <w:rPr>
          <w:rStyle w:val="NormalTok"/>
        </w:rPr>
        <w:t>(optimiz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keras.optimizers.Adam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keras.losses.categorical_crossentrop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)</w:t>
      </w:r>
      <w:r>
        <w:br/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arlyStopping</w:t>
      </w:r>
      <w:proofErr w:type="spellEnd"/>
      <w:r>
        <w:rPr>
          <w:rStyle w:val="NormalTok"/>
        </w:rPr>
        <w:t>(monitor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h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,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epoch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validation_data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est,y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</w:p>
    <w:p w14:paraId="5B7925D2" w14:textId="77777777" w:rsidR="000840AA" w:rsidRPr="000840AA" w:rsidRDefault="000840AA" w:rsidP="000840AA">
      <w:pPr>
        <w:pStyle w:val="SourceCode"/>
        <w:rPr>
          <w:sz w:val="18"/>
          <w:szCs w:val="18"/>
        </w:rPr>
      </w:pPr>
      <w:r w:rsidRPr="000840AA">
        <w:rPr>
          <w:rStyle w:val="VerbatimChar"/>
          <w:sz w:val="18"/>
          <w:szCs w:val="18"/>
        </w:rPr>
        <w:t>Epoch 1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4s 5ms/step - loss: 0.0208 - accuracy: 0.9930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39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71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2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5ms/step - loss: 0.0180 - accuracy: 0.9944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66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70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3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5ms/step - loss: 0.0157 - accuracy: 0.9952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50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4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4ms/step - loss: 0.0143 - accuracy: 0.9951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79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5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5ms/step - loss: 0.0137 - accuracy: 0.9953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79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6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5ms/step - loss: 0.0119 - accuracy: 0.9962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98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7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0114 - accuracy: 0.9961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77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7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8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7ms/step - loss: 0.0114 - accuracy: 0.9962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74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6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9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4s 9ms/step - loss: 0.0109 - accuracy: 0.9963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503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5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0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7ms/step - loss: 0.0097 - accuracy: 0.9963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98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9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1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7ms/step - loss: 0.0098 - accuracy: 0.9966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501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76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2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5ms/step - loss: 0.0090 - accuracy: 0.9968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87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7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3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5ms/step - loss: 0.0080 - accuracy: 0.9973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546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74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4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5ms/step - loss: 0.0083 - accuracy: 0.9969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39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87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5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2s 5ms/step - loss: 0.0076 - accuracy: 0.9976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571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2</w:t>
      </w:r>
    </w:p>
    <w:p w14:paraId="51ACCB12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Lo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loss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los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CF74CF3" w14:textId="77777777" w:rsidR="000840AA" w:rsidRDefault="000840AA" w:rsidP="000840A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2AA01C5" wp14:editId="162C15BE">
            <wp:extent cx="3794760" cy="2968922"/>
            <wp:effectExtent l="0" t="0" r="0" b="3175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6d0563a5bb3ea67ece4d73e14ebb8c9e7e1afa7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510" cy="29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FF731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accurac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4CB08D1" w14:textId="77777777" w:rsidR="000840AA" w:rsidRDefault="000840AA" w:rsidP="000840AA">
      <w:pPr>
        <w:pStyle w:val="FirstParagraph"/>
        <w:jc w:val="center"/>
      </w:pPr>
      <w:r>
        <w:rPr>
          <w:noProof/>
        </w:rPr>
        <w:drawing>
          <wp:inline distT="0" distB="0" distL="0" distR="0" wp14:anchorId="7E7C204F" wp14:editId="2AD30957">
            <wp:extent cx="3596640" cy="2674620"/>
            <wp:effectExtent l="0" t="0" r="381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38579019268d5fc0e13924b40eb76955c6ff603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074" cy="267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DF0A0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.evalu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,y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Loss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3A4F487" w14:textId="77777777" w:rsidR="000840AA" w:rsidRDefault="000840AA" w:rsidP="000840AA">
      <w:pPr>
        <w:pStyle w:val="SourceCode"/>
      </w:pPr>
      <w:r>
        <w:rPr>
          <w:rStyle w:val="VerbatimChar"/>
        </w:rPr>
        <w:t>313/313 [==============================] - 1s 2ms/step - loss: 0.0571 - accuracy: 0.9862</w:t>
      </w:r>
      <w:r>
        <w:br/>
      </w:r>
      <w:r>
        <w:rPr>
          <w:rStyle w:val="VerbatimChar"/>
        </w:rPr>
        <w:t>Training Time = 83.3 s</w:t>
      </w:r>
      <w:r>
        <w:br/>
      </w:r>
      <w:r>
        <w:rPr>
          <w:rStyle w:val="VerbatimChar"/>
        </w:rPr>
        <w:t xml:space="preserve">Testing Time = 901.9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lastRenderedPageBreak/>
        <w:t>Test Loss = 5.70 %:</w:t>
      </w:r>
      <w:r>
        <w:br/>
      </w:r>
      <w:r>
        <w:rPr>
          <w:rStyle w:val="VerbatimChar"/>
        </w:rPr>
        <w:t>Test Accuracy = 98.60 %:</w:t>
      </w:r>
    </w:p>
    <w:p w14:paraId="2A45C70C" w14:textId="62D5BCB7" w:rsidR="000840AA" w:rsidRDefault="000840AA" w:rsidP="000840AA">
      <w:pPr>
        <w:pStyle w:val="Heading3"/>
      </w:pPr>
      <w:bookmarkStart w:id="8" w:name="X6ee9674dd885ebde338feb15628e2abc0e71695"/>
      <w:bookmarkStart w:id="9" w:name="_Toc133367198"/>
      <w:r>
        <w:t>1</w:t>
      </w:r>
      <w:r>
        <w:t>.</w:t>
      </w:r>
      <w:r>
        <w:t>1.3</w:t>
      </w:r>
      <w:r>
        <w:t xml:space="preserve"> CNN with Attention</w:t>
      </w:r>
      <w:bookmarkEnd w:id="9"/>
    </w:p>
    <w:bookmarkEnd w:id="8"/>
    <w:p w14:paraId="44ABBDA8" w14:textId="77777777" w:rsidR="000840AA" w:rsidRDefault="000840AA" w:rsidP="000840A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Design the CNN architecture</w:t>
      </w:r>
    </w:p>
    <w:p w14:paraId="0B979E57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 xml:space="preserve">in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Input</w:t>
      </w:r>
      <w:proofErr w:type="spellEnd"/>
      <w:r>
        <w:rPr>
          <w:rStyle w:val="NormalTok"/>
        </w:rPr>
        <w:t>(shap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nput_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v </w:t>
      </w:r>
      <w:r>
        <w:rPr>
          <w:rStyle w:val="OperatorTok"/>
        </w:rPr>
        <w:t>=</w:t>
      </w:r>
      <w:r>
        <w:rPr>
          <w:rStyle w:val="NormalTok"/>
        </w:rPr>
        <w:t xml:space="preserve"> layers.Conv2D(</w:t>
      </w:r>
      <w:r>
        <w:rPr>
          <w:rStyle w:val="DecValTok"/>
        </w:rPr>
        <w:t>32</w:t>
      </w:r>
      <w:r>
        <w:rPr>
          <w:rStyle w:val="NormalTok"/>
        </w:rPr>
        <w:t>,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(inputs)</w:t>
      </w:r>
      <w:r>
        <w:br/>
      </w:r>
      <w:r>
        <w:rPr>
          <w:rStyle w:val="CommentTok"/>
        </w:rPr>
        <w:t>#Attention</w:t>
      </w:r>
      <w:r>
        <w:br/>
      </w:r>
      <w:r>
        <w:rPr>
          <w:rStyle w:val="NormalTok"/>
        </w:rPr>
        <w:t xml:space="preserve">attention </w:t>
      </w:r>
      <w:r>
        <w:rPr>
          <w:rStyle w:val="OperatorTok"/>
        </w:rPr>
        <w:t>=</w:t>
      </w:r>
      <w:r>
        <w:rPr>
          <w:rStyle w:val="NormalTok"/>
        </w:rPr>
        <w:t xml:space="preserve"> layers.Conv2D(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(conv)</w:t>
      </w:r>
      <w:r>
        <w:br/>
      </w:r>
      <w:proofErr w:type="spellStart"/>
      <w:r>
        <w:rPr>
          <w:rStyle w:val="NormalTok"/>
        </w:rPr>
        <w:t>attention_mu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Multiply</w:t>
      </w:r>
      <w:proofErr w:type="spellEnd"/>
      <w:r>
        <w:rPr>
          <w:rStyle w:val="NormalTok"/>
        </w:rPr>
        <w:t>()([conv, attention])</w:t>
      </w:r>
      <w:r>
        <w:br/>
      </w:r>
      <w:r>
        <w:rPr>
          <w:rStyle w:val="CommentTok"/>
        </w:rPr>
        <w:t>##########</w:t>
      </w:r>
      <w:r>
        <w:br/>
      </w:r>
      <w:r>
        <w:rPr>
          <w:rStyle w:val="NormalTok"/>
        </w:rPr>
        <w:t xml:space="preserve">pool </w:t>
      </w:r>
      <w:r>
        <w:rPr>
          <w:rStyle w:val="OperatorTok"/>
        </w:rPr>
        <w:t>=</w:t>
      </w:r>
      <w:r>
        <w:rPr>
          <w:rStyle w:val="NormalTok"/>
        </w:rPr>
        <w:t xml:space="preserve"> layers.MaxPool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(</w:t>
      </w:r>
      <w:proofErr w:type="spellStart"/>
      <w:r>
        <w:rPr>
          <w:rStyle w:val="NormalTok"/>
        </w:rPr>
        <w:t>attention_mu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Dropout</w:t>
      </w:r>
      <w:proofErr w:type="spellEnd"/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(pool)</w:t>
      </w:r>
      <w:r>
        <w:br/>
      </w:r>
      <w:r>
        <w:rPr>
          <w:rStyle w:val="NormalTok"/>
        </w:rPr>
        <w:t xml:space="preserve">flatt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Flatten</w:t>
      </w:r>
      <w:proofErr w:type="spellEnd"/>
      <w:r>
        <w:rPr>
          <w:rStyle w:val="NormalTok"/>
        </w:rPr>
        <w:t>()(drop)</w:t>
      </w:r>
      <w:r>
        <w:br/>
      </w:r>
      <w:r>
        <w:rPr>
          <w:rStyle w:val="NormalTok"/>
        </w:rPr>
        <w:t xml:space="preserve">de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(flatten)</w:t>
      </w:r>
      <w:r>
        <w:br/>
      </w:r>
      <w:r>
        <w:rPr>
          <w:rStyle w:val="NormalTok"/>
        </w:rPr>
        <w:t xml:space="preserve">dense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_classes,activation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(dense)</w:t>
      </w:r>
      <w:r>
        <w:br/>
      </w:r>
      <w:proofErr w:type="spellStart"/>
      <w:r>
        <w:rPr>
          <w:rStyle w:val="NormalTok"/>
        </w:rPr>
        <w:t>modelAt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Model</w:t>
      </w:r>
      <w:proofErr w:type="spellEnd"/>
      <w:r>
        <w:rPr>
          <w:rStyle w:val="NormalTok"/>
        </w:rPr>
        <w:t>(inputs</w:t>
      </w:r>
      <w:r>
        <w:rPr>
          <w:rStyle w:val="OperatorTok"/>
        </w:rPr>
        <w:t>=</w:t>
      </w:r>
      <w:r>
        <w:rPr>
          <w:rStyle w:val="NormalTok"/>
        </w:rPr>
        <w:t>inputs, outputs</w:t>
      </w:r>
      <w:r>
        <w:rPr>
          <w:rStyle w:val="OperatorTok"/>
        </w:rPr>
        <w:t>=</w:t>
      </w:r>
      <w:r>
        <w:rPr>
          <w:rStyle w:val="NormalTok"/>
        </w:rPr>
        <w:t>dense2)</w:t>
      </w:r>
      <w:r>
        <w:br/>
      </w:r>
      <w:r>
        <w:br/>
      </w:r>
      <w:proofErr w:type="spellStart"/>
      <w:r>
        <w:rPr>
          <w:rStyle w:val="NormalTok"/>
        </w:rPr>
        <w:t>modelAtt.summary</w:t>
      </w:r>
      <w:proofErr w:type="spellEnd"/>
      <w:r>
        <w:rPr>
          <w:rStyle w:val="NormalTok"/>
        </w:rPr>
        <w:t>()</w:t>
      </w:r>
    </w:p>
    <w:p w14:paraId="52A22DF2" w14:textId="458F1913" w:rsidR="000840AA" w:rsidRDefault="000840AA" w:rsidP="000840AA">
      <w:pPr>
        <w:pStyle w:val="SourceCode"/>
      </w:pPr>
      <w:r>
        <w:rPr>
          <w:rStyle w:val="VerbatimChar"/>
        </w:rPr>
        <w:t>Model: "model"</w:t>
      </w:r>
      <w:r>
        <w:br/>
      </w:r>
      <w:r>
        <w:rPr>
          <w:rStyle w:val="VerbatimChar"/>
        </w:rPr>
        <w:t>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Param #     Connected to                     </w:t>
      </w:r>
      <w:r>
        <w:br/>
      </w:r>
      <w:r>
        <w:rPr>
          <w:rStyle w:val="VerbatimChar"/>
        </w:rPr>
        <w:t>=========================================================================================</w:t>
      </w:r>
      <w:r>
        <w:br/>
      </w:r>
      <w:r>
        <w:rPr>
          <w:rStyle w:val="VerbatimChar"/>
        </w:rPr>
        <w:t xml:space="preserve"> input_1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      [(None, 28, 28, 1)]  0           []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 (Conv2D)              (None, 26, 26, 32)   320         ['input_1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2 (Conv2D)              (None, 26, 26, 1)    289         ['conv2d_1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 (Multiply)            (None, 26, 26, 32)   0           ['conv2d_1[0][0]',               </w:t>
      </w:r>
      <w:r>
        <w:br/>
      </w:r>
      <w:r>
        <w:rPr>
          <w:rStyle w:val="VerbatimChar"/>
        </w:rPr>
        <w:t xml:space="preserve">                                                                  'conv2d_2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 (MaxPooling2D)  (None, 13, 13, 32)  0           ['multiply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ropout_1 (Dropout)            (None, 13, 13, 32)   0          ['max_pooling2d_1[0][0]']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flatten_1 (Flatten)            (None, 5408)         0           ['dropout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2 (Dense)                (None, 32)           173088      ['flatten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3 (Dense)                (None, 10)           330         ['dense_2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========================</w:t>
      </w:r>
      <w:r>
        <w:br/>
      </w:r>
      <w:r>
        <w:rPr>
          <w:rStyle w:val="VerbatimChar"/>
        </w:rPr>
        <w:t>Total params: 174,027</w:t>
      </w:r>
      <w:r>
        <w:br/>
      </w:r>
      <w:r>
        <w:rPr>
          <w:rStyle w:val="VerbatimChar"/>
        </w:rPr>
        <w:t>Trainable params: 174,027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________________________</w:t>
      </w:r>
    </w:p>
    <w:p w14:paraId="32C97B8D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modelAtt.</w:t>
      </w:r>
      <w:r>
        <w:rPr>
          <w:rStyle w:val="BuiltInTok"/>
        </w:rPr>
        <w:t>compile</w:t>
      </w:r>
      <w:proofErr w:type="spellEnd"/>
      <w:r>
        <w:rPr>
          <w:rStyle w:val="NormalTok"/>
        </w:rPr>
        <w:t>(optimizer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keras.optimizers</w:t>
      </w:r>
      <w:proofErr w:type="gramEnd"/>
      <w:r>
        <w:rPr>
          <w:rStyle w:val="NormalTok"/>
        </w:rPr>
        <w:t>.Adam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losses.CategoricalCrossentro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lastRenderedPageBreak/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h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Att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,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epoch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validation_data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est,y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</w:p>
    <w:p w14:paraId="76959381" w14:textId="77777777" w:rsidR="000840AA" w:rsidRPr="000840AA" w:rsidRDefault="000840AA" w:rsidP="000840AA">
      <w:pPr>
        <w:pStyle w:val="SourceCode"/>
        <w:rPr>
          <w:sz w:val="18"/>
          <w:szCs w:val="18"/>
        </w:rPr>
      </w:pPr>
      <w:r w:rsidRPr="000840AA">
        <w:rPr>
          <w:rStyle w:val="VerbatimChar"/>
          <w:sz w:val="18"/>
          <w:szCs w:val="18"/>
        </w:rPr>
        <w:t>Epoch 1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5s 7ms/step - loss: 0.3364 - accuracy: 0.9056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1149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666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2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1003 - accuracy: 0.9709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792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749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3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4s 8ms/step - loss: 0.0726 - accuracy: 0.9783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575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14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4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4s 9ms/step - loss: 0.0603 - accuracy: 0.9818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96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2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5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4s 9ms/step - loss: 0.0506 - accuracy: 0.9846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83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41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6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5s 11ms/step - loss: 0.0463 - accuracy: 0.9857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56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59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7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4s 9ms/step - loss: 0.0408 - accuracy: 0.9879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57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46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8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0368 - accuracy: 0.9881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521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31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9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0326 - accuracy: 0.9899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41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54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0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7ms/step - loss: 0.0291 - accuracy: 0.9907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74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5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1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0260 - accuracy: 0.9915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61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51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2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0242 - accuracy: 0.9922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11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7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3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0223 - accuracy: 0.9926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27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6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4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7ms/step - loss: 0.0201 - accuracy: 0.9932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32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78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>Epoch 15/15</w:t>
      </w:r>
      <w:r w:rsidRPr="000840AA">
        <w:rPr>
          <w:sz w:val="18"/>
          <w:szCs w:val="18"/>
        </w:rPr>
        <w:br/>
      </w:r>
      <w:r w:rsidRPr="000840AA">
        <w:rPr>
          <w:rStyle w:val="VerbatimChar"/>
          <w:sz w:val="18"/>
          <w:szCs w:val="18"/>
        </w:rPr>
        <w:t xml:space="preserve">469/469 [==============================] - 3s 6ms/step - loss: 0.0189 - accuracy: 0.9936 - </w:t>
      </w:r>
      <w:proofErr w:type="spellStart"/>
      <w:r w:rsidRPr="000840AA">
        <w:rPr>
          <w:rStyle w:val="VerbatimChar"/>
          <w:sz w:val="18"/>
          <w:szCs w:val="18"/>
        </w:rPr>
        <w:t>val_loss</w:t>
      </w:r>
      <w:proofErr w:type="spellEnd"/>
      <w:r w:rsidRPr="000840AA">
        <w:rPr>
          <w:rStyle w:val="VerbatimChar"/>
          <w:sz w:val="18"/>
          <w:szCs w:val="18"/>
        </w:rPr>
        <w:t xml:space="preserve">: 0.0481 - </w:t>
      </w:r>
      <w:proofErr w:type="spellStart"/>
      <w:r w:rsidRPr="000840AA">
        <w:rPr>
          <w:rStyle w:val="VerbatimChar"/>
          <w:sz w:val="18"/>
          <w:szCs w:val="18"/>
        </w:rPr>
        <w:t>val_accuracy</w:t>
      </w:r>
      <w:proofErr w:type="spellEnd"/>
      <w:r w:rsidRPr="000840AA">
        <w:rPr>
          <w:rStyle w:val="VerbatimChar"/>
          <w:sz w:val="18"/>
          <w:szCs w:val="18"/>
        </w:rPr>
        <w:t>: 0.9854</w:t>
      </w:r>
    </w:p>
    <w:p w14:paraId="6348C069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Lo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loss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los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90A626B" w14:textId="77777777" w:rsidR="000840AA" w:rsidRDefault="000840AA" w:rsidP="000840A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69287B6" wp14:editId="255AC4C3">
            <wp:extent cx="3794760" cy="2971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1e4e170f4e3232d8a4ac6513d987e32a45624e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EA0C1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accurac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519C596" w14:textId="77777777" w:rsidR="000840AA" w:rsidRDefault="000840AA" w:rsidP="000840AA">
      <w:pPr>
        <w:pStyle w:val="FirstParagraph"/>
        <w:jc w:val="center"/>
      </w:pPr>
      <w:r>
        <w:rPr>
          <w:noProof/>
        </w:rPr>
        <w:drawing>
          <wp:inline distT="0" distB="0" distL="0" distR="0" wp14:anchorId="7428B946" wp14:editId="0B10FBE9">
            <wp:extent cx="3794760" cy="2971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79c03ddff516c019d6d9840d1a767371ab943f5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DCB2F" w14:textId="77777777" w:rsidR="000840AA" w:rsidRDefault="000840AA" w:rsidP="000840AA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Att.evalu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,y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Loss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4288CAF" w14:textId="77777777" w:rsidR="000840AA" w:rsidRDefault="000840AA" w:rsidP="000840AA">
      <w:pPr>
        <w:pStyle w:val="SourceCode"/>
      </w:pPr>
      <w:r>
        <w:rPr>
          <w:rStyle w:val="VerbatimChar"/>
        </w:rPr>
        <w:t>313/313 [==============================] - 1s 3ms/step - loss: 0.0481 - accuracy: 0.9854</w:t>
      </w:r>
      <w:r>
        <w:br/>
      </w:r>
      <w:r>
        <w:rPr>
          <w:rStyle w:val="VerbatimChar"/>
        </w:rPr>
        <w:t>Training Time = 52.4 s</w:t>
      </w:r>
      <w:r>
        <w:br/>
      </w:r>
      <w:r>
        <w:rPr>
          <w:rStyle w:val="VerbatimChar"/>
        </w:rPr>
        <w:t xml:space="preserve">Testing Time = 921.8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lastRenderedPageBreak/>
        <w:t>Test Loss = 4.80 %:</w:t>
      </w:r>
      <w:r>
        <w:br/>
      </w:r>
      <w:r>
        <w:rPr>
          <w:rStyle w:val="VerbatimChar"/>
        </w:rPr>
        <w:t>Test Accuracy = 98.50 %:</w:t>
      </w:r>
    </w:p>
    <w:p w14:paraId="7FC1A113" w14:textId="642FECB1" w:rsidR="000840AA" w:rsidRDefault="000840AA" w:rsidP="000840AA">
      <w:pPr>
        <w:pStyle w:val="Heading2"/>
      </w:pPr>
      <w:bookmarkStart w:id="10" w:name="_Toc133367199"/>
      <w:r>
        <w:t>1.2. Experiment Setup</w:t>
      </w:r>
      <w:bookmarkEnd w:id="10"/>
    </w:p>
    <w:p w14:paraId="20AE20EB" w14:textId="39541201" w:rsidR="00A14BEF" w:rsidRDefault="00A14BEF" w:rsidP="00A14BEF">
      <w:r>
        <w:t>Picked a simple CNN architecture and only added the attention mechanism to the same network.</w:t>
      </w:r>
    </w:p>
    <w:p w14:paraId="3BDE648E" w14:textId="6ADFA447" w:rsidR="00A14BEF" w:rsidRDefault="00A14BEF" w:rsidP="00A14BEF">
      <w:pPr>
        <w:jc w:val="center"/>
      </w:pPr>
      <w:r w:rsidRPr="00A14BEF">
        <w:drawing>
          <wp:inline distT="0" distB="0" distL="0" distR="0" wp14:anchorId="171E6956" wp14:editId="2C4D204D">
            <wp:extent cx="3867150" cy="2847461"/>
            <wp:effectExtent l="19050" t="19050" r="19050" b="101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222"/>
                    <a:stretch/>
                  </pic:blipFill>
                  <pic:spPr bwMode="auto">
                    <a:xfrm>
                      <a:off x="0" y="0"/>
                      <a:ext cx="3870298" cy="28497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6538AF" w14:textId="66A66747" w:rsidR="00A14BEF" w:rsidRDefault="00A14BEF" w:rsidP="00A14BEF">
      <w:pPr>
        <w:jc w:val="both"/>
      </w:pPr>
      <w:r>
        <w:t xml:space="preserve">First is a convolution layer with 32 filters, kernel size 3x3 and the activation function is </w:t>
      </w:r>
      <w:proofErr w:type="spellStart"/>
      <w:r>
        <w:t>relu</w:t>
      </w:r>
      <w:proofErr w:type="spellEnd"/>
      <w:r>
        <w:t xml:space="preserve">. A </w:t>
      </w:r>
      <w:proofErr w:type="spellStart"/>
      <w:r>
        <w:t>maxpooling</w:t>
      </w:r>
      <w:proofErr w:type="spellEnd"/>
      <w:r>
        <w:t xml:space="preserve"> layer to squeeze some information then a dropout with a parameter 20% to prevent overfitting. Then a fully connected layer.</w:t>
      </w:r>
    </w:p>
    <w:p w14:paraId="3E573935" w14:textId="6CD9A361" w:rsidR="00A14BEF" w:rsidRDefault="00F75AE4" w:rsidP="00F75AE4">
      <w:pPr>
        <w:jc w:val="center"/>
      </w:pPr>
      <w:r w:rsidRPr="00F75AE4">
        <w:drawing>
          <wp:inline distT="0" distB="0" distL="0" distR="0" wp14:anchorId="7BEDA703" wp14:editId="790F7483">
            <wp:extent cx="4343400" cy="2981262"/>
            <wp:effectExtent l="19050" t="19050" r="1905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208" cy="29825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DFFDC" w14:textId="1872343C" w:rsidR="001930AB" w:rsidRDefault="00F75AE4" w:rsidP="00F75AE4">
      <w:pPr>
        <w:jc w:val="both"/>
      </w:pPr>
      <w:r>
        <w:t>For the attention, the mechanism chosen is adding a convolution layer with 1 filter and sigmoid activation function then multiply it by the previous conv layer. It is the simplest form of attention.</w:t>
      </w:r>
    </w:p>
    <w:p w14:paraId="6B93996F" w14:textId="45F800B2" w:rsidR="001930AB" w:rsidRDefault="001930AB">
      <w:r>
        <w:br w:type="page"/>
      </w:r>
    </w:p>
    <w:p w14:paraId="582A4786" w14:textId="0C3E9471" w:rsidR="000840AA" w:rsidRDefault="000840AA" w:rsidP="001930AB">
      <w:pPr>
        <w:pStyle w:val="Heading2"/>
      </w:pPr>
      <w:bookmarkStart w:id="11" w:name="_Toc133367200"/>
      <w:r>
        <w:lastRenderedPageBreak/>
        <w:t>1.3. Comparison and Impact of Attention</w:t>
      </w:r>
      <w:bookmarkEnd w:id="11"/>
    </w:p>
    <w:p w14:paraId="142FE9B7" w14:textId="43075B19" w:rsidR="001930AB" w:rsidRDefault="001930AB" w:rsidP="001930AB"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243133D3" wp14:editId="00FAE7F8">
                <wp:simplePos x="0" y="0"/>
                <wp:positionH relativeFrom="margin">
                  <wp:align>center</wp:align>
                </wp:positionH>
                <wp:positionV relativeFrom="paragraph">
                  <wp:posOffset>305435</wp:posOffset>
                </wp:positionV>
                <wp:extent cx="6495627" cy="2440516"/>
                <wp:effectExtent l="0" t="0" r="635" b="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95627" cy="2440516"/>
                          <a:chOff x="0" y="0"/>
                          <a:chExt cx="6495627" cy="24405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5785" cy="2429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86667" y="8466"/>
                            <a:ext cx="3108960" cy="2432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A232D76" id="Group 11" o:spid="_x0000_s1026" style="position:absolute;margin-left:0;margin-top:24.05pt;width:511.45pt;height:192.15pt;z-index:251656192;mso-position-horizontal:center;mso-position-horizontal-relative:margin" coordsize="64956,244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width:31057;height:24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">
                  <v:imagedata r:id="rId17" o:title=""/>
                </v:shape>
                <v:shape id="Picture 10" o:spid="_x0000_s1028" type="#_x0000_t75" style="position:absolute;left:33866;top:84;width:31090;height:24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">
                  <v:imagedata r:id="rId18" o:title=""/>
                </v:shape>
                <w10:wrap type="topAndBottom" anchorx="margin"/>
              </v:group>
            </w:pict>
          </mc:Fallback>
        </mc:AlternateContent>
      </w:r>
      <w:r>
        <w:t>Results without attention:</w:t>
      </w:r>
    </w:p>
    <w:p w14:paraId="4232D6B9" w14:textId="69566E84" w:rsidR="00A3749D" w:rsidRDefault="001930AB" w:rsidP="00211043">
      <w:pPr>
        <w:jc w:val="both"/>
      </w:pPr>
      <w:r>
        <w:t xml:space="preserve">In the MNIST dataset </w:t>
      </w:r>
      <w:r w:rsidR="00783783">
        <w:t xml:space="preserve">it is already very simple and a simple CNN can achieve good results. The best test accuracy achieved is </w:t>
      </w:r>
      <w:r w:rsidR="00783783" w:rsidRPr="00783783">
        <w:t>98</w:t>
      </w:r>
      <w:r w:rsidR="00783783">
        <w:t>.</w:t>
      </w:r>
      <w:r w:rsidR="00783783" w:rsidRPr="00783783">
        <w:t>87</w:t>
      </w:r>
      <w:r w:rsidR="00783783">
        <w:t xml:space="preserve">% after 13 epochs. And least loss is </w:t>
      </w:r>
      <w:r w:rsidR="00783783" w:rsidRPr="00783783">
        <w:t>4</w:t>
      </w:r>
      <w:r w:rsidR="00783783">
        <w:t>.</w:t>
      </w:r>
      <w:r w:rsidR="00783783" w:rsidRPr="00783783">
        <w:t>39</w:t>
      </w:r>
      <w:r w:rsidR="00783783">
        <w:t>%</w:t>
      </w:r>
    </w:p>
    <w:p w14:paraId="6D209DF5" w14:textId="33DAA9DA" w:rsidR="00783783" w:rsidRDefault="00211043" w:rsidP="00783783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6B2D940" wp14:editId="34A1C75F">
                <wp:simplePos x="0" y="0"/>
                <wp:positionH relativeFrom="column">
                  <wp:posOffset>0</wp:posOffset>
                </wp:positionH>
                <wp:positionV relativeFrom="paragraph">
                  <wp:posOffset>177800</wp:posOffset>
                </wp:positionV>
                <wp:extent cx="6644640" cy="2439670"/>
                <wp:effectExtent l="0" t="0" r="3810" b="0"/>
                <wp:wrapTopAndBottom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4640" cy="2439670"/>
                          <a:chOff x="0" y="0"/>
                          <a:chExt cx="6644640" cy="2439670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35680" y="0"/>
                            <a:ext cx="3108960" cy="2432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620"/>
                            <a:ext cx="3108960" cy="2432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94CEE0B" id="Group 15" o:spid="_x0000_s1026" style="position:absolute;margin-left:0;margin-top:14pt;width:523.2pt;height:192.1pt;z-index:251659264" coordsize="66446,243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">
                <v:shape id="Picture 14" o:spid="_x0000_s1027" type="#_x0000_t75" style="position:absolute;left:35356;width:31090;height:2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">
                  <v:imagedata r:id="rId19" o:title=""/>
                </v:shape>
                <v:shape id="Picture 12" o:spid="_x0000_s1028" type="#_x0000_t75" style="position:absolute;top:76;width:31089;height:2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">
                  <v:imagedata r:id="rId20" o:title=""/>
                </v:shape>
                <w10:wrap type="topAndBottom"/>
              </v:group>
            </w:pict>
          </mc:Fallback>
        </mc:AlternateContent>
      </w:r>
      <w:r w:rsidR="00783783">
        <w:t>Results with attention:</w:t>
      </w:r>
    </w:p>
    <w:p w14:paraId="028B7399" w14:textId="054155A6" w:rsidR="00783783" w:rsidRDefault="00211043" w:rsidP="00211043">
      <w:pPr>
        <w:jc w:val="both"/>
      </w:pPr>
      <w:r>
        <w:t>We notice that the 2 curves become closer than without attention without really affecting the general results but it looks more accurate.</w:t>
      </w:r>
    </w:p>
    <w:p w14:paraId="6B51F0D9" w14:textId="5B42B516" w:rsidR="00211043" w:rsidRDefault="00211043" w:rsidP="00B51D8F">
      <w:pPr>
        <w:jc w:val="both"/>
      </w:pPr>
      <w:r>
        <w:t xml:space="preserve">The best test accuracy achieved is </w:t>
      </w:r>
      <w:r w:rsidRPr="00211043">
        <w:t>98</w:t>
      </w:r>
      <w:r>
        <w:t>.</w:t>
      </w:r>
      <w:r w:rsidRPr="00211043">
        <w:t>78</w:t>
      </w:r>
      <w:r>
        <w:t xml:space="preserve">% </w:t>
      </w:r>
      <w:r>
        <w:t>after 1</w:t>
      </w:r>
      <w:r>
        <w:t>5</w:t>
      </w:r>
      <w:r>
        <w:t xml:space="preserve"> epochs. And least loss is </w:t>
      </w:r>
      <w:r w:rsidR="00B51D8F" w:rsidRPr="00B51D8F">
        <w:t>4</w:t>
      </w:r>
      <w:r w:rsidR="00B51D8F">
        <w:t>.</w:t>
      </w:r>
      <w:r w:rsidR="00B51D8F" w:rsidRPr="00B51D8F">
        <w:t>11</w:t>
      </w:r>
      <w:r w:rsidR="00B51D8F">
        <w:t>% but it becomes nearly stable after 5 epochs</w:t>
      </w:r>
      <w:r w:rsidR="00DD7A37">
        <w:t>.</w:t>
      </w:r>
    </w:p>
    <w:p w14:paraId="51A77A3A" w14:textId="77777777" w:rsidR="00211043" w:rsidRDefault="00211043" w:rsidP="00211043">
      <w:pPr>
        <w:jc w:val="both"/>
      </w:pPr>
    </w:p>
    <w:p w14:paraId="0982138E" w14:textId="5CE418FD" w:rsidR="00211043" w:rsidRDefault="00211043" w:rsidP="00783783"/>
    <w:p w14:paraId="31CEA5F8" w14:textId="149C1087" w:rsidR="00A3749D" w:rsidRDefault="00A3749D">
      <w:r>
        <w:br w:type="page"/>
      </w:r>
    </w:p>
    <w:p w14:paraId="0C564221" w14:textId="686E4B13" w:rsidR="000840AA" w:rsidRDefault="000840AA" w:rsidP="00A3749D">
      <w:pPr>
        <w:pStyle w:val="Heading1"/>
      </w:pPr>
      <w:bookmarkStart w:id="12" w:name="_Toc133367201"/>
      <w:r>
        <w:lastRenderedPageBreak/>
        <w:t>2. Problem 2 – Speech dataset</w:t>
      </w:r>
      <w:bookmarkEnd w:id="12"/>
    </w:p>
    <w:p w14:paraId="64DF8C7D" w14:textId="2EE03E1F" w:rsidR="000840AA" w:rsidRDefault="000840AA" w:rsidP="000840AA">
      <w:pPr>
        <w:pStyle w:val="Heading2"/>
      </w:pPr>
      <w:bookmarkStart w:id="13" w:name="_Toc133367202"/>
      <w:r>
        <w:t>2.1. Code</w:t>
      </w:r>
      <w:bookmarkEnd w:id="13"/>
    </w:p>
    <w:p w14:paraId="1CCA8C02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Import Libraries</w:t>
      </w:r>
    </w:p>
    <w:p w14:paraId="2169E665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oogle.colab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proofErr w:type="spellStart"/>
      <w:r>
        <w:rPr>
          <w:rStyle w:val="NormalTok"/>
        </w:rPr>
        <w:t>drive.m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14:paraId="76B876F9" w14:textId="77777777" w:rsidR="00FB4966" w:rsidRDefault="00FB4966" w:rsidP="00FB4966">
      <w:pPr>
        <w:pStyle w:val="SourceCode"/>
      </w:pPr>
      <w:r>
        <w:rPr>
          <w:rStyle w:val="VerbatimChar"/>
        </w:rPr>
        <w:t xml:space="preserve">Drive already mounted at /content/drive; to attempt to forcibly remount, call </w:t>
      </w:r>
      <w:proofErr w:type="spellStart"/>
      <w:proofErr w:type="gramStart"/>
      <w:r>
        <w:rPr>
          <w:rStyle w:val="VerbatimChar"/>
        </w:rPr>
        <w:t>drive.mount</w:t>
      </w:r>
      <w:proofErr w:type="spellEnd"/>
      <w:proofErr w:type="gramEnd"/>
      <w:r>
        <w:rPr>
          <w:rStyle w:val="VerbatimChar"/>
        </w:rPr>
        <w:t xml:space="preserve">("/content/drive", </w:t>
      </w:r>
      <w:proofErr w:type="spellStart"/>
      <w:r>
        <w:rPr>
          <w:rStyle w:val="VerbatimChar"/>
        </w:rPr>
        <w:t>force_remount</w:t>
      </w:r>
      <w:proofErr w:type="spellEnd"/>
      <w:r>
        <w:rPr>
          <w:rStyle w:val="VerbatimChar"/>
        </w:rPr>
        <w:t>=True).</w:t>
      </w:r>
    </w:p>
    <w:p w14:paraId="1DB916D6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gramStart"/>
      <w:r>
        <w:rPr>
          <w:rStyle w:val="OperatorTok"/>
        </w:rPr>
        <w:t>!</w:t>
      </w:r>
      <w:r>
        <w:rPr>
          <w:rStyle w:val="NormalTok"/>
        </w:rPr>
        <w:t>pip</w:t>
      </w:r>
      <w:proofErr w:type="gramEnd"/>
      <w:r>
        <w:rPr>
          <w:rStyle w:val="NormalTok"/>
        </w:rPr>
        <w:t xml:space="preserve"> install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OperatorTok"/>
        </w:rPr>
        <w:t>-</w:t>
      </w:r>
      <w:r>
        <w:rPr>
          <w:rStyle w:val="NormalTok"/>
        </w:rPr>
        <w:t>io</w:t>
      </w:r>
    </w:p>
    <w:p w14:paraId="60ADC444" w14:textId="77777777" w:rsidR="00FB4966" w:rsidRDefault="00FB4966" w:rsidP="00FB4966">
      <w:pPr>
        <w:pStyle w:val="SourceCode"/>
      </w:pPr>
      <w:r>
        <w:rPr>
          <w:rStyle w:val="VerbatimChar"/>
        </w:rPr>
        <w:t>Looking in indexes: https://pypi.org/simple, https://us-python.pkg.dev/colab-wheels/public/simple/</w:t>
      </w:r>
      <w:r>
        <w:br/>
      </w:r>
      <w:r>
        <w:rPr>
          <w:rStyle w:val="VerbatimChar"/>
        </w:rPr>
        <w:t xml:space="preserve">Requirement already satisfied: </w:t>
      </w:r>
      <w:proofErr w:type="spellStart"/>
      <w:r>
        <w:rPr>
          <w:rStyle w:val="VerbatimChar"/>
        </w:rPr>
        <w:t>tensorflow</w:t>
      </w:r>
      <w:proofErr w:type="spellEnd"/>
      <w:r>
        <w:rPr>
          <w:rStyle w:val="VerbatimChar"/>
        </w:rPr>
        <w:t>-io in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lib/python3.9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>-packages (0.32.0)</w:t>
      </w:r>
      <w:r>
        <w:br/>
      </w:r>
      <w:r>
        <w:rPr>
          <w:rStyle w:val="VerbatimChar"/>
        </w:rPr>
        <w:t xml:space="preserve">Requirement already satisfied: </w:t>
      </w:r>
      <w:proofErr w:type="spellStart"/>
      <w:r>
        <w:rPr>
          <w:rStyle w:val="VerbatimChar"/>
        </w:rPr>
        <w:t>tensorflow</w:t>
      </w:r>
      <w:proofErr w:type="spellEnd"/>
      <w:r>
        <w:rPr>
          <w:rStyle w:val="VerbatimChar"/>
        </w:rPr>
        <w:t>-io-</w:t>
      </w:r>
      <w:proofErr w:type="spellStart"/>
      <w:r>
        <w:rPr>
          <w:rStyle w:val="VerbatimChar"/>
        </w:rPr>
        <w:t>gcs</w:t>
      </w:r>
      <w:proofErr w:type="spellEnd"/>
      <w:r>
        <w:rPr>
          <w:rStyle w:val="VerbatimChar"/>
        </w:rPr>
        <w:t>-filesystem==0.32.0 in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lib/python3.9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-packages (from </w:t>
      </w:r>
      <w:proofErr w:type="spellStart"/>
      <w:r>
        <w:rPr>
          <w:rStyle w:val="VerbatimChar"/>
        </w:rPr>
        <w:t>tensorflow</w:t>
      </w:r>
      <w:proofErr w:type="spellEnd"/>
      <w:r>
        <w:rPr>
          <w:rStyle w:val="VerbatimChar"/>
        </w:rPr>
        <w:t>-io) (0.32.0)</w:t>
      </w:r>
    </w:p>
    <w:p w14:paraId="054F4B35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_io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io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backend </w:t>
      </w:r>
      <w:proofErr w:type="spellStart"/>
      <w:r>
        <w:rPr>
          <w:rStyle w:val="ImportTok"/>
        </w:rPr>
        <w:t>as</w:t>
      </w:r>
      <w:r>
        <w:rPr>
          <w:rStyle w:val="NormalTok"/>
        </w:rPr>
        <w:t xml:space="preserve"> k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tensorflow.keras</w:t>
      </w:r>
      <w:proofErr w:type="gramEnd"/>
      <w:r>
        <w:rPr>
          <w:rStyle w:val="NormalTok"/>
        </w:rPr>
        <w:t>.callback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arlyStopping</w:t>
      </w:r>
      <w:proofErr w:type="spellEnd"/>
    </w:p>
    <w:p w14:paraId="4E04F650" w14:textId="642DA57D" w:rsidR="00FB4966" w:rsidRDefault="00FB4966" w:rsidP="00FB4966">
      <w:pPr>
        <w:pStyle w:val="Heading3"/>
      </w:pPr>
      <w:bookmarkStart w:id="14" w:name="X377056f86a8c2f4a6987e04f98ba671ef44023d"/>
      <w:bookmarkStart w:id="15" w:name="_Toc133367203"/>
      <w:r>
        <w:t>2</w:t>
      </w:r>
      <w:r>
        <w:t>.</w:t>
      </w:r>
      <w:r>
        <w:t>1.1</w:t>
      </w:r>
      <w:r>
        <w:t xml:space="preserve"> Process Audio into Spectogram</w:t>
      </w:r>
      <w:bookmarkEnd w:id="15"/>
    </w:p>
    <w:bookmarkEnd w:id="14"/>
    <w:p w14:paraId="2F6A2E89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a function that returns audio in numeric representation</w:t>
      </w:r>
    </w:p>
    <w:p w14:paraId="1787FE96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KeywordTok"/>
        </w:rPr>
        <w:t>def</w:t>
      </w:r>
      <w:r>
        <w:rPr>
          <w:rStyle w:val="NormalTok"/>
        </w:rPr>
        <w:t xml:space="preserve"> load_wav_16k_mono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oad encoded wav fi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e_cont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io.read_file</w:t>
      </w:r>
      <w:proofErr w:type="spellEnd"/>
      <w:r>
        <w:rPr>
          <w:rStyle w:val="NormalTok"/>
        </w:rPr>
        <w:t>(file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code wav (tensors by channels) </w:t>
      </w:r>
      <w:r>
        <w:br/>
      </w:r>
      <w:r>
        <w:rPr>
          <w:rStyle w:val="NormalTok"/>
        </w:rPr>
        <w:t xml:space="preserve">    wav, </w:t>
      </w:r>
      <w:proofErr w:type="spellStart"/>
      <w:r>
        <w:rPr>
          <w:rStyle w:val="NormalTok"/>
        </w:rPr>
        <w:t>sample_r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audio.decode_wa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conten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ired_channel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s trailing axis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squeeze</w:t>
      </w:r>
      <w:proofErr w:type="spellEnd"/>
      <w:r>
        <w:rPr>
          <w:rStyle w:val="NormalTok"/>
        </w:rPr>
        <w:t>(wav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mple_r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mple_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NormalTok"/>
        </w:rPr>
        <w:t>tf.int6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oes from 44100Hz to 16000hz - amplitude of the audio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</w:t>
      </w:r>
      <w:proofErr w:type="spellStart"/>
      <w:r>
        <w:rPr>
          <w:rStyle w:val="CommentTok"/>
        </w:rPr>
        <w:t>tfio.audio.resample</w:t>
      </w:r>
      <w:proofErr w:type="spellEnd"/>
      <w:r>
        <w:rPr>
          <w:rStyle w:val="CommentTok"/>
        </w:rPr>
        <w:t xml:space="preserve">(wav, </w:t>
      </w:r>
      <w:proofErr w:type="spellStart"/>
      <w:r>
        <w:rPr>
          <w:rStyle w:val="CommentTok"/>
        </w:rPr>
        <w:t>rate_in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sample_rat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rate_out</w:t>
      </w:r>
      <w:proofErr w:type="spellEnd"/>
      <w:r>
        <w:rPr>
          <w:rStyle w:val="CommentTok"/>
        </w:rPr>
        <w:t>=1600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av</w:t>
      </w:r>
    </w:p>
    <w:p w14:paraId="573E788A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Read all audio files and sort</w:t>
      </w:r>
    </w:p>
    <w:p w14:paraId="12A31AE1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path.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'</w:t>
      </w:r>
      <w:r>
        <w:rPr>
          <w:rStyle w:val="NormalTok"/>
        </w:rPr>
        <w:t>,</w:t>
      </w:r>
      <w:r>
        <w:rPr>
          <w:rStyle w:val="StringTok"/>
        </w:rPr>
        <w:t>'drive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yDriv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audio-data'</w:t>
      </w:r>
      <w:r>
        <w:rPr>
          <w:rStyle w:val="NormalTok"/>
        </w:rPr>
        <w:t xml:space="preserve">, </w:t>
      </w:r>
      <w:r>
        <w:rPr>
          <w:rStyle w:val="StringTok"/>
        </w:rPr>
        <w:t>'Tra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path.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'</w:t>
      </w:r>
      <w:r>
        <w:rPr>
          <w:rStyle w:val="NormalTok"/>
        </w:rPr>
        <w:t>,</w:t>
      </w:r>
      <w:r>
        <w:rPr>
          <w:rStyle w:val="StringTok"/>
        </w:rPr>
        <w:t>'drive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yDriv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audio-data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RAIN = </w:t>
      </w:r>
      <w:proofErr w:type="spellStart"/>
      <w:r>
        <w:rPr>
          <w:rStyle w:val="CommentTok"/>
        </w:rPr>
        <w:t>os.path.join</w:t>
      </w:r>
      <w:proofErr w:type="spellEnd"/>
      <w:r>
        <w:rPr>
          <w:rStyle w:val="CommentTok"/>
        </w:rPr>
        <w:t>('audio-data', 'Train')</w:t>
      </w:r>
      <w:r>
        <w:br/>
      </w:r>
      <w:r>
        <w:rPr>
          <w:rStyle w:val="CommentTok"/>
        </w:rPr>
        <w:t xml:space="preserve">#TEST = </w:t>
      </w:r>
      <w:proofErr w:type="spellStart"/>
      <w:r>
        <w:rPr>
          <w:rStyle w:val="CommentTok"/>
        </w:rPr>
        <w:t>os.path.join</w:t>
      </w:r>
      <w:proofErr w:type="spellEnd"/>
      <w:r>
        <w:rPr>
          <w:rStyle w:val="CommentTok"/>
        </w:rPr>
        <w:t>('audio-data', 'Test'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data.Dataset.list_files</w:t>
      </w:r>
      <w:proofErr w:type="spellEnd"/>
      <w:r>
        <w:rPr>
          <w:rStyle w:val="NormalTok"/>
        </w:rPr>
        <w:t>(TRAIN</w:t>
      </w:r>
      <w:r>
        <w:rPr>
          <w:rStyle w:val="OperatorTok"/>
        </w:rPr>
        <w:t>+</w:t>
      </w:r>
      <w:r>
        <w:rPr>
          <w:rStyle w:val="StringTok"/>
        </w:rPr>
        <w:t>'/*.wa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.as_numpy_iterator</w:t>
      </w:r>
      <w:proofErr w:type="spellEnd"/>
      <w:r>
        <w:rPr>
          <w:rStyle w:val="NormalTok"/>
        </w:rPr>
        <w:t>()))</w:t>
      </w:r>
      <w:r>
        <w:br/>
      </w:r>
      <w:r>
        <w:rPr>
          <w:rStyle w:val="NormalTok"/>
        </w:rPr>
        <w:lastRenderedPageBreak/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data.Dataset.list_files</w:t>
      </w:r>
      <w:proofErr w:type="spellEnd"/>
      <w:r>
        <w:rPr>
          <w:rStyle w:val="NormalTok"/>
        </w:rPr>
        <w:t>(TEST</w:t>
      </w:r>
      <w:r>
        <w:rPr>
          <w:rStyle w:val="OperatorTok"/>
        </w:rPr>
        <w:t>+</w:t>
      </w:r>
      <w:r>
        <w:rPr>
          <w:rStyle w:val="StringTok"/>
        </w:rPr>
        <w:t>'/*.wa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.as_numpy_iterator</w:t>
      </w:r>
      <w:proofErr w:type="spellEnd"/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test)</w:t>
      </w:r>
    </w:p>
    <w:p w14:paraId="164AEDED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Add Labels</w:t>
      </w:r>
    </w:p>
    <w:p w14:paraId="53965BD0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num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iter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terations</w:t>
      </w:r>
      <w:r>
        <w:rPr>
          <w:rStyle w:val="OperatorTok"/>
        </w:rPr>
        <w:t>!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train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labe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classes</w:t>
      </w:r>
      <w:proofErr w:type="spellEnd"/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rain_lab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keras.utils.to_categoric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,num_class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s </w:t>
      </w:r>
      <w:r>
        <w:rPr>
          <w:rStyle w:val="OperatorTok"/>
        </w:rPr>
        <w:t>=</w:t>
      </w:r>
      <w:r>
        <w:rPr>
          <w:rStyle w:val="NormalTok"/>
        </w:rPr>
        <w:t xml:space="preserve"> tf.data.Dataset.</w:t>
      </w:r>
      <w:r>
        <w:rPr>
          <w:rStyle w:val="BuiltInTok"/>
        </w:rPr>
        <w:t>zip</w:t>
      </w:r>
      <w:r>
        <w:rPr>
          <w:rStyle w:val="NormalTok"/>
        </w:rPr>
        <w:t xml:space="preserve">((train,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)))</w:t>
      </w:r>
      <w:r>
        <w:br/>
      </w:r>
      <w:r>
        <w:rPr>
          <w:rStyle w:val="CommentTok"/>
        </w:rPr>
        <w:t>#---------------------------------------------------------------#</w:t>
      </w:r>
      <w:r>
        <w:br/>
      </w:r>
      <w:r>
        <w:rPr>
          <w:rStyle w:val="NormalTok"/>
        </w:rPr>
        <w:t xml:space="preserve">iter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est_label</w:t>
      </w:r>
      <w:proofErr w:type="spellEnd"/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terations</w:t>
      </w:r>
      <w:r>
        <w:rPr>
          <w:rStyle w:val="OperatorTok"/>
        </w:rPr>
        <w:t>!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test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labe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classes</w:t>
      </w:r>
      <w:proofErr w:type="spellEnd"/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est_lab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keras.utils.to_categoric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abel,num_class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in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f.data.Dataset.</w:t>
      </w:r>
      <w:r>
        <w:rPr>
          <w:rStyle w:val="BuiltInTok"/>
        </w:rPr>
        <w:t>zip</w:t>
      </w:r>
      <w:r>
        <w:rPr>
          <w:rStyle w:val="NormalTok"/>
        </w:rPr>
        <w:t xml:space="preserve">((test,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>)))</w:t>
      </w:r>
    </w:p>
    <w:p w14:paraId="4A4D15AD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 xml:space="preserve">Build Preprocessing Function to get </w:t>
      </w:r>
      <w:proofErr w:type="spellStart"/>
      <w:r>
        <w:t>spectogram</w:t>
      </w:r>
      <w:proofErr w:type="spellEnd"/>
    </w:p>
    <w:p w14:paraId="0A4562E5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KeywordTok"/>
        </w:rPr>
        <w:t>def</w:t>
      </w:r>
      <w:r>
        <w:rPr>
          <w:rStyle w:val="NormalTok"/>
        </w:rPr>
        <w:t xml:space="preserve"> preprocess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label): 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>=</w:t>
      </w:r>
      <w:r>
        <w:rPr>
          <w:rStyle w:val="NormalTok"/>
        </w:rPr>
        <w:t xml:space="preserve"> load_wav_16k_mono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v = wav[:4800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zero_padding = </w:t>
      </w:r>
      <w:proofErr w:type="spellStart"/>
      <w:r>
        <w:rPr>
          <w:rStyle w:val="CommentTok"/>
        </w:rPr>
        <w:t>tf.zeros</w:t>
      </w:r>
      <w:proofErr w:type="spellEnd"/>
      <w:r>
        <w:rPr>
          <w:rStyle w:val="CommentTok"/>
        </w:rPr>
        <w:t xml:space="preserve">([48000] - </w:t>
      </w:r>
      <w:proofErr w:type="spellStart"/>
      <w:r>
        <w:rPr>
          <w:rStyle w:val="CommentTok"/>
        </w:rPr>
        <w:t>tf.shape</w:t>
      </w:r>
      <w:proofErr w:type="spellEnd"/>
      <w:r>
        <w:rPr>
          <w:rStyle w:val="CommentTok"/>
        </w:rPr>
        <w:t xml:space="preserve">(wav), </w:t>
      </w:r>
      <w:proofErr w:type="spellStart"/>
      <w:r>
        <w:rPr>
          <w:rStyle w:val="CommentTok"/>
        </w:rPr>
        <w:t>dtype</w:t>
      </w:r>
      <w:proofErr w:type="spellEnd"/>
      <w:r>
        <w:rPr>
          <w:rStyle w:val="CommentTok"/>
        </w:rPr>
        <w:t>=tf.float3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</w:t>
      </w:r>
      <w:proofErr w:type="spellStart"/>
      <w:r>
        <w:rPr>
          <w:rStyle w:val="CommentTok"/>
        </w:rPr>
        <w:t>tf.concat</w:t>
      </w:r>
      <w:proofErr w:type="spellEnd"/>
      <w:r>
        <w:rPr>
          <w:rStyle w:val="CommentTok"/>
        </w:rPr>
        <w:t>([</w:t>
      </w:r>
      <w:proofErr w:type="spellStart"/>
      <w:r>
        <w:rPr>
          <w:rStyle w:val="CommentTok"/>
        </w:rPr>
        <w:t>zero_padding</w:t>
      </w:r>
      <w:proofErr w:type="spellEnd"/>
      <w:r>
        <w:rPr>
          <w:rStyle w:val="CommentTok"/>
        </w:rPr>
        <w:t>, wav],0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signal.stft</w:t>
      </w:r>
      <w:proofErr w:type="spellEnd"/>
      <w:r>
        <w:rPr>
          <w:rStyle w:val="NormalTok"/>
        </w:rPr>
        <w:t xml:space="preserve">(wav, </w:t>
      </w:r>
      <w:proofErr w:type="spellStart"/>
      <w:r>
        <w:rPr>
          <w:rStyle w:val="NormalTok"/>
        </w:rPr>
        <w:t>frame_length</w:t>
      </w:r>
      <w:proofErr w:type="spellEnd"/>
      <w:r>
        <w:rPr>
          <w:rStyle w:val="OperatorTok"/>
        </w:rPr>
        <w:t>=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ame_step</w:t>
      </w:r>
      <w:proofErr w:type="spellEnd"/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</w:t>
      </w:r>
      <w:r>
        <w:rPr>
          <w:rStyle w:val="BuiltInTok"/>
        </w:rPr>
        <w:t>abs</w:t>
      </w:r>
      <w:proofErr w:type="spellEnd"/>
      <w:r>
        <w:rPr>
          <w:rStyle w:val="NormalTok"/>
        </w:rPr>
        <w:t>(spectrogram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expand_dims</w:t>
      </w:r>
      <w:proofErr w:type="spellEnd"/>
      <w:r>
        <w:rPr>
          <w:rStyle w:val="NormalTok"/>
        </w:rPr>
        <w:t>(spectrogram, 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pectrogram, label</w:t>
      </w:r>
    </w:p>
    <w:p w14:paraId="22EFA4E3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 xml:space="preserve">Convert all to </w:t>
      </w:r>
      <w:proofErr w:type="spellStart"/>
      <w:r>
        <w:t>Spectogram</w:t>
      </w:r>
      <w:proofErr w:type="spellEnd"/>
    </w:p>
    <w:p w14:paraId="5E956D0F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CommentTok"/>
        </w:rPr>
        <w:t># train data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ings.</w:t>
      </w:r>
      <w:r>
        <w:rPr>
          <w:rStyle w:val="BuiltInTok"/>
        </w:rPr>
        <w:t>map</w:t>
      </w:r>
      <w:proofErr w:type="spellEnd"/>
      <w:r>
        <w:rPr>
          <w:rStyle w:val="NormalTok"/>
        </w:rPr>
        <w:t>(preprocess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cach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shuff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ffer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batch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CommentTok"/>
        </w:rPr>
        <w:t># 16 at a time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prefetch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est data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ings.</w:t>
      </w:r>
      <w:r>
        <w:rPr>
          <w:rStyle w:val="BuiltInTok"/>
        </w:rPr>
        <w:t>map</w:t>
      </w:r>
      <w:proofErr w:type="spellEnd"/>
      <w:r>
        <w:rPr>
          <w:rStyle w:val="NormalTok"/>
        </w:rPr>
        <w:t>(preprocess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cach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lastRenderedPageBreak/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shuff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ffer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batch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CommentTok"/>
        </w:rPr>
        <w:t># 16 at a time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prefetch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2585B510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CommentTok"/>
        </w:rPr>
        <w:t># test one batch</w:t>
      </w:r>
      <w:r>
        <w:br/>
      </w:r>
      <w:r>
        <w:rPr>
          <w:rStyle w:val="NormalTok"/>
        </w:rPr>
        <w:t xml:space="preserve">samples, 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as_numpy_iterator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).</w:t>
      </w:r>
      <w:r>
        <w:rPr>
          <w:rStyle w:val="BuiltInTok"/>
        </w:rPr>
        <w:t>next</w:t>
      </w:r>
      <w:proofErr w:type="gram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s.shap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'</w:t>
      </w:r>
      <w:r>
        <w:rPr>
          <w:rStyle w:val="NormalTok"/>
        </w:rPr>
        <w:t>,label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...'</w:t>
      </w:r>
      <w:r>
        <w:rPr>
          <w:rStyle w:val="NormalTok"/>
        </w:rPr>
        <w:t>)</w:t>
      </w:r>
    </w:p>
    <w:p w14:paraId="157FEDC6" w14:textId="77777777" w:rsidR="00FB4966" w:rsidRDefault="00FB4966" w:rsidP="00FB4966">
      <w:pPr>
        <w:pStyle w:val="SourceCode"/>
      </w:pPr>
      <w:r>
        <w:rPr>
          <w:rStyle w:val="VerbatimChar"/>
        </w:rPr>
        <w:t>(16, 391, 257, 1)</w:t>
      </w:r>
      <w:r>
        <w:br/>
      </w:r>
      <w:r>
        <w:br/>
      </w:r>
      <w:r>
        <w:rPr>
          <w:rStyle w:val="VerbatimChar"/>
        </w:rPr>
        <w:t xml:space="preserve"> [[0. 0. 0. 0. 0. 0. 1. 0. 0. 0.]</w:t>
      </w:r>
      <w:r>
        <w:br/>
      </w:r>
      <w:r>
        <w:rPr>
          <w:rStyle w:val="VerbatimChar"/>
        </w:rPr>
        <w:t xml:space="preserve"> [0. 0. 0. 0. 0. 0. 0. 0. 1. 0.]] </w:t>
      </w:r>
      <w:r>
        <w:br/>
      </w:r>
      <w:r>
        <w:rPr>
          <w:rStyle w:val="VerbatimChar"/>
        </w:rPr>
        <w:t>...</w:t>
      </w:r>
    </w:p>
    <w:p w14:paraId="67D178EE" w14:textId="0FB63C36" w:rsidR="00FB4966" w:rsidRDefault="00FB4966" w:rsidP="00FB4966">
      <w:pPr>
        <w:pStyle w:val="Heading3"/>
      </w:pPr>
      <w:bookmarkStart w:id="16" w:name="_Toc133367204"/>
      <w:r>
        <w:t>2.</w:t>
      </w:r>
      <w:r>
        <w:t>1.2</w:t>
      </w:r>
      <w:r>
        <w:t xml:space="preserve"> CNN no Attention</w:t>
      </w:r>
      <w:bookmarkEnd w:id="16"/>
    </w:p>
    <w:p w14:paraId="6A191E8C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Design the CNN architecture</w:t>
      </w:r>
    </w:p>
    <w:p w14:paraId="60B5C3C3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keras.model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layers</w:t>
      </w:r>
    </w:p>
    <w:p w14:paraId="3824070D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>model</w:t>
      </w:r>
      <w:r>
        <w:rPr>
          <w:rStyle w:val="OperatorTok"/>
        </w:rPr>
        <w:t>=</w:t>
      </w:r>
      <w:proofErr w:type="gramStart"/>
      <w:r>
        <w:rPr>
          <w:rStyle w:val="NormalTok"/>
        </w:rPr>
        <w:t>Sequential(</w:t>
      </w:r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put_sha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391</w:t>
      </w:r>
      <w:r>
        <w:rPr>
          <w:rStyle w:val="NormalTok"/>
        </w:rPr>
        <w:t xml:space="preserve">, </w:t>
      </w:r>
      <w:r>
        <w:rPr>
          <w:rStyle w:val="DecValTok"/>
        </w:rPr>
        <w:t>25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>( layers.Conv2D(</w:t>
      </w:r>
      <w:r>
        <w:rPr>
          <w:rStyle w:val="DecValTok"/>
        </w:rPr>
        <w:t>32</w:t>
      </w:r>
      <w:r>
        <w:rPr>
          <w:rStyle w:val="NormalTok"/>
        </w:rPr>
        <w:t>,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input_shape</w:t>
      </w:r>
      <w:r>
        <w:rPr>
          <w:rStyle w:val="OperatorTok"/>
        </w:rPr>
        <w:t>=</w:t>
      </w:r>
      <w:r>
        <w:rPr>
          <w:rStyle w:val="NormalTok"/>
        </w:rPr>
        <w:t>input_shape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>( layers.Max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Dropout</w:t>
      </w:r>
      <w:proofErr w:type="spellEnd"/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Flatten</w:t>
      </w:r>
      <w:proofErr w:type="spellEnd"/>
      <w:r>
        <w:rPr>
          <w:rStyle w:val="NormalTok"/>
        </w:rPr>
        <w:t>(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 )</w:t>
      </w:r>
      <w:r>
        <w:br/>
      </w:r>
      <w:proofErr w:type="spellStart"/>
      <w:r>
        <w:rPr>
          <w:rStyle w:val="NormalTok"/>
        </w:rPr>
        <w:t>model.add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_classes,activation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 )</w:t>
      </w:r>
      <w:r>
        <w:br/>
      </w:r>
      <w:proofErr w:type="spellStart"/>
      <w:r>
        <w:rPr>
          <w:rStyle w:val="NormalTok"/>
        </w:rPr>
        <w:t>model.summary</w:t>
      </w:r>
      <w:proofErr w:type="spellEnd"/>
      <w:r>
        <w:rPr>
          <w:rStyle w:val="NormalTok"/>
        </w:rPr>
        <w:t>()</w:t>
      </w:r>
    </w:p>
    <w:p w14:paraId="592F5730" w14:textId="77777777" w:rsidR="00FB4966" w:rsidRDefault="00FB4966" w:rsidP="00FB4966">
      <w:pPr>
        <w:pStyle w:val="SourceCode"/>
      </w:pPr>
      <w:r>
        <w:rPr>
          <w:rStyle w:val="VerbatimChar"/>
        </w:rPr>
        <w:t>Model: "sequential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conv2d (Conv2D)             (None, 389, 255, 32)      32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 (MaxPooling2D  (None, 194, 127, 32)     0         </w:t>
      </w:r>
      <w:r>
        <w:br/>
      </w:r>
      <w:r>
        <w:rPr>
          <w:rStyle w:val="VerbatimChar"/>
        </w:rPr>
        <w:t xml:space="preserve"> )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 (Dropout)           (None, 194, 127, 32)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 (Flatten)           (None, 788416)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32)                25229344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10)                33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25,229,994</w:t>
      </w:r>
      <w:r>
        <w:br/>
      </w:r>
      <w:r>
        <w:rPr>
          <w:rStyle w:val="VerbatimChar"/>
        </w:rPr>
        <w:t>Trainable params: 25,229,994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0830A1A2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lastRenderedPageBreak/>
        <w:t>Training</w:t>
      </w:r>
    </w:p>
    <w:p w14:paraId="4CB58B7C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model.</w:t>
      </w:r>
      <w:r>
        <w:rPr>
          <w:rStyle w:val="BuiltInTok"/>
        </w:rPr>
        <w:t>compile</w:t>
      </w:r>
      <w:proofErr w:type="spellEnd"/>
      <w:proofErr w:type="gramEnd"/>
      <w:r>
        <w:rPr>
          <w:rStyle w:val="NormalTok"/>
        </w:rPr>
        <w:t>(optimiz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keras.optimizers.Adam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keras.losses.categorical_crossentrop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)</w:t>
      </w:r>
    </w:p>
    <w:p w14:paraId="6BB4E065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arlyStoppin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nitor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h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epoch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validation_data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test</w:t>
      </w:r>
      <w:proofErr w:type="spellEnd"/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</w:p>
    <w:p w14:paraId="1511866B" w14:textId="77777777" w:rsidR="00FB4966" w:rsidRPr="00FB4966" w:rsidRDefault="00FB4966" w:rsidP="00FB4966">
      <w:pPr>
        <w:pStyle w:val="SourceCode"/>
        <w:rPr>
          <w:sz w:val="18"/>
          <w:szCs w:val="18"/>
        </w:rPr>
      </w:pPr>
      <w:r w:rsidRPr="00FB4966">
        <w:rPr>
          <w:rStyle w:val="VerbatimChar"/>
          <w:sz w:val="18"/>
          <w:szCs w:val="18"/>
        </w:rPr>
        <w:t>Epoch 1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21s 122ms/step - loss: 3.0945 - accuracy: 0.4867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1.4483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5800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2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5s 62ms/step - loss: 0.7128 - accuracy: 0.7442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1.2255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167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3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5s 62ms/step - loss: 0.3571 - accuracy: 0.9017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1.1020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433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4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5s 71ms/step - loss: 0.2179 - accuracy: 0.9417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1.3359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8100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5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4s 53ms/step - loss: 0.1498 - accuracy: 0.9617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1.7911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933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6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4s 53ms/step - loss: 0.0515 - accuracy: 0.9917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2.0819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8067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7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4s 57ms/step - loss: 0.0221 - accuracy: 0.9958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2.3820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867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8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4s 57ms/step - loss: 0.0126 - accuracy: 0.9983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2.5092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967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9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4s 55ms/step - loss: 0.0094 - accuracy: 1.0000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2.5559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900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10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4s 56ms/step - loss: 0.0080 - accuracy: 0.9992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2.6402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867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11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5s 60ms/step - loss: 0.0048 - accuracy: 1.0000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2.8292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7933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>Epoch 12/15</w:t>
      </w:r>
      <w:r w:rsidRPr="00FB4966">
        <w:rPr>
          <w:sz w:val="18"/>
          <w:szCs w:val="18"/>
        </w:rPr>
        <w:br/>
      </w:r>
      <w:r w:rsidRPr="00FB4966">
        <w:rPr>
          <w:rStyle w:val="VerbatimChar"/>
          <w:sz w:val="18"/>
          <w:szCs w:val="18"/>
        </w:rPr>
        <w:t xml:space="preserve">75/75 [==============================] - 4s 56ms/step - loss: 0.0033 - accuracy: 1.0000 - </w:t>
      </w:r>
      <w:proofErr w:type="spellStart"/>
      <w:r w:rsidRPr="00FB4966">
        <w:rPr>
          <w:rStyle w:val="VerbatimChar"/>
          <w:sz w:val="18"/>
          <w:szCs w:val="18"/>
        </w:rPr>
        <w:t>val_loss</w:t>
      </w:r>
      <w:proofErr w:type="spellEnd"/>
      <w:r w:rsidRPr="00FB4966">
        <w:rPr>
          <w:rStyle w:val="VerbatimChar"/>
          <w:sz w:val="18"/>
          <w:szCs w:val="18"/>
        </w:rPr>
        <w:t xml:space="preserve">: 2.9378 - </w:t>
      </w:r>
      <w:proofErr w:type="spellStart"/>
      <w:r w:rsidRPr="00FB4966">
        <w:rPr>
          <w:rStyle w:val="VerbatimChar"/>
          <w:sz w:val="18"/>
          <w:szCs w:val="18"/>
        </w:rPr>
        <w:t>val_accuracy</w:t>
      </w:r>
      <w:proofErr w:type="spellEnd"/>
      <w:r w:rsidRPr="00FB4966">
        <w:rPr>
          <w:rStyle w:val="VerbatimChar"/>
          <w:sz w:val="18"/>
          <w:szCs w:val="18"/>
        </w:rPr>
        <w:t>: 0.8100</w:t>
      </w:r>
    </w:p>
    <w:p w14:paraId="5C5E76EF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Loss - No Attentio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loss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los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F059447" w14:textId="77777777" w:rsidR="00FB4966" w:rsidRDefault="00FB4966" w:rsidP="00FB49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23C7879" wp14:editId="42383B5C">
            <wp:extent cx="3794760" cy="29718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0d08afb68961f3903427a2309b9bd44c9f48c2a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3F63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Accuracy - No Attentio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accurac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48A7967" w14:textId="77777777" w:rsidR="00FB4966" w:rsidRDefault="00FB4966" w:rsidP="00FB4966">
      <w:pPr>
        <w:pStyle w:val="FirstParagraph"/>
        <w:jc w:val="center"/>
      </w:pPr>
      <w:r>
        <w:rPr>
          <w:noProof/>
        </w:rPr>
        <w:drawing>
          <wp:inline distT="0" distB="0" distL="0" distR="0" wp14:anchorId="082EDF6C" wp14:editId="6ABA01D6">
            <wp:extent cx="3794760" cy="2971800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cb31830765e2d0a6a479b6305eb70b6d07aae4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0465A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.evalu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Loss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B77ADAF" w14:textId="77777777" w:rsidR="00FB4966" w:rsidRDefault="00FB4966" w:rsidP="00FB4966">
      <w:pPr>
        <w:pStyle w:val="SourceCode"/>
      </w:pPr>
      <w:r>
        <w:rPr>
          <w:rStyle w:val="VerbatimChar"/>
        </w:rPr>
        <w:t>19/19 [==============================] - 0s 9ms/step - loss: 2.9378 - accuracy: 0.8100</w:t>
      </w:r>
      <w:r>
        <w:br/>
      </w:r>
      <w:r>
        <w:rPr>
          <w:rStyle w:val="VerbatimChar"/>
        </w:rPr>
        <w:t>Training Time = 70.3 s</w:t>
      </w:r>
      <w:r>
        <w:br/>
      </w:r>
      <w:r>
        <w:rPr>
          <w:rStyle w:val="VerbatimChar"/>
        </w:rPr>
        <w:t xml:space="preserve">Testing Time = 313.3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lastRenderedPageBreak/>
        <w:t>Test Loss = 293.80 %:</w:t>
      </w:r>
      <w:r>
        <w:br/>
      </w:r>
      <w:r>
        <w:rPr>
          <w:rStyle w:val="VerbatimChar"/>
        </w:rPr>
        <w:t>Test Accuracy = 81.00 %:</w:t>
      </w:r>
    </w:p>
    <w:p w14:paraId="594ED4E2" w14:textId="7DBF29A5" w:rsidR="00FB4966" w:rsidRDefault="00FB4966" w:rsidP="00FB4966">
      <w:pPr>
        <w:pStyle w:val="Heading3"/>
      </w:pPr>
      <w:bookmarkStart w:id="17" w:name="_Toc133367205"/>
      <w:r>
        <w:t>2</w:t>
      </w:r>
      <w:r>
        <w:t>.</w:t>
      </w:r>
      <w:r>
        <w:t>1.3</w:t>
      </w:r>
      <w:r>
        <w:t xml:space="preserve"> CNN with Attention</w:t>
      </w:r>
      <w:bookmarkEnd w:id="17"/>
    </w:p>
    <w:p w14:paraId="4049D8CA" w14:textId="77777777" w:rsidR="00FB4966" w:rsidRDefault="00FB4966" w:rsidP="00FB496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Design the CNN architecture</w:t>
      </w:r>
    </w:p>
    <w:p w14:paraId="6C0E8C6E" w14:textId="77777777" w:rsidR="00FB4966" w:rsidRDefault="00FB4966" w:rsidP="00FB496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 xml:space="preserve">in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Input</w:t>
      </w:r>
      <w:proofErr w:type="spellEnd"/>
      <w:r>
        <w:rPr>
          <w:rStyle w:val="NormalTok"/>
        </w:rPr>
        <w:t>(shap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nput_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v </w:t>
      </w:r>
      <w:r>
        <w:rPr>
          <w:rStyle w:val="OperatorTok"/>
        </w:rPr>
        <w:t>=</w:t>
      </w:r>
      <w:r>
        <w:rPr>
          <w:rStyle w:val="NormalTok"/>
        </w:rPr>
        <w:t xml:space="preserve"> layers.Conv2D(</w:t>
      </w:r>
      <w:r>
        <w:rPr>
          <w:rStyle w:val="DecValTok"/>
        </w:rPr>
        <w:t>32</w:t>
      </w:r>
      <w:r>
        <w:rPr>
          <w:rStyle w:val="NormalTok"/>
        </w:rPr>
        <w:t>,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(inputs)</w:t>
      </w:r>
      <w:r>
        <w:br/>
      </w:r>
      <w:r>
        <w:rPr>
          <w:rStyle w:val="CommentTok"/>
        </w:rPr>
        <w:t>#Attention</w:t>
      </w:r>
      <w:r>
        <w:br/>
      </w:r>
      <w:r>
        <w:rPr>
          <w:rStyle w:val="NormalTok"/>
        </w:rPr>
        <w:t xml:space="preserve">attention </w:t>
      </w:r>
      <w:r>
        <w:rPr>
          <w:rStyle w:val="OperatorTok"/>
        </w:rPr>
        <w:t>=</w:t>
      </w:r>
      <w:r>
        <w:rPr>
          <w:rStyle w:val="NormalTok"/>
        </w:rPr>
        <w:t xml:space="preserve"> layers.Conv2D(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(conv)</w:t>
      </w:r>
      <w:r>
        <w:br/>
      </w:r>
      <w:proofErr w:type="spellStart"/>
      <w:r>
        <w:rPr>
          <w:rStyle w:val="NormalTok"/>
        </w:rPr>
        <w:t>attention_mu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Multiply</w:t>
      </w:r>
      <w:proofErr w:type="spellEnd"/>
      <w:r>
        <w:rPr>
          <w:rStyle w:val="NormalTok"/>
        </w:rPr>
        <w:t>()([conv, attention])</w:t>
      </w:r>
      <w:r>
        <w:br/>
      </w:r>
      <w:r>
        <w:rPr>
          <w:rStyle w:val="CommentTok"/>
        </w:rPr>
        <w:t>##########</w:t>
      </w:r>
      <w:r>
        <w:br/>
      </w:r>
      <w:r>
        <w:rPr>
          <w:rStyle w:val="NormalTok"/>
        </w:rPr>
        <w:t xml:space="preserve">pool </w:t>
      </w:r>
      <w:r>
        <w:rPr>
          <w:rStyle w:val="OperatorTok"/>
        </w:rPr>
        <w:t>=</w:t>
      </w:r>
      <w:r>
        <w:rPr>
          <w:rStyle w:val="NormalTok"/>
        </w:rPr>
        <w:t xml:space="preserve"> layers.MaxPool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(</w:t>
      </w:r>
      <w:proofErr w:type="spellStart"/>
      <w:r>
        <w:rPr>
          <w:rStyle w:val="NormalTok"/>
        </w:rPr>
        <w:t>attention_mu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Dropout</w:t>
      </w:r>
      <w:proofErr w:type="spellEnd"/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)(pool)</w:t>
      </w:r>
      <w:r>
        <w:br/>
      </w:r>
      <w:r>
        <w:rPr>
          <w:rStyle w:val="NormalTok"/>
        </w:rPr>
        <w:t xml:space="preserve">flatt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Flatten</w:t>
      </w:r>
      <w:proofErr w:type="spellEnd"/>
      <w:r>
        <w:rPr>
          <w:rStyle w:val="NormalTok"/>
        </w:rPr>
        <w:t>()(drop)</w:t>
      </w:r>
      <w:r>
        <w:br/>
      </w:r>
      <w:r>
        <w:rPr>
          <w:rStyle w:val="NormalTok"/>
        </w:rPr>
        <w:t xml:space="preserve">de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(flatten)</w:t>
      </w:r>
      <w:r>
        <w:br/>
      </w:r>
      <w:r>
        <w:rPr>
          <w:rStyle w:val="NormalTok"/>
        </w:rPr>
        <w:t xml:space="preserve">dense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s.Den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_classes,activation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(dense)</w:t>
      </w:r>
      <w:r>
        <w:br/>
      </w:r>
      <w:proofErr w:type="spellStart"/>
      <w:r>
        <w:rPr>
          <w:rStyle w:val="NormalTok"/>
        </w:rPr>
        <w:t>modelAt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Model</w:t>
      </w:r>
      <w:proofErr w:type="spellEnd"/>
      <w:r>
        <w:rPr>
          <w:rStyle w:val="NormalTok"/>
        </w:rPr>
        <w:t>(inputs</w:t>
      </w:r>
      <w:r>
        <w:rPr>
          <w:rStyle w:val="OperatorTok"/>
        </w:rPr>
        <w:t>=</w:t>
      </w:r>
      <w:r>
        <w:rPr>
          <w:rStyle w:val="NormalTok"/>
        </w:rPr>
        <w:t>inputs, outputs</w:t>
      </w:r>
      <w:r>
        <w:rPr>
          <w:rStyle w:val="OperatorTok"/>
        </w:rPr>
        <w:t>=</w:t>
      </w:r>
      <w:r>
        <w:rPr>
          <w:rStyle w:val="NormalTok"/>
        </w:rPr>
        <w:t>dense2)</w:t>
      </w:r>
      <w:r>
        <w:br/>
      </w:r>
      <w:r>
        <w:br/>
      </w:r>
      <w:proofErr w:type="spellStart"/>
      <w:r>
        <w:rPr>
          <w:rStyle w:val="NormalTok"/>
        </w:rPr>
        <w:t>modelAtt.summary</w:t>
      </w:r>
      <w:proofErr w:type="spellEnd"/>
      <w:r>
        <w:rPr>
          <w:rStyle w:val="NormalTok"/>
        </w:rPr>
        <w:t>()</w:t>
      </w:r>
    </w:p>
    <w:p w14:paraId="052E4A01" w14:textId="77777777" w:rsidR="00FB4966" w:rsidRDefault="00FB4966" w:rsidP="00FB4966">
      <w:pPr>
        <w:pStyle w:val="SourceCode"/>
      </w:pPr>
      <w:r>
        <w:rPr>
          <w:rStyle w:val="VerbatimChar"/>
        </w:rPr>
        <w:t>Model: "model"</w:t>
      </w:r>
      <w:r>
        <w:br/>
      </w:r>
      <w:r>
        <w:rPr>
          <w:rStyle w:val="VerbatimChar"/>
        </w:rPr>
        <w:t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Param #     Connected to                     </w:t>
      </w:r>
      <w:r>
        <w:br/>
      </w:r>
      <w:r>
        <w:rPr>
          <w:rStyle w:val="VerbatimChar"/>
        </w:rPr>
        <w:t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1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      [(None, 391, 257, 1  0           []                               </w:t>
      </w:r>
      <w:r>
        <w:br/>
      </w:r>
      <w:r>
        <w:rPr>
          <w:rStyle w:val="VerbatimChar"/>
        </w:rPr>
        <w:t xml:space="preserve">                                )]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 (Conv2D)              (None, 389, 255, 32  320         ['input_1[0][0]']                </w:t>
      </w:r>
      <w:r>
        <w:br/>
      </w:r>
      <w:r>
        <w:rPr>
          <w:rStyle w:val="VerbatimChar"/>
        </w:rPr>
        <w:t xml:space="preserve">  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2 (Conv2D)              (None, 389, 255, 1)  289         ['conv2d_1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 (Multiply)            (None, 389, 255, 32  0           ['conv2d_1[0][0]',               </w:t>
      </w:r>
      <w:r>
        <w:br/>
      </w:r>
      <w:r>
        <w:rPr>
          <w:rStyle w:val="VerbatimChar"/>
        </w:rPr>
        <w:t xml:space="preserve">                                )                                 'conv2d_2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 (MaxPooling2D)  (None, 194, 127, 32  0          ['multiply[0][0]']               </w:t>
      </w:r>
      <w:r>
        <w:br/>
      </w:r>
      <w:r>
        <w:rPr>
          <w:rStyle w:val="VerbatimChar"/>
        </w:rPr>
        <w:t xml:space="preserve">  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ropout_1 (Dropout)            (None, 194, 127, 32  0           ['max_pooling2d_1[0][0]']        </w:t>
      </w:r>
      <w:r>
        <w:br/>
      </w:r>
      <w:r>
        <w:rPr>
          <w:rStyle w:val="VerbatimChar"/>
        </w:rPr>
        <w:t xml:space="preserve">  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flatten_1 (Flatten)            (None, 788416)       0           ['dropout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2 (Dense)                (None, 32)           25229344    ['flatten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3 (Dense)                (None, 10)           330         ['dense_2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=================================</w:t>
      </w:r>
      <w:r>
        <w:br/>
      </w:r>
      <w:r>
        <w:rPr>
          <w:rStyle w:val="VerbatimChar"/>
        </w:rPr>
        <w:t>Total params: 25,230,283</w:t>
      </w:r>
      <w:r>
        <w:br/>
      </w:r>
      <w:r>
        <w:rPr>
          <w:rStyle w:val="VerbatimChar"/>
        </w:rPr>
        <w:lastRenderedPageBreak/>
        <w:t>Trainable params: 25,230,283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_________________________________</w:t>
      </w:r>
    </w:p>
    <w:p w14:paraId="5BD9CD85" w14:textId="77777777" w:rsidR="00FB4966" w:rsidRDefault="00FB4966" w:rsidP="00894336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t>Training</w:t>
      </w:r>
    </w:p>
    <w:p w14:paraId="4DAE5A42" w14:textId="77777777" w:rsidR="00FB4966" w:rsidRDefault="00FB4966" w:rsidP="0089433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modelAtt.</w:t>
      </w:r>
      <w:r>
        <w:rPr>
          <w:rStyle w:val="BuiltInTok"/>
        </w:rPr>
        <w:t>compile</w:t>
      </w:r>
      <w:proofErr w:type="spellEnd"/>
      <w:r>
        <w:rPr>
          <w:rStyle w:val="NormalTok"/>
        </w:rPr>
        <w:t>(optimizer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keras.optimizers</w:t>
      </w:r>
      <w:proofErr w:type="gramEnd"/>
      <w:r>
        <w:rPr>
          <w:rStyle w:val="NormalTok"/>
        </w:rPr>
        <w:t>.Adam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losses.CategoricalCrossentro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)</w:t>
      </w:r>
    </w:p>
    <w:p w14:paraId="34C961E1" w14:textId="77777777" w:rsidR="00FB4966" w:rsidRDefault="00FB4966" w:rsidP="0089433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time.time</w:t>
      </w:r>
      <w:proofErr w:type="spellEnd"/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histAt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Att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epoch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validation_data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test</w:t>
      </w:r>
      <w:proofErr w:type="spellEnd"/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</w:p>
    <w:p w14:paraId="2CBCCEA7" w14:textId="77777777" w:rsidR="00FB4966" w:rsidRPr="00894336" w:rsidRDefault="00FB4966" w:rsidP="00FB4966">
      <w:pPr>
        <w:pStyle w:val="SourceCode"/>
        <w:rPr>
          <w:sz w:val="18"/>
          <w:szCs w:val="18"/>
        </w:rPr>
      </w:pPr>
      <w:r w:rsidRPr="00894336">
        <w:rPr>
          <w:rStyle w:val="VerbatimChar"/>
          <w:sz w:val="18"/>
          <w:szCs w:val="18"/>
        </w:rPr>
        <w:t>Epoch 1/15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 xml:space="preserve">75/75 [==============================] - 9s 89ms/step - loss: 1.4645 - accuracy: 0.6367 - </w:t>
      </w:r>
      <w:proofErr w:type="spellStart"/>
      <w:r w:rsidRPr="00894336">
        <w:rPr>
          <w:rStyle w:val="VerbatimChar"/>
          <w:sz w:val="18"/>
          <w:szCs w:val="18"/>
        </w:rPr>
        <w:t>val_loss</w:t>
      </w:r>
      <w:proofErr w:type="spellEnd"/>
      <w:r w:rsidRPr="00894336">
        <w:rPr>
          <w:rStyle w:val="VerbatimChar"/>
          <w:sz w:val="18"/>
          <w:szCs w:val="18"/>
        </w:rPr>
        <w:t xml:space="preserve">: 0.8348 - </w:t>
      </w:r>
      <w:proofErr w:type="spellStart"/>
      <w:r w:rsidRPr="00894336">
        <w:rPr>
          <w:rStyle w:val="VerbatimChar"/>
          <w:sz w:val="18"/>
          <w:szCs w:val="18"/>
        </w:rPr>
        <w:t>val_accuracy</w:t>
      </w:r>
      <w:proofErr w:type="spellEnd"/>
      <w:r w:rsidRPr="00894336">
        <w:rPr>
          <w:rStyle w:val="VerbatimChar"/>
          <w:sz w:val="18"/>
          <w:szCs w:val="18"/>
        </w:rPr>
        <w:t>: 0.7300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>Epoch 2/15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 xml:space="preserve">75/75 [==============================] - 7s 87ms/step - loss: 0.2974 - accuracy: 0.9300 - </w:t>
      </w:r>
      <w:proofErr w:type="spellStart"/>
      <w:r w:rsidRPr="00894336">
        <w:rPr>
          <w:rStyle w:val="VerbatimChar"/>
          <w:sz w:val="18"/>
          <w:szCs w:val="18"/>
        </w:rPr>
        <w:t>val_loss</w:t>
      </w:r>
      <w:proofErr w:type="spellEnd"/>
      <w:r w:rsidRPr="00894336">
        <w:rPr>
          <w:rStyle w:val="VerbatimChar"/>
          <w:sz w:val="18"/>
          <w:szCs w:val="18"/>
        </w:rPr>
        <w:t xml:space="preserve">: 0.7497 - </w:t>
      </w:r>
      <w:proofErr w:type="spellStart"/>
      <w:r w:rsidRPr="00894336">
        <w:rPr>
          <w:rStyle w:val="VerbatimChar"/>
          <w:sz w:val="18"/>
          <w:szCs w:val="18"/>
        </w:rPr>
        <w:t>val_accuracy</w:t>
      </w:r>
      <w:proofErr w:type="spellEnd"/>
      <w:r w:rsidRPr="00894336">
        <w:rPr>
          <w:rStyle w:val="VerbatimChar"/>
          <w:sz w:val="18"/>
          <w:szCs w:val="18"/>
        </w:rPr>
        <w:t>: 0.7667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>Epoch 3/15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 xml:space="preserve">75/75 [==============================] - 7s 87ms/step - loss: 0.1539 - accuracy: 0.9608 - </w:t>
      </w:r>
      <w:proofErr w:type="spellStart"/>
      <w:r w:rsidRPr="00894336">
        <w:rPr>
          <w:rStyle w:val="VerbatimChar"/>
          <w:sz w:val="18"/>
          <w:szCs w:val="18"/>
        </w:rPr>
        <w:t>val_loss</w:t>
      </w:r>
      <w:proofErr w:type="spellEnd"/>
      <w:r w:rsidRPr="00894336">
        <w:rPr>
          <w:rStyle w:val="VerbatimChar"/>
          <w:sz w:val="18"/>
          <w:szCs w:val="18"/>
        </w:rPr>
        <w:t xml:space="preserve">: 0.8659 - </w:t>
      </w:r>
      <w:proofErr w:type="spellStart"/>
      <w:r w:rsidRPr="00894336">
        <w:rPr>
          <w:rStyle w:val="VerbatimChar"/>
          <w:sz w:val="18"/>
          <w:szCs w:val="18"/>
        </w:rPr>
        <w:t>val_accuracy</w:t>
      </w:r>
      <w:proofErr w:type="spellEnd"/>
      <w:r w:rsidRPr="00894336">
        <w:rPr>
          <w:rStyle w:val="VerbatimChar"/>
          <w:sz w:val="18"/>
          <w:szCs w:val="18"/>
        </w:rPr>
        <w:t>: 0.8000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>Epoch 4/15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 xml:space="preserve">75/75 [==============================] - 6s 87ms/step - loss: 0.0632 - accuracy: 0.9883 - </w:t>
      </w:r>
      <w:proofErr w:type="spellStart"/>
      <w:r w:rsidRPr="00894336">
        <w:rPr>
          <w:rStyle w:val="VerbatimChar"/>
          <w:sz w:val="18"/>
          <w:szCs w:val="18"/>
        </w:rPr>
        <w:t>val_loss</w:t>
      </w:r>
      <w:proofErr w:type="spellEnd"/>
      <w:r w:rsidRPr="00894336">
        <w:rPr>
          <w:rStyle w:val="VerbatimChar"/>
          <w:sz w:val="18"/>
          <w:szCs w:val="18"/>
        </w:rPr>
        <w:t xml:space="preserve">: 0.7461 - </w:t>
      </w:r>
      <w:proofErr w:type="spellStart"/>
      <w:r w:rsidRPr="00894336">
        <w:rPr>
          <w:rStyle w:val="VerbatimChar"/>
          <w:sz w:val="18"/>
          <w:szCs w:val="18"/>
        </w:rPr>
        <w:t>val_accuracy</w:t>
      </w:r>
      <w:proofErr w:type="spellEnd"/>
      <w:r w:rsidRPr="00894336">
        <w:rPr>
          <w:rStyle w:val="VerbatimChar"/>
          <w:sz w:val="18"/>
          <w:szCs w:val="18"/>
        </w:rPr>
        <w:t>: 0.8300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>Epoch 5/15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 xml:space="preserve">75/75 [==============================] - 6s 85ms/step - loss: 0.1172 - accuracy: 0.9683 - </w:t>
      </w:r>
      <w:proofErr w:type="spellStart"/>
      <w:r w:rsidRPr="00894336">
        <w:rPr>
          <w:rStyle w:val="VerbatimChar"/>
          <w:sz w:val="18"/>
          <w:szCs w:val="18"/>
        </w:rPr>
        <w:t>val_loss</w:t>
      </w:r>
      <w:proofErr w:type="spellEnd"/>
      <w:r w:rsidRPr="00894336">
        <w:rPr>
          <w:rStyle w:val="VerbatimChar"/>
          <w:sz w:val="18"/>
          <w:szCs w:val="18"/>
        </w:rPr>
        <w:t xml:space="preserve">: 0.5103 - </w:t>
      </w:r>
      <w:proofErr w:type="spellStart"/>
      <w:r w:rsidRPr="00894336">
        <w:rPr>
          <w:rStyle w:val="VerbatimChar"/>
          <w:sz w:val="18"/>
          <w:szCs w:val="18"/>
        </w:rPr>
        <w:t>val_accuracy</w:t>
      </w:r>
      <w:proofErr w:type="spellEnd"/>
      <w:r w:rsidRPr="00894336">
        <w:rPr>
          <w:rStyle w:val="VerbatimChar"/>
          <w:sz w:val="18"/>
          <w:szCs w:val="18"/>
        </w:rPr>
        <w:t>: 0.8567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>Epoch 6/15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 xml:space="preserve">75/75 [==============================] - 7s 87ms/step - loss: 0.1024 - accuracy: 0.9775 - </w:t>
      </w:r>
      <w:proofErr w:type="spellStart"/>
      <w:r w:rsidRPr="00894336">
        <w:rPr>
          <w:rStyle w:val="VerbatimChar"/>
          <w:sz w:val="18"/>
          <w:szCs w:val="18"/>
        </w:rPr>
        <w:t>val_loss</w:t>
      </w:r>
      <w:proofErr w:type="spellEnd"/>
      <w:r w:rsidRPr="00894336">
        <w:rPr>
          <w:rStyle w:val="VerbatimChar"/>
          <w:sz w:val="18"/>
          <w:szCs w:val="18"/>
        </w:rPr>
        <w:t xml:space="preserve">: 0.6533 - </w:t>
      </w:r>
      <w:proofErr w:type="spellStart"/>
      <w:r w:rsidRPr="00894336">
        <w:rPr>
          <w:rStyle w:val="VerbatimChar"/>
          <w:sz w:val="18"/>
          <w:szCs w:val="18"/>
        </w:rPr>
        <w:t>val_accuracy</w:t>
      </w:r>
      <w:proofErr w:type="spellEnd"/>
      <w:r w:rsidRPr="00894336">
        <w:rPr>
          <w:rStyle w:val="VerbatimChar"/>
          <w:sz w:val="18"/>
          <w:szCs w:val="18"/>
        </w:rPr>
        <w:t>: 0.8367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>Epoch 7/15</w:t>
      </w:r>
      <w:r w:rsidRPr="00894336">
        <w:rPr>
          <w:sz w:val="18"/>
          <w:szCs w:val="18"/>
        </w:rPr>
        <w:br/>
      </w:r>
      <w:r w:rsidRPr="00894336">
        <w:rPr>
          <w:rStyle w:val="VerbatimChar"/>
          <w:sz w:val="18"/>
          <w:szCs w:val="18"/>
        </w:rPr>
        <w:t xml:space="preserve">75/75 [==============================] - 6s 85ms/step - loss: 0.0415 - accuracy: 0.9883 - </w:t>
      </w:r>
      <w:proofErr w:type="spellStart"/>
      <w:r w:rsidRPr="00894336">
        <w:rPr>
          <w:rStyle w:val="VerbatimChar"/>
          <w:sz w:val="18"/>
          <w:szCs w:val="18"/>
        </w:rPr>
        <w:t>val_loss</w:t>
      </w:r>
      <w:proofErr w:type="spellEnd"/>
      <w:r w:rsidRPr="00894336">
        <w:rPr>
          <w:rStyle w:val="VerbatimChar"/>
          <w:sz w:val="18"/>
          <w:szCs w:val="18"/>
        </w:rPr>
        <w:t xml:space="preserve">: 0.6919 - </w:t>
      </w:r>
      <w:proofErr w:type="spellStart"/>
      <w:r w:rsidRPr="00894336">
        <w:rPr>
          <w:rStyle w:val="VerbatimChar"/>
          <w:sz w:val="18"/>
          <w:szCs w:val="18"/>
        </w:rPr>
        <w:t>val_accuracy</w:t>
      </w:r>
      <w:proofErr w:type="spellEnd"/>
      <w:r w:rsidRPr="00894336">
        <w:rPr>
          <w:rStyle w:val="VerbatimChar"/>
          <w:sz w:val="18"/>
          <w:szCs w:val="18"/>
        </w:rPr>
        <w:t>: 0.8467</w:t>
      </w:r>
    </w:p>
    <w:p w14:paraId="6250B54E" w14:textId="77777777" w:rsidR="00FB4966" w:rsidRDefault="00FB4966" w:rsidP="0089433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Loss - with Attentio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loss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los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4D486CF8" w14:textId="77777777" w:rsidR="00FB4966" w:rsidRDefault="00FB4966" w:rsidP="0089433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4F5FC10" wp14:editId="37B824C7">
            <wp:extent cx="3794760" cy="2971800"/>
            <wp:effectExtent l="0" t="0" r="0" b="0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0af71ea72186ca1c81effd1e77ddd33cffdf716c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934B1" w14:textId="77777777" w:rsidR="00FB4966" w:rsidRDefault="00FB4966" w:rsidP="0089433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Accuracy - with Attentio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At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 xml:space="preserve">],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Att.histo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_accurac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0B758E6" w14:textId="77777777" w:rsidR="00FB4966" w:rsidRDefault="00FB4966" w:rsidP="00894336">
      <w:pPr>
        <w:pStyle w:val="FirstParagraph"/>
        <w:jc w:val="center"/>
      </w:pPr>
      <w:r>
        <w:rPr>
          <w:noProof/>
        </w:rPr>
        <w:drawing>
          <wp:inline distT="0" distB="0" distL="0" distR="0" wp14:anchorId="517039F1" wp14:editId="0FFE062E">
            <wp:extent cx="3794760" cy="2971800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0854c4daa9f3e4f9e775c078d398522a0aea69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A26ED" w14:textId="77777777" w:rsidR="00FB4966" w:rsidRDefault="00FB4966" w:rsidP="00894336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</w:pP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Att.evalu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Loss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301434DB" w14:textId="77777777" w:rsidR="00FB4966" w:rsidRDefault="00FB4966" w:rsidP="00FB4966">
      <w:pPr>
        <w:pStyle w:val="SourceCode"/>
        <w:rPr>
          <w:rStyle w:val="VerbatimChar"/>
        </w:rPr>
      </w:pPr>
      <w:r>
        <w:rPr>
          <w:rStyle w:val="VerbatimChar"/>
        </w:rPr>
        <w:t>19/19 [==============================] - 0s 19ms/step - loss: 0.6919 - accuracy: 0.8467</w:t>
      </w:r>
      <w:r>
        <w:br/>
      </w:r>
      <w:r>
        <w:rPr>
          <w:rStyle w:val="VerbatimChar"/>
        </w:rPr>
        <w:t>Training Time = 53.6 s</w:t>
      </w:r>
      <w:r>
        <w:br/>
      </w:r>
      <w:r>
        <w:rPr>
          <w:rStyle w:val="VerbatimChar"/>
        </w:rPr>
        <w:t xml:space="preserve">Testing Time = 637.8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lastRenderedPageBreak/>
        <w:t>Test Loss = 69.20 %:</w:t>
      </w:r>
      <w:r>
        <w:br/>
      </w:r>
      <w:r>
        <w:rPr>
          <w:rStyle w:val="VerbatimChar"/>
        </w:rPr>
        <w:t>Test Accuracy = 84.70 %:</w:t>
      </w:r>
    </w:p>
    <w:p w14:paraId="7F9BCB3D" w14:textId="25821120" w:rsidR="00894336" w:rsidRDefault="005E03E4" w:rsidP="005E03E4">
      <w:pPr>
        <w:pStyle w:val="Heading2"/>
        <w:rPr>
          <w:rStyle w:val="VerbatimChar"/>
          <w:rFonts w:asciiTheme="majorBidi" w:hAnsiTheme="majorBidi"/>
        </w:rPr>
      </w:pPr>
      <w:bookmarkStart w:id="18" w:name="_Toc133367206"/>
      <w:r w:rsidRPr="005E03E4">
        <w:rPr>
          <w:rStyle w:val="VerbatimChar"/>
          <w:rFonts w:asciiTheme="majorBidi" w:hAnsiTheme="majorBidi"/>
        </w:rPr>
        <w:t>2.2. Experiment Setup</w:t>
      </w:r>
      <w:bookmarkEnd w:id="18"/>
    </w:p>
    <w:p w14:paraId="04AFCA21" w14:textId="009404AA" w:rsidR="00B13980" w:rsidRPr="008A3E2E" w:rsidRDefault="00B13980" w:rsidP="00E021CB">
      <w:pPr>
        <w:jc w:val="both"/>
      </w:pPr>
      <w:r w:rsidRPr="00B13980">
        <w:drawing>
          <wp:anchor distT="0" distB="0" distL="114300" distR="114300" simplePos="0" relativeHeight="251660288" behindDoc="0" locked="0" layoutInCell="1" allowOverlap="1" wp14:anchorId="35AC11AC" wp14:editId="3D6A5CC8">
            <wp:simplePos x="0" y="0"/>
            <wp:positionH relativeFrom="margin">
              <wp:align>center</wp:align>
            </wp:positionH>
            <wp:positionV relativeFrom="paragraph">
              <wp:posOffset>619125</wp:posOffset>
            </wp:positionV>
            <wp:extent cx="5036820" cy="3725545"/>
            <wp:effectExtent l="19050" t="19050" r="11430" b="27305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556"/>
                    <a:stretch/>
                  </pic:blipFill>
                  <pic:spPr bwMode="auto">
                    <a:xfrm>
                      <a:off x="0" y="0"/>
                      <a:ext cx="5036820" cy="37255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96231">
        <w:t>The setup is the same as the MNIST dataset, but here the speech dataset had to be converted to a spectrogram first to change the problem to an image binary classification problem</w:t>
      </w:r>
      <w:r w:rsidR="0083581D">
        <w:t>.</w:t>
      </w:r>
      <w:r>
        <w:t xml:space="preserve"> Because the dimensions of the spectrogram </w:t>
      </w:r>
      <w:proofErr w:type="gramStart"/>
      <w:r>
        <w:t>is</w:t>
      </w:r>
      <w:proofErr w:type="gramEnd"/>
      <w:r>
        <w:t xml:space="preserve"> larger, the number of parameters of the neural networks increased significantly.</w:t>
      </w:r>
    </w:p>
    <w:p w14:paraId="226A79D0" w14:textId="1F3C4898" w:rsidR="005E03E4" w:rsidRDefault="005E03E4" w:rsidP="005E03E4">
      <w:pPr>
        <w:pStyle w:val="Heading2"/>
      </w:pPr>
      <w:bookmarkStart w:id="19" w:name="_Toc133367207"/>
      <w:r>
        <w:t>2.3. Comparison and Impact of Attention</w:t>
      </w:r>
      <w:bookmarkEnd w:id="19"/>
    </w:p>
    <w:p w14:paraId="69A8EF86" w14:textId="464D94FF" w:rsidR="00FB0CE6" w:rsidRDefault="00EA3DC9" w:rsidP="00FB0CE6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959DCDF" wp14:editId="34763EC2">
                <wp:simplePos x="0" y="0"/>
                <wp:positionH relativeFrom="column">
                  <wp:posOffset>0</wp:posOffset>
                </wp:positionH>
                <wp:positionV relativeFrom="paragraph">
                  <wp:posOffset>205105</wp:posOffset>
                </wp:positionV>
                <wp:extent cx="6743700" cy="2454910"/>
                <wp:effectExtent l="0" t="0" r="0" b="2540"/>
                <wp:wrapTopAndBottom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3700" cy="2454910"/>
                          <a:chOff x="0" y="0"/>
                          <a:chExt cx="6743700" cy="2454910"/>
                        </a:xfrm>
                      </wpg:grpSpPr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2860"/>
                            <a:ext cx="3108960" cy="2432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34740" y="0"/>
                            <a:ext cx="3108960" cy="2432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B71563A" id="Group 22" o:spid="_x0000_s1026" style="position:absolute;margin-left:0;margin-top:16.15pt;width:531pt;height:193.3pt;z-index:251663360" coordsize="67437,245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">
                <v:shape id="Picture 20" o:spid="_x0000_s1027" type="#_x0000_t75" style="position:absolute;top:228;width:31089;height:243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">
                  <v:imagedata r:id="rId26" o:title=""/>
                </v:shape>
                <v:shape id="Picture 21" o:spid="_x0000_s1028" type="#_x0000_t75" style="position:absolute;left:36347;width:31090;height:2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">
                  <v:imagedata r:id="rId27" o:title=""/>
                </v:shape>
                <w10:wrap type="topAndBottom"/>
              </v:group>
            </w:pict>
          </mc:Fallback>
        </mc:AlternateContent>
      </w:r>
      <w:r w:rsidR="00FB0CE6">
        <w:t>Results without attention:</w:t>
      </w:r>
    </w:p>
    <w:p w14:paraId="403FC107" w14:textId="243FC615" w:rsidR="00FB0CE6" w:rsidRDefault="004533A2" w:rsidP="00FB0CE6">
      <w:r>
        <w:t>In this dataset, probably the network architecture chosen isn’t the best to deal with it so the difference between the training and test results are very far.</w:t>
      </w:r>
    </w:p>
    <w:p w14:paraId="10A218F7" w14:textId="37890C43" w:rsidR="004533A2" w:rsidRDefault="004533A2" w:rsidP="00201606">
      <w:r>
        <w:t xml:space="preserve">For the best test accuracy: </w:t>
      </w:r>
      <w:r w:rsidR="00201606" w:rsidRPr="00201606">
        <w:t>81</w:t>
      </w:r>
      <w:r w:rsidR="00201606">
        <w:t xml:space="preserve">% at 15 epochs and minimum loss is </w:t>
      </w:r>
      <w:r w:rsidR="00112236" w:rsidRPr="00112236">
        <w:t>110</w:t>
      </w:r>
      <w:r w:rsidR="00112236">
        <w:t>.</w:t>
      </w:r>
      <w:r w:rsidR="00112236" w:rsidRPr="00112236">
        <w:t>20</w:t>
      </w:r>
      <w:r w:rsidR="00112236">
        <w:t>%</w:t>
      </w:r>
    </w:p>
    <w:p w14:paraId="12A00D5F" w14:textId="3D6DDBB8" w:rsidR="00670661" w:rsidRDefault="00B85AD3" w:rsidP="00201606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A930054" wp14:editId="583B876C">
                <wp:simplePos x="0" y="0"/>
                <wp:positionH relativeFrom="column">
                  <wp:posOffset>0</wp:posOffset>
                </wp:positionH>
                <wp:positionV relativeFrom="paragraph">
                  <wp:posOffset>175260</wp:posOffset>
                </wp:positionV>
                <wp:extent cx="6629400" cy="2447290"/>
                <wp:effectExtent l="0" t="0" r="0" b="0"/>
                <wp:wrapTopAndBottom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9400" cy="2447290"/>
                          <a:chOff x="0" y="0"/>
                          <a:chExt cx="6629400" cy="2447290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8960" cy="2432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520440" y="15240"/>
                            <a:ext cx="3108960" cy="2432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882DFDA" id="Group 27" o:spid="_x0000_s1026" style="position:absolute;margin-left:0;margin-top:13.8pt;width:522pt;height:192.7pt;z-index:251666432" coordsize="66294,244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">
                <v:shape id="Picture 24" o:spid="_x0000_s1027" type="#_x0000_t75" style="position:absolute;width:31089;height:2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">
                  <v:imagedata r:id="rId28" o:title=""/>
                </v:shape>
                <v:shape id="Picture 25" o:spid="_x0000_s1028" type="#_x0000_t75" style="position:absolute;left:35204;top:152;width:31090;height:2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">
                  <v:imagedata r:id="rId29" o:title=""/>
                </v:shape>
                <w10:wrap type="topAndBottom"/>
              </v:group>
            </w:pict>
          </mc:Fallback>
        </mc:AlternateContent>
      </w:r>
      <w:r w:rsidR="00670661">
        <w:t>Results with attention:</w:t>
      </w:r>
    </w:p>
    <w:p w14:paraId="6B0E65BD" w14:textId="6E2B5FBA" w:rsidR="00B85AD3" w:rsidRDefault="00B85AD3" w:rsidP="00201606">
      <w:r>
        <w:t xml:space="preserve">A very slight change that the blue curve was a little closer. </w:t>
      </w:r>
    </w:p>
    <w:p w14:paraId="255B2F1A" w14:textId="4F521B04" w:rsidR="00670661" w:rsidRPr="00FB0CE6" w:rsidRDefault="00B85AD3" w:rsidP="00DB3B4E">
      <w:r>
        <w:t xml:space="preserve">For the best test accuracy: </w:t>
      </w:r>
      <w:r w:rsidRPr="00B85AD3">
        <w:t>85</w:t>
      </w:r>
      <w:r>
        <w:t>.</w:t>
      </w:r>
      <w:r w:rsidRPr="00B85AD3">
        <w:t>67</w:t>
      </w:r>
      <w:r>
        <w:t xml:space="preserve">% at </w:t>
      </w:r>
      <w:r>
        <w:t>6</w:t>
      </w:r>
      <w:r>
        <w:t xml:space="preserve"> epochs and minimum loss is </w:t>
      </w:r>
      <w:r w:rsidR="00DB3B4E" w:rsidRPr="00DB3B4E">
        <w:t>51</w:t>
      </w:r>
      <w:r w:rsidR="00DB3B4E">
        <w:t>.</w:t>
      </w:r>
      <w:r w:rsidR="00DB3B4E" w:rsidRPr="00DB3B4E">
        <w:t>03</w:t>
      </w:r>
      <w:r>
        <w:t>%</w:t>
      </w:r>
    </w:p>
    <w:p w14:paraId="3189AA0A" w14:textId="090B846C" w:rsidR="005E03E4" w:rsidRPr="005E03E4" w:rsidRDefault="005E03E4" w:rsidP="005E03E4">
      <w:pPr>
        <w:pStyle w:val="Heading1"/>
      </w:pPr>
      <w:bookmarkStart w:id="20" w:name="_Toc133367208"/>
      <w:r>
        <w:t>3. Future Work</w:t>
      </w:r>
      <w:bookmarkEnd w:id="20"/>
    </w:p>
    <w:p w14:paraId="37617486" w14:textId="07FBC61B" w:rsidR="005E03E4" w:rsidRDefault="00BA0AE3" w:rsidP="00C871C3">
      <w:pPr>
        <w:jc w:val="both"/>
      </w:pPr>
      <w:r>
        <w:t xml:space="preserve">First is using a well-known CNN architecture like LeNet-5, VGG, </w:t>
      </w:r>
      <w:proofErr w:type="spellStart"/>
      <w:r>
        <w:t>ResNet</w:t>
      </w:r>
      <w:proofErr w:type="spellEnd"/>
      <w:r>
        <w:t xml:space="preserve"> and insert the attention mechanism inside it to see the different in results.</w:t>
      </w:r>
    </w:p>
    <w:p w14:paraId="4D3B317E" w14:textId="7114C401" w:rsidR="00BA0AE3" w:rsidRDefault="00BA0AE3" w:rsidP="00C871C3">
      <w:pPr>
        <w:jc w:val="both"/>
      </w:pPr>
      <w:r>
        <w:t>We noticed that the network can get overfitted on training data which results in a bad training to test ratio, so might try to use other blocks that reduce less parameters.</w:t>
      </w:r>
    </w:p>
    <w:p w14:paraId="3B3C0DAF" w14:textId="113DB01A" w:rsidR="00BA0AE3" w:rsidRDefault="00BA0AE3" w:rsidP="00C871C3">
      <w:pPr>
        <w:jc w:val="both"/>
      </w:pPr>
      <w:r>
        <w:t>Performing hyper parameters variations to know what is the best possible network for each of the 2 datasets. By doing a grid over activation functions, number of epochs, batch sizes and optimizer</w:t>
      </w:r>
      <w:r w:rsidR="00C871C3">
        <w:t>.</w:t>
      </w:r>
    </w:p>
    <w:p w14:paraId="4B09D8B3" w14:textId="23733951" w:rsidR="00C871C3" w:rsidRDefault="00C871C3" w:rsidP="00C871C3">
      <w:pPr>
        <w:jc w:val="both"/>
      </w:pPr>
      <w:r>
        <w:t xml:space="preserve">Implementing a better attention mechanism by implementing our own Attention class for the layer and perform the query, key, content and </w:t>
      </w:r>
      <w:proofErr w:type="spellStart"/>
      <w:r>
        <w:t>softmax</w:t>
      </w:r>
      <w:proofErr w:type="spellEnd"/>
      <w:r>
        <w:t xml:space="preserve"> method</w:t>
      </w:r>
      <w:r w:rsidR="00D540FE">
        <w:t>.</w:t>
      </w:r>
    </w:p>
    <w:p w14:paraId="7E94D544" w14:textId="77777777" w:rsidR="000840AA" w:rsidRPr="000840AA" w:rsidRDefault="000840AA" w:rsidP="000840AA"/>
    <w:sectPr w:rsidR="000840AA" w:rsidRPr="000840AA" w:rsidSect="00933813">
      <w:pgSz w:w="12240" w:h="15840"/>
      <w:pgMar w:top="720" w:right="720" w:bottom="720" w:left="720" w:header="720" w:footer="72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91DBB" w14:textId="77777777" w:rsidR="004F2861" w:rsidRDefault="004F2861" w:rsidP="00B76D23">
      <w:r>
        <w:separator/>
      </w:r>
    </w:p>
  </w:endnote>
  <w:endnote w:type="continuationSeparator" w:id="0">
    <w:p w14:paraId="4544986E" w14:textId="77777777" w:rsidR="004F2861" w:rsidRDefault="004F2861" w:rsidP="00B76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0904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D641D" w14:textId="62371E1A" w:rsidR="0070217E" w:rsidRPr="002D2B89" w:rsidRDefault="002D2B89" w:rsidP="002D2B8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A2133" w14:textId="77777777" w:rsidR="004F2861" w:rsidRDefault="004F2861" w:rsidP="00B76D23">
      <w:r>
        <w:separator/>
      </w:r>
    </w:p>
  </w:footnote>
  <w:footnote w:type="continuationSeparator" w:id="0">
    <w:p w14:paraId="76E8E6A7" w14:textId="77777777" w:rsidR="004F2861" w:rsidRDefault="004F2861" w:rsidP="00B76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C559B"/>
    <w:multiLevelType w:val="hybridMultilevel"/>
    <w:tmpl w:val="64E65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67D1"/>
    <w:multiLevelType w:val="hybridMultilevel"/>
    <w:tmpl w:val="F8EC3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10EEA"/>
    <w:multiLevelType w:val="hybridMultilevel"/>
    <w:tmpl w:val="D1D8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86136"/>
    <w:multiLevelType w:val="hybridMultilevel"/>
    <w:tmpl w:val="213EB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1304D"/>
    <w:multiLevelType w:val="hybridMultilevel"/>
    <w:tmpl w:val="73FE6D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A02CD8"/>
    <w:multiLevelType w:val="hybridMultilevel"/>
    <w:tmpl w:val="0D2A7BF4"/>
    <w:lvl w:ilvl="0" w:tplc="A20ADAA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E53E43"/>
    <w:multiLevelType w:val="hybridMultilevel"/>
    <w:tmpl w:val="B0AA0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44E61"/>
    <w:multiLevelType w:val="hybridMultilevel"/>
    <w:tmpl w:val="3438BD9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8" w15:restartNumberingAfterBreak="0">
    <w:nsid w:val="558217AB"/>
    <w:multiLevelType w:val="hybridMultilevel"/>
    <w:tmpl w:val="5506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AC3B2C"/>
    <w:multiLevelType w:val="hybridMultilevel"/>
    <w:tmpl w:val="AA10D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990A37"/>
    <w:multiLevelType w:val="hybridMultilevel"/>
    <w:tmpl w:val="211A6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80494B"/>
    <w:multiLevelType w:val="hybridMultilevel"/>
    <w:tmpl w:val="01C2D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6A5E2E"/>
    <w:multiLevelType w:val="hybridMultilevel"/>
    <w:tmpl w:val="B84E3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1B18B1"/>
    <w:multiLevelType w:val="hybridMultilevel"/>
    <w:tmpl w:val="EA9E3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5C116F"/>
    <w:multiLevelType w:val="hybridMultilevel"/>
    <w:tmpl w:val="C6E01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4143611">
    <w:abstractNumId w:val="14"/>
  </w:num>
  <w:num w:numId="2" w16cid:durableId="1337922199">
    <w:abstractNumId w:val="8"/>
  </w:num>
  <w:num w:numId="3" w16cid:durableId="1833717745">
    <w:abstractNumId w:val="3"/>
  </w:num>
  <w:num w:numId="4" w16cid:durableId="116027371">
    <w:abstractNumId w:val="11"/>
  </w:num>
  <w:num w:numId="5" w16cid:durableId="1914194807">
    <w:abstractNumId w:val="12"/>
  </w:num>
  <w:num w:numId="6" w16cid:durableId="896357130">
    <w:abstractNumId w:val="13"/>
  </w:num>
  <w:num w:numId="7" w16cid:durableId="1926643343">
    <w:abstractNumId w:val="4"/>
  </w:num>
  <w:num w:numId="8" w16cid:durableId="1144002401">
    <w:abstractNumId w:val="1"/>
  </w:num>
  <w:num w:numId="9" w16cid:durableId="2069764289">
    <w:abstractNumId w:val="9"/>
  </w:num>
  <w:num w:numId="10" w16cid:durableId="1096562272">
    <w:abstractNumId w:val="5"/>
  </w:num>
  <w:num w:numId="11" w16cid:durableId="1422412980">
    <w:abstractNumId w:val="7"/>
  </w:num>
  <w:num w:numId="12" w16cid:durableId="1783762791">
    <w:abstractNumId w:val="2"/>
  </w:num>
  <w:num w:numId="13" w16cid:durableId="253516803">
    <w:abstractNumId w:val="6"/>
  </w:num>
  <w:num w:numId="14" w16cid:durableId="34085155">
    <w:abstractNumId w:val="0"/>
  </w:num>
  <w:num w:numId="15" w16cid:durableId="1537156930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20A5"/>
    <w:rsid w:val="00005964"/>
    <w:rsid w:val="000064EC"/>
    <w:rsid w:val="00006E1D"/>
    <w:rsid w:val="0001158D"/>
    <w:rsid w:val="0001724C"/>
    <w:rsid w:val="00020B8F"/>
    <w:rsid w:val="00023ACB"/>
    <w:rsid w:val="000252C1"/>
    <w:rsid w:val="00025499"/>
    <w:rsid w:val="00034A89"/>
    <w:rsid w:val="0004073E"/>
    <w:rsid w:val="00044A74"/>
    <w:rsid w:val="000559FB"/>
    <w:rsid w:val="00060349"/>
    <w:rsid w:val="000605B8"/>
    <w:rsid w:val="000654D0"/>
    <w:rsid w:val="00074F1D"/>
    <w:rsid w:val="000757DE"/>
    <w:rsid w:val="00082723"/>
    <w:rsid w:val="00082D6C"/>
    <w:rsid w:val="000840AA"/>
    <w:rsid w:val="00084643"/>
    <w:rsid w:val="00085F66"/>
    <w:rsid w:val="00086B54"/>
    <w:rsid w:val="00086F2B"/>
    <w:rsid w:val="0009213D"/>
    <w:rsid w:val="000A19D1"/>
    <w:rsid w:val="000A1D09"/>
    <w:rsid w:val="000A2CFE"/>
    <w:rsid w:val="000A6059"/>
    <w:rsid w:val="000B2434"/>
    <w:rsid w:val="000C0A2F"/>
    <w:rsid w:val="000C5366"/>
    <w:rsid w:val="000C673E"/>
    <w:rsid w:val="000C6A4B"/>
    <w:rsid w:val="000C7DA0"/>
    <w:rsid w:val="000F208C"/>
    <w:rsid w:val="000F224F"/>
    <w:rsid w:val="001025A2"/>
    <w:rsid w:val="00112236"/>
    <w:rsid w:val="001141F5"/>
    <w:rsid w:val="00115F79"/>
    <w:rsid w:val="001205DE"/>
    <w:rsid w:val="0012173D"/>
    <w:rsid w:val="00123003"/>
    <w:rsid w:val="00127172"/>
    <w:rsid w:val="00131ACB"/>
    <w:rsid w:val="00132356"/>
    <w:rsid w:val="0013578A"/>
    <w:rsid w:val="001367A5"/>
    <w:rsid w:val="00141EA4"/>
    <w:rsid w:val="001529C9"/>
    <w:rsid w:val="00157010"/>
    <w:rsid w:val="00166B49"/>
    <w:rsid w:val="00173F73"/>
    <w:rsid w:val="001746BA"/>
    <w:rsid w:val="00181887"/>
    <w:rsid w:val="0019162E"/>
    <w:rsid w:val="001930AB"/>
    <w:rsid w:val="001960CF"/>
    <w:rsid w:val="00197628"/>
    <w:rsid w:val="001A4C7F"/>
    <w:rsid w:val="001B133D"/>
    <w:rsid w:val="001B367F"/>
    <w:rsid w:val="001B7B58"/>
    <w:rsid w:val="001C44A3"/>
    <w:rsid w:val="001C662C"/>
    <w:rsid w:val="001C67FE"/>
    <w:rsid w:val="001C7034"/>
    <w:rsid w:val="001D0F00"/>
    <w:rsid w:val="001D527B"/>
    <w:rsid w:val="001D74EB"/>
    <w:rsid w:val="001E337E"/>
    <w:rsid w:val="001E34A7"/>
    <w:rsid w:val="001E6F1A"/>
    <w:rsid w:val="001F42DD"/>
    <w:rsid w:val="001F6BA2"/>
    <w:rsid w:val="001F72D6"/>
    <w:rsid w:val="002010B7"/>
    <w:rsid w:val="00201606"/>
    <w:rsid w:val="00201F10"/>
    <w:rsid w:val="002039FB"/>
    <w:rsid w:val="00206402"/>
    <w:rsid w:val="00211043"/>
    <w:rsid w:val="002122A9"/>
    <w:rsid w:val="002127D2"/>
    <w:rsid w:val="00212E24"/>
    <w:rsid w:val="0021486F"/>
    <w:rsid w:val="00214920"/>
    <w:rsid w:val="002165F3"/>
    <w:rsid w:val="00221DB8"/>
    <w:rsid w:val="002278EE"/>
    <w:rsid w:val="00231594"/>
    <w:rsid w:val="00236940"/>
    <w:rsid w:val="00245709"/>
    <w:rsid w:val="00246526"/>
    <w:rsid w:val="0025043A"/>
    <w:rsid w:val="00251778"/>
    <w:rsid w:val="00262511"/>
    <w:rsid w:val="002666CB"/>
    <w:rsid w:val="002711A9"/>
    <w:rsid w:val="0027686D"/>
    <w:rsid w:val="00280160"/>
    <w:rsid w:val="00281CCA"/>
    <w:rsid w:val="002908E6"/>
    <w:rsid w:val="00292FB1"/>
    <w:rsid w:val="0029355D"/>
    <w:rsid w:val="002947B4"/>
    <w:rsid w:val="002965AD"/>
    <w:rsid w:val="002A6B00"/>
    <w:rsid w:val="002B0182"/>
    <w:rsid w:val="002B2D13"/>
    <w:rsid w:val="002B5F82"/>
    <w:rsid w:val="002B6D11"/>
    <w:rsid w:val="002C21E8"/>
    <w:rsid w:val="002C5C61"/>
    <w:rsid w:val="002D0E7F"/>
    <w:rsid w:val="002D147E"/>
    <w:rsid w:val="002D2B89"/>
    <w:rsid w:val="002D3105"/>
    <w:rsid w:val="002D5E79"/>
    <w:rsid w:val="002D6C7A"/>
    <w:rsid w:val="002E040B"/>
    <w:rsid w:val="002E3A32"/>
    <w:rsid w:val="002E6130"/>
    <w:rsid w:val="002F10D2"/>
    <w:rsid w:val="002F34B3"/>
    <w:rsid w:val="002F5FAE"/>
    <w:rsid w:val="00302D10"/>
    <w:rsid w:val="00305D4B"/>
    <w:rsid w:val="0032021F"/>
    <w:rsid w:val="00321B46"/>
    <w:rsid w:val="00325741"/>
    <w:rsid w:val="003269CB"/>
    <w:rsid w:val="00331E1D"/>
    <w:rsid w:val="00334189"/>
    <w:rsid w:val="003370CC"/>
    <w:rsid w:val="00337568"/>
    <w:rsid w:val="003378C5"/>
    <w:rsid w:val="003402FB"/>
    <w:rsid w:val="0034216E"/>
    <w:rsid w:val="00350812"/>
    <w:rsid w:val="003514D6"/>
    <w:rsid w:val="00352126"/>
    <w:rsid w:val="00354245"/>
    <w:rsid w:val="00354A39"/>
    <w:rsid w:val="0036068E"/>
    <w:rsid w:val="003633DA"/>
    <w:rsid w:val="00364281"/>
    <w:rsid w:val="0036655A"/>
    <w:rsid w:val="003718DF"/>
    <w:rsid w:val="003719C8"/>
    <w:rsid w:val="00372D5D"/>
    <w:rsid w:val="003832A8"/>
    <w:rsid w:val="003848CD"/>
    <w:rsid w:val="00385BF6"/>
    <w:rsid w:val="003938F1"/>
    <w:rsid w:val="00396AEB"/>
    <w:rsid w:val="003A50EC"/>
    <w:rsid w:val="003A70F0"/>
    <w:rsid w:val="003A7BC4"/>
    <w:rsid w:val="003B0805"/>
    <w:rsid w:val="003B580E"/>
    <w:rsid w:val="003B5922"/>
    <w:rsid w:val="003C6A42"/>
    <w:rsid w:val="003C7A91"/>
    <w:rsid w:val="003D1225"/>
    <w:rsid w:val="003D15F8"/>
    <w:rsid w:val="003E10B9"/>
    <w:rsid w:val="003E1BED"/>
    <w:rsid w:val="003E429C"/>
    <w:rsid w:val="003E6212"/>
    <w:rsid w:val="003E627C"/>
    <w:rsid w:val="003F20F8"/>
    <w:rsid w:val="003F564B"/>
    <w:rsid w:val="003F679A"/>
    <w:rsid w:val="003F789A"/>
    <w:rsid w:val="00400082"/>
    <w:rsid w:val="00402919"/>
    <w:rsid w:val="00403602"/>
    <w:rsid w:val="0040521A"/>
    <w:rsid w:val="00406471"/>
    <w:rsid w:val="00410002"/>
    <w:rsid w:val="00414260"/>
    <w:rsid w:val="004154D9"/>
    <w:rsid w:val="004230F3"/>
    <w:rsid w:val="00423C33"/>
    <w:rsid w:val="0042600F"/>
    <w:rsid w:val="00430BA0"/>
    <w:rsid w:val="00432B6C"/>
    <w:rsid w:val="00434623"/>
    <w:rsid w:val="00441477"/>
    <w:rsid w:val="004533A2"/>
    <w:rsid w:val="004573EB"/>
    <w:rsid w:val="0046048B"/>
    <w:rsid w:val="004634C8"/>
    <w:rsid w:val="00463550"/>
    <w:rsid w:val="004642DB"/>
    <w:rsid w:val="0047199E"/>
    <w:rsid w:val="0047378D"/>
    <w:rsid w:val="004746AF"/>
    <w:rsid w:val="00481CD8"/>
    <w:rsid w:val="0048469A"/>
    <w:rsid w:val="00485305"/>
    <w:rsid w:val="0048602B"/>
    <w:rsid w:val="0049533A"/>
    <w:rsid w:val="004A10A7"/>
    <w:rsid w:val="004A3E9D"/>
    <w:rsid w:val="004B1E41"/>
    <w:rsid w:val="004C410C"/>
    <w:rsid w:val="004C793F"/>
    <w:rsid w:val="004D6B9F"/>
    <w:rsid w:val="004E2429"/>
    <w:rsid w:val="004E52FE"/>
    <w:rsid w:val="004F2861"/>
    <w:rsid w:val="004F3AFE"/>
    <w:rsid w:val="004F6649"/>
    <w:rsid w:val="0050256E"/>
    <w:rsid w:val="0050433A"/>
    <w:rsid w:val="00504F2A"/>
    <w:rsid w:val="005077CD"/>
    <w:rsid w:val="005216C0"/>
    <w:rsid w:val="0052636F"/>
    <w:rsid w:val="005265D8"/>
    <w:rsid w:val="00530BAA"/>
    <w:rsid w:val="005318E8"/>
    <w:rsid w:val="00531CC7"/>
    <w:rsid w:val="00533FF4"/>
    <w:rsid w:val="00535925"/>
    <w:rsid w:val="00536205"/>
    <w:rsid w:val="00546EBC"/>
    <w:rsid w:val="00547139"/>
    <w:rsid w:val="00553652"/>
    <w:rsid w:val="005543F7"/>
    <w:rsid w:val="0055763D"/>
    <w:rsid w:val="005609E2"/>
    <w:rsid w:val="00566C62"/>
    <w:rsid w:val="005719EF"/>
    <w:rsid w:val="00572A10"/>
    <w:rsid w:val="00583918"/>
    <w:rsid w:val="00587350"/>
    <w:rsid w:val="00594986"/>
    <w:rsid w:val="00595E09"/>
    <w:rsid w:val="00596BB8"/>
    <w:rsid w:val="005A3CA7"/>
    <w:rsid w:val="005C62E0"/>
    <w:rsid w:val="005D088B"/>
    <w:rsid w:val="005E03E4"/>
    <w:rsid w:val="005E1D9A"/>
    <w:rsid w:val="005F0189"/>
    <w:rsid w:val="005F4BEC"/>
    <w:rsid w:val="005F6FC6"/>
    <w:rsid w:val="00601C86"/>
    <w:rsid w:val="00602A45"/>
    <w:rsid w:val="00602C00"/>
    <w:rsid w:val="0060343A"/>
    <w:rsid w:val="00606C28"/>
    <w:rsid w:val="006178A1"/>
    <w:rsid w:val="00620E64"/>
    <w:rsid w:val="0062478B"/>
    <w:rsid w:val="00625D5A"/>
    <w:rsid w:val="00626C6C"/>
    <w:rsid w:val="0063161B"/>
    <w:rsid w:val="0063344B"/>
    <w:rsid w:val="00635D06"/>
    <w:rsid w:val="00640DBD"/>
    <w:rsid w:val="00640FFB"/>
    <w:rsid w:val="0064199A"/>
    <w:rsid w:val="00641A8E"/>
    <w:rsid w:val="006453E1"/>
    <w:rsid w:val="00646BEA"/>
    <w:rsid w:val="00651288"/>
    <w:rsid w:val="00661983"/>
    <w:rsid w:val="00663E0A"/>
    <w:rsid w:val="00666B51"/>
    <w:rsid w:val="00670661"/>
    <w:rsid w:val="006723D9"/>
    <w:rsid w:val="0067405F"/>
    <w:rsid w:val="00674A97"/>
    <w:rsid w:val="00675E14"/>
    <w:rsid w:val="006767BF"/>
    <w:rsid w:val="00680FDD"/>
    <w:rsid w:val="00682E26"/>
    <w:rsid w:val="0069462D"/>
    <w:rsid w:val="00697507"/>
    <w:rsid w:val="00697C97"/>
    <w:rsid w:val="006A09DB"/>
    <w:rsid w:val="006A2E7E"/>
    <w:rsid w:val="006A3271"/>
    <w:rsid w:val="006B03D9"/>
    <w:rsid w:val="006B7464"/>
    <w:rsid w:val="006C20A7"/>
    <w:rsid w:val="006C30D6"/>
    <w:rsid w:val="006C7CE4"/>
    <w:rsid w:val="006D1609"/>
    <w:rsid w:val="006D3768"/>
    <w:rsid w:val="006D5954"/>
    <w:rsid w:val="006E086E"/>
    <w:rsid w:val="006E2511"/>
    <w:rsid w:val="006F20DF"/>
    <w:rsid w:val="006F257A"/>
    <w:rsid w:val="006F448F"/>
    <w:rsid w:val="00700545"/>
    <w:rsid w:val="0070073F"/>
    <w:rsid w:val="0070217E"/>
    <w:rsid w:val="00702250"/>
    <w:rsid w:val="00702D6E"/>
    <w:rsid w:val="00703C41"/>
    <w:rsid w:val="007044BF"/>
    <w:rsid w:val="00704618"/>
    <w:rsid w:val="0070477C"/>
    <w:rsid w:val="00711738"/>
    <w:rsid w:val="00711AA3"/>
    <w:rsid w:val="00713A8E"/>
    <w:rsid w:val="00714C0C"/>
    <w:rsid w:val="00736DAF"/>
    <w:rsid w:val="00755947"/>
    <w:rsid w:val="00761ABD"/>
    <w:rsid w:val="007637B6"/>
    <w:rsid w:val="0076396B"/>
    <w:rsid w:val="00764FBE"/>
    <w:rsid w:val="007768A0"/>
    <w:rsid w:val="00783783"/>
    <w:rsid w:val="00785D23"/>
    <w:rsid w:val="00787940"/>
    <w:rsid w:val="00790B16"/>
    <w:rsid w:val="00794F78"/>
    <w:rsid w:val="00795FF7"/>
    <w:rsid w:val="007961F7"/>
    <w:rsid w:val="007A1C8B"/>
    <w:rsid w:val="007A243D"/>
    <w:rsid w:val="007B0B5A"/>
    <w:rsid w:val="007B2239"/>
    <w:rsid w:val="007C14CA"/>
    <w:rsid w:val="007D1A7E"/>
    <w:rsid w:val="007D24F6"/>
    <w:rsid w:val="007D62D9"/>
    <w:rsid w:val="007D64EE"/>
    <w:rsid w:val="007E243E"/>
    <w:rsid w:val="007E3D9E"/>
    <w:rsid w:val="007F03A5"/>
    <w:rsid w:val="00800453"/>
    <w:rsid w:val="00803571"/>
    <w:rsid w:val="00803CB1"/>
    <w:rsid w:val="00810789"/>
    <w:rsid w:val="008109F6"/>
    <w:rsid w:val="008114AF"/>
    <w:rsid w:val="008138A4"/>
    <w:rsid w:val="00814507"/>
    <w:rsid w:val="008149F1"/>
    <w:rsid w:val="008150BB"/>
    <w:rsid w:val="0081740D"/>
    <w:rsid w:val="008225AF"/>
    <w:rsid w:val="0083581D"/>
    <w:rsid w:val="0084310D"/>
    <w:rsid w:val="0085176A"/>
    <w:rsid w:val="00851781"/>
    <w:rsid w:val="008517CC"/>
    <w:rsid w:val="0085550D"/>
    <w:rsid w:val="00857162"/>
    <w:rsid w:val="0086390A"/>
    <w:rsid w:val="0086466F"/>
    <w:rsid w:val="00881C63"/>
    <w:rsid w:val="00885AAE"/>
    <w:rsid w:val="0088777F"/>
    <w:rsid w:val="008904D3"/>
    <w:rsid w:val="00890D34"/>
    <w:rsid w:val="00892C53"/>
    <w:rsid w:val="00894336"/>
    <w:rsid w:val="00895700"/>
    <w:rsid w:val="008A06C8"/>
    <w:rsid w:val="008A10F8"/>
    <w:rsid w:val="008A38C8"/>
    <w:rsid w:val="008A3E2E"/>
    <w:rsid w:val="008A5C66"/>
    <w:rsid w:val="008A7615"/>
    <w:rsid w:val="008B6A76"/>
    <w:rsid w:val="008C01FB"/>
    <w:rsid w:val="008C7244"/>
    <w:rsid w:val="008D34A9"/>
    <w:rsid w:val="008E66BC"/>
    <w:rsid w:val="008F65D0"/>
    <w:rsid w:val="00900DE3"/>
    <w:rsid w:val="00914656"/>
    <w:rsid w:val="00916767"/>
    <w:rsid w:val="00916B5A"/>
    <w:rsid w:val="009171A6"/>
    <w:rsid w:val="00935B1D"/>
    <w:rsid w:val="00947F0E"/>
    <w:rsid w:val="00951A04"/>
    <w:rsid w:val="00952ADA"/>
    <w:rsid w:val="009650C7"/>
    <w:rsid w:val="0096698E"/>
    <w:rsid w:val="00971F58"/>
    <w:rsid w:val="0097241D"/>
    <w:rsid w:val="00976017"/>
    <w:rsid w:val="009812A6"/>
    <w:rsid w:val="00982D46"/>
    <w:rsid w:val="009868B3"/>
    <w:rsid w:val="0099715A"/>
    <w:rsid w:val="009B2E78"/>
    <w:rsid w:val="009C7D7F"/>
    <w:rsid w:val="009D1B2A"/>
    <w:rsid w:val="009D4419"/>
    <w:rsid w:val="009D6616"/>
    <w:rsid w:val="009D7E0B"/>
    <w:rsid w:val="009E0956"/>
    <w:rsid w:val="009E73DE"/>
    <w:rsid w:val="00A14BEF"/>
    <w:rsid w:val="00A21C89"/>
    <w:rsid w:val="00A22178"/>
    <w:rsid w:val="00A24D5F"/>
    <w:rsid w:val="00A31589"/>
    <w:rsid w:val="00A3749D"/>
    <w:rsid w:val="00A41190"/>
    <w:rsid w:val="00A44478"/>
    <w:rsid w:val="00A448A3"/>
    <w:rsid w:val="00A475D1"/>
    <w:rsid w:val="00A47AFF"/>
    <w:rsid w:val="00A51C64"/>
    <w:rsid w:val="00A54388"/>
    <w:rsid w:val="00A60FEB"/>
    <w:rsid w:val="00A70BB3"/>
    <w:rsid w:val="00A72D9A"/>
    <w:rsid w:val="00A76C21"/>
    <w:rsid w:val="00A843A6"/>
    <w:rsid w:val="00A8709F"/>
    <w:rsid w:val="00A92EBC"/>
    <w:rsid w:val="00AA108E"/>
    <w:rsid w:val="00AA2227"/>
    <w:rsid w:val="00AC2C9C"/>
    <w:rsid w:val="00AC2DD2"/>
    <w:rsid w:val="00AC6EA4"/>
    <w:rsid w:val="00AD094A"/>
    <w:rsid w:val="00AD282C"/>
    <w:rsid w:val="00AD356B"/>
    <w:rsid w:val="00AE00A3"/>
    <w:rsid w:val="00AE128C"/>
    <w:rsid w:val="00AE57AA"/>
    <w:rsid w:val="00AE5E36"/>
    <w:rsid w:val="00AE64AD"/>
    <w:rsid w:val="00AE6E50"/>
    <w:rsid w:val="00AF09E9"/>
    <w:rsid w:val="00AF7D87"/>
    <w:rsid w:val="00B067FC"/>
    <w:rsid w:val="00B11A6A"/>
    <w:rsid w:val="00B11E55"/>
    <w:rsid w:val="00B120A5"/>
    <w:rsid w:val="00B13980"/>
    <w:rsid w:val="00B157CE"/>
    <w:rsid w:val="00B20F70"/>
    <w:rsid w:val="00B2538D"/>
    <w:rsid w:val="00B267C2"/>
    <w:rsid w:val="00B31A39"/>
    <w:rsid w:val="00B42897"/>
    <w:rsid w:val="00B447EB"/>
    <w:rsid w:val="00B46BD4"/>
    <w:rsid w:val="00B51D8F"/>
    <w:rsid w:val="00B528F8"/>
    <w:rsid w:val="00B546E1"/>
    <w:rsid w:val="00B576A9"/>
    <w:rsid w:val="00B64058"/>
    <w:rsid w:val="00B64CB7"/>
    <w:rsid w:val="00B74AE4"/>
    <w:rsid w:val="00B76D23"/>
    <w:rsid w:val="00B80983"/>
    <w:rsid w:val="00B84771"/>
    <w:rsid w:val="00B84E2A"/>
    <w:rsid w:val="00B85AD3"/>
    <w:rsid w:val="00B85B26"/>
    <w:rsid w:val="00B873A3"/>
    <w:rsid w:val="00BA0AE3"/>
    <w:rsid w:val="00BA535B"/>
    <w:rsid w:val="00BB0313"/>
    <w:rsid w:val="00BC0CBA"/>
    <w:rsid w:val="00BC1B8C"/>
    <w:rsid w:val="00BC395C"/>
    <w:rsid w:val="00BC57EF"/>
    <w:rsid w:val="00BC7FAE"/>
    <w:rsid w:val="00BD07DB"/>
    <w:rsid w:val="00BD11C6"/>
    <w:rsid w:val="00BD7925"/>
    <w:rsid w:val="00BE485F"/>
    <w:rsid w:val="00BE7F41"/>
    <w:rsid w:val="00BF2F51"/>
    <w:rsid w:val="00BF4C1D"/>
    <w:rsid w:val="00C076D2"/>
    <w:rsid w:val="00C10EE4"/>
    <w:rsid w:val="00C12905"/>
    <w:rsid w:val="00C171C2"/>
    <w:rsid w:val="00C17A8A"/>
    <w:rsid w:val="00C22CCA"/>
    <w:rsid w:val="00C22D67"/>
    <w:rsid w:val="00C23C61"/>
    <w:rsid w:val="00C26D79"/>
    <w:rsid w:val="00C308DA"/>
    <w:rsid w:val="00C3676B"/>
    <w:rsid w:val="00C36CCD"/>
    <w:rsid w:val="00C51C41"/>
    <w:rsid w:val="00C642D0"/>
    <w:rsid w:val="00C66AC5"/>
    <w:rsid w:val="00C67332"/>
    <w:rsid w:val="00C72B60"/>
    <w:rsid w:val="00C72CA4"/>
    <w:rsid w:val="00C7497D"/>
    <w:rsid w:val="00C81D11"/>
    <w:rsid w:val="00C859DE"/>
    <w:rsid w:val="00C85EDE"/>
    <w:rsid w:val="00C871C3"/>
    <w:rsid w:val="00C91A9A"/>
    <w:rsid w:val="00C93D20"/>
    <w:rsid w:val="00C946F9"/>
    <w:rsid w:val="00C96231"/>
    <w:rsid w:val="00CA0FD2"/>
    <w:rsid w:val="00CA38BC"/>
    <w:rsid w:val="00CA401B"/>
    <w:rsid w:val="00CB29E4"/>
    <w:rsid w:val="00CB514C"/>
    <w:rsid w:val="00CB5ECC"/>
    <w:rsid w:val="00CB7AD1"/>
    <w:rsid w:val="00CD2051"/>
    <w:rsid w:val="00CE0F2D"/>
    <w:rsid w:val="00CE1DB6"/>
    <w:rsid w:val="00CE34C2"/>
    <w:rsid w:val="00CF01E0"/>
    <w:rsid w:val="00CF7CD2"/>
    <w:rsid w:val="00D01CDF"/>
    <w:rsid w:val="00D02DB2"/>
    <w:rsid w:val="00D03C3E"/>
    <w:rsid w:val="00D0442E"/>
    <w:rsid w:val="00D069FF"/>
    <w:rsid w:val="00D1033E"/>
    <w:rsid w:val="00D116B1"/>
    <w:rsid w:val="00D1297B"/>
    <w:rsid w:val="00D15020"/>
    <w:rsid w:val="00D23426"/>
    <w:rsid w:val="00D310AF"/>
    <w:rsid w:val="00D37F94"/>
    <w:rsid w:val="00D45C1E"/>
    <w:rsid w:val="00D476B1"/>
    <w:rsid w:val="00D532DB"/>
    <w:rsid w:val="00D540FE"/>
    <w:rsid w:val="00D54C81"/>
    <w:rsid w:val="00D573A5"/>
    <w:rsid w:val="00D71F9E"/>
    <w:rsid w:val="00D75E9F"/>
    <w:rsid w:val="00D800CE"/>
    <w:rsid w:val="00D8238A"/>
    <w:rsid w:val="00D8304F"/>
    <w:rsid w:val="00D8763A"/>
    <w:rsid w:val="00D90BB9"/>
    <w:rsid w:val="00D93FB2"/>
    <w:rsid w:val="00D97D8D"/>
    <w:rsid w:val="00DA506D"/>
    <w:rsid w:val="00DA64BA"/>
    <w:rsid w:val="00DB0B36"/>
    <w:rsid w:val="00DB3B4E"/>
    <w:rsid w:val="00DB59CE"/>
    <w:rsid w:val="00DC57F6"/>
    <w:rsid w:val="00DC584B"/>
    <w:rsid w:val="00DC59F3"/>
    <w:rsid w:val="00DD18F9"/>
    <w:rsid w:val="00DD318D"/>
    <w:rsid w:val="00DD4804"/>
    <w:rsid w:val="00DD5F0B"/>
    <w:rsid w:val="00DD728F"/>
    <w:rsid w:val="00DD7A37"/>
    <w:rsid w:val="00DE2AD9"/>
    <w:rsid w:val="00DF75C0"/>
    <w:rsid w:val="00E02022"/>
    <w:rsid w:val="00E021CB"/>
    <w:rsid w:val="00E0409E"/>
    <w:rsid w:val="00E07D0C"/>
    <w:rsid w:val="00E1342E"/>
    <w:rsid w:val="00E20E92"/>
    <w:rsid w:val="00E265E1"/>
    <w:rsid w:val="00E334F3"/>
    <w:rsid w:val="00E342B9"/>
    <w:rsid w:val="00E360F7"/>
    <w:rsid w:val="00E40834"/>
    <w:rsid w:val="00E45C25"/>
    <w:rsid w:val="00E479A3"/>
    <w:rsid w:val="00E56ED6"/>
    <w:rsid w:val="00E63CD2"/>
    <w:rsid w:val="00E6679C"/>
    <w:rsid w:val="00E70F59"/>
    <w:rsid w:val="00E744D8"/>
    <w:rsid w:val="00E76D6B"/>
    <w:rsid w:val="00E814EA"/>
    <w:rsid w:val="00E819C9"/>
    <w:rsid w:val="00E821CC"/>
    <w:rsid w:val="00E84FE6"/>
    <w:rsid w:val="00E96006"/>
    <w:rsid w:val="00E97908"/>
    <w:rsid w:val="00EA3DC9"/>
    <w:rsid w:val="00EA7F76"/>
    <w:rsid w:val="00EB1427"/>
    <w:rsid w:val="00EB2D3A"/>
    <w:rsid w:val="00EB43F1"/>
    <w:rsid w:val="00EC0464"/>
    <w:rsid w:val="00EC2EE3"/>
    <w:rsid w:val="00EC4901"/>
    <w:rsid w:val="00EC5CA2"/>
    <w:rsid w:val="00ED15FD"/>
    <w:rsid w:val="00ED3E23"/>
    <w:rsid w:val="00ED57FB"/>
    <w:rsid w:val="00EE3EA3"/>
    <w:rsid w:val="00EE5E2B"/>
    <w:rsid w:val="00EF5248"/>
    <w:rsid w:val="00EF6122"/>
    <w:rsid w:val="00EF61AA"/>
    <w:rsid w:val="00F1292C"/>
    <w:rsid w:val="00F20E1F"/>
    <w:rsid w:val="00F25D4A"/>
    <w:rsid w:val="00F31D3B"/>
    <w:rsid w:val="00F32BA4"/>
    <w:rsid w:val="00F34A09"/>
    <w:rsid w:val="00F4130F"/>
    <w:rsid w:val="00F45A6F"/>
    <w:rsid w:val="00F4771D"/>
    <w:rsid w:val="00F64158"/>
    <w:rsid w:val="00F74BF0"/>
    <w:rsid w:val="00F75AE4"/>
    <w:rsid w:val="00F76733"/>
    <w:rsid w:val="00F82769"/>
    <w:rsid w:val="00F9146A"/>
    <w:rsid w:val="00FA2E0E"/>
    <w:rsid w:val="00FA5A8B"/>
    <w:rsid w:val="00FB0CE6"/>
    <w:rsid w:val="00FB4966"/>
    <w:rsid w:val="00FC0B1D"/>
    <w:rsid w:val="00FC25AB"/>
    <w:rsid w:val="00FD0B92"/>
    <w:rsid w:val="00FD1228"/>
    <w:rsid w:val="00FD309D"/>
    <w:rsid w:val="00FD7018"/>
    <w:rsid w:val="00FD7EDA"/>
    <w:rsid w:val="00FE60CA"/>
    <w:rsid w:val="00FF0022"/>
    <w:rsid w:val="00FF2DC0"/>
    <w:rsid w:val="00FF2F50"/>
    <w:rsid w:val="00FF3CA8"/>
    <w:rsid w:val="00FF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107F19"/>
  <w15:chartTrackingRefBased/>
  <w15:docId w15:val="{ED9BB962-BD27-44EF-8BA4-3C4EFB97A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D23"/>
    <w:rPr>
      <w:rFonts w:asciiTheme="majorBidi" w:hAnsiTheme="majorBidi" w:cstheme="majorBidi"/>
      <w:sz w:val="24"/>
      <w:szCs w:val="24"/>
      <w:lang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42DD"/>
    <w:pPr>
      <w:spacing w:before="240"/>
      <w:ind w:left="-180"/>
      <w:outlineLvl w:val="0"/>
    </w:pPr>
    <w:rPr>
      <w:b/>
      <w:bCs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C5366"/>
    <w:pPr>
      <w:ind w:left="-90"/>
      <w:outlineLvl w:val="1"/>
    </w:pPr>
    <w:rPr>
      <w:sz w:val="30"/>
      <w:szCs w:val="3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D0E7F"/>
    <w:pPr>
      <w:ind w:left="0"/>
      <w:outlineLvl w:val="2"/>
    </w:pPr>
    <w:rPr>
      <w:noProof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0E7F"/>
    <w:pPr>
      <w:outlineLvl w:val="3"/>
    </w:pPr>
    <w:rPr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2DD"/>
    <w:rPr>
      <w:rFonts w:asciiTheme="majorBidi" w:hAnsiTheme="majorBidi" w:cstheme="majorBidi"/>
      <w:b/>
      <w:bCs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0C5366"/>
    <w:rPr>
      <w:rFonts w:asciiTheme="majorBidi" w:hAnsiTheme="majorBidi" w:cstheme="majorBidi"/>
      <w:b/>
      <w:bCs/>
      <w:sz w:val="30"/>
      <w:szCs w:val="30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2D0E7F"/>
    <w:rPr>
      <w:rFonts w:asciiTheme="majorBidi" w:hAnsiTheme="majorBidi" w:cstheme="majorBidi"/>
      <w:b/>
      <w:bCs/>
      <w:noProof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D0E7F"/>
    <w:rPr>
      <w:rFonts w:asciiTheme="majorBidi" w:hAnsiTheme="majorBidi" w:cstheme="majorBidi"/>
      <w:sz w:val="28"/>
      <w:szCs w:val="28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D0E7F"/>
    <w:pPr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D0E7F"/>
    <w:rPr>
      <w:rFonts w:asciiTheme="majorBidi" w:hAnsiTheme="majorBidi" w:cstheme="majorBidi"/>
      <w:b/>
      <w:bCs/>
      <w:sz w:val="32"/>
      <w:szCs w:val="32"/>
    </w:rPr>
  </w:style>
  <w:style w:type="table" w:styleId="TableGrid">
    <w:name w:val="Table Grid"/>
    <w:basedOn w:val="TableNormal"/>
    <w:uiPriority w:val="39"/>
    <w:rsid w:val="002D0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0E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E7F"/>
    <w:rPr>
      <w:rFonts w:asciiTheme="majorBidi" w:hAnsiTheme="majorBidi" w:cstheme="majorBidi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D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E7F"/>
    <w:rPr>
      <w:rFonts w:asciiTheme="majorBidi" w:hAnsiTheme="majorBidi" w:cstheme="majorBidi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D0E7F"/>
    <w:pPr>
      <w:keepNext/>
      <w:keepLines/>
      <w:spacing w:after="0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D0E7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0E7F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2D0E7F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D0E7F"/>
    <w:pPr>
      <w:spacing w:after="100"/>
      <w:ind w:left="560"/>
    </w:pPr>
  </w:style>
  <w:style w:type="paragraph" w:styleId="Caption">
    <w:name w:val="caption"/>
    <w:basedOn w:val="Normal"/>
    <w:next w:val="Normal"/>
    <w:uiPriority w:val="35"/>
    <w:unhideWhenUsed/>
    <w:qFormat/>
    <w:rsid w:val="002D0E7F"/>
    <w:pPr>
      <w:spacing w:after="200" w:line="240" w:lineRule="auto"/>
      <w:jc w:val="center"/>
    </w:pPr>
    <w:rPr>
      <w:i/>
      <w:i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D0E7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D0E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0E7F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3719C8"/>
    <w:pPr>
      <w:spacing w:after="0"/>
    </w:pPr>
  </w:style>
  <w:style w:type="paragraph" w:styleId="Index9">
    <w:name w:val="index 9"/>
    <w:basedOn w:val="Normal"/>
    <w:next w:val="Normal"/>
    <w:autoRedefine/>
    <w:uiPriority w:val="99"/>
    <w:unhideWhenUsed/>
    <w:rsid w:val="003719C8"/>
    <w:pPr>
      <w:spacing w:after="0"/>
      <w:ind w:left="2520" w:hanging="280"/>
    </w:pPr>
    <w:rPr>
      <w:rFonts w:asciiTheme="minorHAnsi" w:hAnsiTheme="minorHAnsi" w:cstheme="minorHAnsi"/>
      <w:sz w:val="18"/>
      <w:szCs w:val="21"/>
    </w:rPr>
  </w:style>
  <w:style w:type="paragraph" w:styleId="Bibliography">
    <w:name w:val="Bibliography"/>
    <w:basedOn w:val="Normal"/>
    <w:next w:val="Normal"/>
    <w:uiPriority w:val="37"/>
    <w:unhideWhenUsed/>
    <w:rsid w:val="00CE0F2D"/>
  </w:style>
  <w:style w:type="paragraph" w:styleId="Index1">
    <w:name w:val="index 1"/>
    <w:basedOn w:val="Normal"/>
    <w:next w:val="Normal"/>
    <w:autoRedefine/>
    <w:uiPriority w:val="99"/>
    <w:unhideWhenUsed/>
    <w:rsid w:val="00084643"/>
    <w:pPr>
      <w:spacing w:after="0"/>
      <w:ind w:left="280" w:hanging="280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084643"/>
    <w:pPr>
      <w:spacing w:after="0"/>
      <w:ind w:left="560" w:hanging="280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084643"/>
    <w:pPr>
      <w:spacing w:after="0"/>
      <w:ind w:left="840" w:hanging="280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084643"/>
    <w:pPr>
      <w:spacing w:after="0"/>
      <w:ind w:left="1120" w:hanging="280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084643"/>
    <w:pPr>
      <w:spacing w:after="0"/>
      <w:ind w:left="1400" w:hanging="280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084643"/>
    <w:pPr>
      <w:spacing w:after="0"/>
      <w:ind w:left="1680" w:hanging="280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084643"/>
    <w:pPr>
      <w:spacing w:after="0"/>
      <w:ind w:left="1960" w:hanging="280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084643"/>
    <w:pPr>
      <w:spacing w:after="0"/>
      <w:ind w:left="2240" w:hanging="280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084643"/>
    <w:pPr>
      <w:spacing w:before="240" w:after="120"/>
      <w:jc w:val="center"/>
    </w:pPr>
    <w:rPr>
      <w:rFonts w:asciiTheme="minorHAnsi" w:hAnsiTheme="minorHAnsi" w:cstheme="minorHAnsi"/>
      <w:b/>
      <w:bCs/>
      <w:sz w:val="26"/>
      <w:szCs w:val="31"/>
    </w:rPr>
  </w:style>
  <w:style w:type="paragraph" w:customStyle="1" w:styleId="FirstParagraph">
    <w:name w:val="First Paragraph"/>
    <w:basedOn w:val="BodyText"/>
    <w:next w:val="BodyText"/>
    <w:qFormat/>
    <w:rsid w:val="000840AA"/>
    <w:pPr>
      <w:spacing w:before="180" w:after="180" w:line="240" w:lineRule="auto"/>
    </w:pPr>
    <w:rPr>
      <w:rFonts w:asciiTheme="minorHAnsi" w:hAnsiTheme="minorHAnsi" w:cstheme="minorBidi"/>
      <w:lang w:bidi="ar-SA"/>
    </w:rPr>
  </w:style>
  <w:style w:type="character" w:customStyle="1" w:styleId="VerbatimChar">
    <w:name w:val="Verbatim Char"/>
    <w:basedOn w:val="DefaultParagraphFont"/>
    <w:link w:val="SourceCode"/>
    <w:rsid w:val="000840A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0840AA"/>
    <w:pPr>
      <w:wordWrap w:val="0"/>
      <w:spacing w:after="200" w:line="240" w:lineRule="auto"/>
    </w:pPr>
    <w:rPr>
      <w:rFonts w:ascii="Consolas" w:hAnsi="Consolas" w:cstheme="minorBidi"/>
      <w:sz w:val="22"/>
      <w:szCs w:val="22"/>
      <w:lang w:bidi="ar-SA"/>
    </w:rPr>
  </w:style>
  <w:style w:type="character" w:customStyle="1" w:styleId="DecValTok">
    <w:name w:val="DecValTok"/>
    <w:basedOn w:val="VerbatimChar"/>
    <w:rsid w:val="000840AA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0840AA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0840AA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0840AA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0840A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0840AA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0840AA"/>
    <w:rPr>
      <w:rFonts w:ascii="Consolas" w:hAnsi="Consolas"/>
      <w:i/>
      <w:color w:val="60A0B0"/>
    </w:rPr>
  </w:style>
  <w:style w:type="character" w:customStyle="1" w:styleId="ControlFlowTok">
    <w:name w:val="ControlFlowTok"/>
    <w:basedOn w:val="VerbatimChar"/>
    <w:rsid w:val="000840AA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0840AA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0840AA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0840AA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0840A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840AA"/>
    <w:rPr>
      <w:rFonts w:asciiTheme="majorBidi" w:hAnsiTheme="majorBidi" w:cstheme="majorBidi"/>
      <w:sz w:val="24"/>
      <w:szCs w:val="24"/>
      <w:lang w:bidi="ar-EG"/>
    </w:rPr>
  </w:style>
  <w:style w:type="character" w:customStyle="1" w:styleId="KeywordTok">
    <w:name w:val="KeywordTok"/>
    <w:basedOn w:val="VerbatimChar"/>
    <w:rsid w:val="00FB4966"/>
    <w:rPr>
      <w:rFonts w:ascii="Consolas" w:hAnsi="Consolas"/>
      <w:b/>
      <w:color w:val="00702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10329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3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9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3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97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37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60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49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4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4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65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8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1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38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4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2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8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emf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om22</b:Tag>
    <b:SourceType>DocumentFromInternetSite</b:SourceType>
    <b:Guid>{27A176B8-7F3D-4AB0-BC44-AED67F748968}</b:Guid>
    <b:LCID>en-US</b:LCID>
    <b:Title>High-Resolution Image Synthesis with Latent Diffusion Models | Papers With Code</b:Title>
    <b:Year>2022</b:Year>
    <b:Author>
      <b:Author>
        <b:NameList>
          <b:Person>
            <b:Last>Rombach</b:Last>
            <b:First>Robin</b:First>
          </b:Person>
          <b:Person>
            <b:Last>Blattmann</b:Last>
            <b:First>Andreas</b:First>
          </b:Person>
          <b:Person>
            <b:Last>Lorenz</b:Last>
            <b:First>Dominik</b:First>
          </b:Person>
          <b:Person>
            <b:Last>Esser</b:Last>
            <b:First>Patrick</b:First>
          </b:Person>
          <b:Person>
            <b:Last>Ommer</b:Last>
            <b:First>Björn</b:First>
          </b:Person>
        </b:NameList>
      </b:Author>
    </b:Author>
    <b:YearAccessed>2023</b:YearAccessed>
    <b:URL>https://paperswithcode.com/paper/high-resolution-image-synthesis-with-latent</b:URL>
    <b:InternetSiteTitle>Papers With Code</b:InternetSiteTitle>
    <b:RefOrder>1</b:RefOrder>
  </b:Source>
  <b:Source>
    <b:Tag>Ala22</b:Tag>
    <b:SourceType>InternetSite</b:SourceType>
    <b:Guid>{61A83F0E-24EA-4536-94D4-EFF5534ED18F}</b:Guid>
    <b:Title>The Illustrated Stable Diffusion</b:Title>
    <b:Year>2022</b:Year>
    <b:YearAccessed>2023</b:YearAccessed>
    <b:URL>https://jalammar.github.io/illustrated-stable-diffusion/</b:URL>
    <b:Author>
      <b:Author>
        <b:NameList>
          <b:Person>
            <b:Last>Alammar</b:Last>
            <b:First>Jay</b:First>
          </b:Person>
        </b:NameList>
      </b:Author>
    </b:Author>
    <b:RefOrder>5</b:RefOrder>
  </b:Source>
  <b:Source>
    <b:Tag>Com23</b:Tag>
    <b:SourceType>DocumentFromInternetSite</b:SourceType>
    <b:Guid>{AE043FC4-C5D8-4875-8285-B60845DE7223}</b:Guid>
    <b:Title>High-Resolution Image Synthesis with Latent Diffusion Models - Computer Vision &amp; Learning Group</b:Title>
    <b:Day>2022</b:Day>
    <b:YearAccessed>2023</b:YearAccessed>
    <b:URL>https://ommer-lab.com/research/latent-diffusion-models/</b:URL>
    <b:InternetSiteTitle>Computer Vision &amp; Learning research group</b:InternetSiteTitle>
    <b:Author>
      <b:Author>
        <b:NameList>
          <b:Person>
            <b:Last>CompVis</b:Last>
          </b:Person>
        </b:NameList>
      </b:Author>
    </b:Author>
    <b:RefOrder>8</b:RefOrder>
  </b:Source>
  <b:Source>
    <b:Tag>Two22</b:Tag>
    <b:SourceType>InternetSite</b:SourceType>
    <b:Guid>{029AB03C-6767-4AFB-B0A1-948B61BDB583}</b:Guid>
    <b:Title>Stable Diffusion: DALL-E 2 For Free, For Everyone! - YouTube</b:Title>
    <b:Year>2022</b:Year>
    <b:Month>Septemper</b:Month>
    <b:Day>6</b:Day>
    <b:YearAccessed>2023</b:YearAccessed>
    <b:URL>https://youtu.be/nVhmFski3vg</b:URL>
    <b:Author>
      <b:Author>
        <b:NameList>
          <b:Person>
            <b:Last>Two Minute Papers</b:Last>
          </b:Person>
        </b:NameList>
      </b:Author>
    </b:Author>
    <b:RefOrder>3</b:RefOrder>
  </b:Source>
  <b:Source>
    <b:Tag>Sta22</b:Tag>
    <b:SourceType>InternetSite</b:SourceType>
    <b:Guid>{313FE07E-A67F-4FFE-B9E0-9FA25DC94C7E}</b:Guid>
    <b:Title>Stable Diffusion Public Release — Stability AI</b:Title>
    <b:YearAccessed>2023</b:YearAccessed>
    <b:URL>https://stability.ai/blog/stable-diffusion-public-release</b:URL>
    <b:Author>
      <b:Author>
        <b:NameList>
          <b:Person>
            <b:Last>Stability AI</b:Last>
          </b:Person>
        </b:NameList>
      </b:Author>
    </b:Author>
    <b:RefOrder>2</b:RefOrder>
  </b:Source>
  <b:Source>
    <b:Tag>Sta23</b:Tag>
    <b:SourceType>InternetSite</b:SourceType>
    <b:Guid>{0D32505B-0AEE-429F-8C67-FB9CDEAB6618}</b:Guid>
    <b:Author>
      <b:Author>
        <b:NameList>
          <b:Person>
            <b:Last>Stability AI</b:Last>
          </b:Person>
        </b:NameList>
      </b:Author>
    </b:Author>
    <b:Title>Stable Diffusion v2.1 and DreamStudio Updates 7-Dec 22 — Stability AI</b:Title>
    <b:YearAccessed>2023</b:YearAccessed>
    <b:URL>https://stability.ai/blog/stablediffusion2-1-release7-dec-2022</b:URL>
    <b:RefOrder>6</b:RefOrder>
  </b:Source>
  <b:Source>
    <b:Tag>sta23</b:Tag>
    <b:SourceType>InternetSite</b:SourceType>
    <b:Guid>{F31C20CE-EECA-4EEC-9A67-5277D693329B}</b:Guid>
    <b:Title>Stable Diffusion 2-1 - a Hugging Face Space by stabilityai</b:Title>
    <b:YearAccessed>2023</b:YearAccessed>
    <b:URL>https://huggingface.co/spaces/stabilityai/stable-diffusion</b:URL>
    <b:Author>
      <b:Author>
        <b:NameList>
          <b:Person>
            <b:Last>Stability AI</b:Last>
          </b:Person>
        </b:NameList>
      </b:Author>
    </b:Author>
    <b:RefOrder>9</b:RefOrder>
  </b:Source>
  <b:Source>
    <b:Tag>Com231</b:Tag>
    <b:SourceType>InternetSite</b:SourceType>
    <b:Guid>{9A3BBF01-A023-494B-BED0-A551E33EE3E3}</b:Guid>
    <b:Title>CompVis/latent-diffusion: High-Resolution Image Synthesis with Latent Diffusion Models</b:Title>
    <b:YearAccessed>2023</b:YearAccessed>
    <b:URL>https://github.com/CompVis/latent-diffusion.git</b:URL>
    <b:Author>
      <b:Author>
        <b:NameList>
          <b:Person>
            <b:Last>CompVis</b:Last>
          </b:Person>
        </b:NameList>
      </b:Author>
    </b:Author>
    <b:RefOrder>10</b:RefOrder>
  </b:Source>
  <b:Source>
    <b:Tag>Lex23</b:Tag>
    <b:SourceType>InternetSite</b:SourceType>
    <b:Guid>{74E4A53F-E689-49DA-9D75-D5CF6D602CE7}</b:Guid>
    <b:Title>Lexica</b:Title>
    <b:YearAccessed>2023</b:YearAccessed>
    <b:URL>https://lexica.art/</b:URL>
    <b:RefOrder>4</b:RefOrder>
  </b:Source>
  <b:Source>
    <b:Tag>You21</b:Tag>
    <b:SourceType>InternetSite</b:SourceType>
    <b:Guid>{89F5C3E3-568A-4E47-B248-1A29AC675FD8}</b:Guid>
    <b:Author>
      <b:Author>
        <b:Corporate>Youtube</b:Corporate>
      </b:Author>
    </b:Author>
    <b:Title>Emily Denton Ethical Considerations of Generative AI - YouTube</b:Title>
    <b:Year>2021</b:Year>
    <b:Month>August</b:Month>
    <b:Day>6</b:Day>
    <b:YearAccessed>2023</b:YearAccessed>
    <b:URL>https://youtu.be/RUA4CKiKSic</b:URL>
    <b:RefOrder>7</b:RefOrder>
  </b:Source>
</b:Sources>
</file>

<file path=customXml/itemProps1.xml><?xml version="1.0" encoding="utf-8"?>
<ds:datastoreItem xmlns:ds="http://schemas.openxmlformats.org/officeDocument/2006/customXml" ds:itemID="{F2806572-2E08-44E2-A175-E83BC0A74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5</TotalTime>
  <Pages>1</Pages>
  <Words>4797</Words>
  <Characters>27343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لي ماهر</dc:creator>
  <cp:keywords/>
  <dc:description/>
  <cp:lastModifiedBy>علي ماهر</cp:lastModifiedBy>
  <cp:revision>525</cp:revision>
  <cp:lastPrinted>2023-04-26T00:06:00Z</cp:lastPrinted>
  <dcterms:created xsi:type="dcterms:W3CDTF">2023-01-04T13:40:00Z</dcterms:created>
  <dcterms:modified xsi:type="dcterms:W3CDTF">2023-04-26T00:06:00Z</dcterms:modified>
</cp:coreProperties>
</file>